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063CE8FB"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380918">
        <w:rPr>
          <w:b/>
          <w:sz w:val="32"/>
          <w:lang w:val="en-US"/>
        </w:rPr>
        <w:t>8</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3299765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3299765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3299765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09A38442"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61158D06"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12D0101A"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53065EA8"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366A2920"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1B87F27"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3DF2BC6E"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433A9D2"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6D06994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1343222"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A74124D"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1EEE68C"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50F42C8"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81B5CC"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5C27FCFE"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218AB9"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2D384A4"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947294"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54FC59ED"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7012C1D8"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AA37920"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C6A8BA2"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6E7B7282"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0E4C8F6"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33FE2FDA"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397E97A9"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88D0396"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64CF7F7C"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75AAAC4"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C55D833"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45402CE"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65FC705A"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206F0C88"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F407D18"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480BEAB1"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0C377480"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67D1111"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704865A"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3A307FC"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076077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B0A4868"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488C3AD"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DC7B478"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163134C"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20E80AD3"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00F40DAF"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2DBD9B90"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5E05A480"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1984A8E4"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115001A8"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55C40CE"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7F2EF034"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6C20522"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C4BC823"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2249B7F0"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01224822"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1B3600F1"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01CEE710"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7982F0B1"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2F58AE61"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7826799B"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77141C4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598CC7A6"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08D403A6"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489CB0B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3E33A21D"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DDEF944"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E0D9186"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7994AA20"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574F95C5"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31820E"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3D57249C"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3244020"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0BCE218"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93A7DB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3F5F53B"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DCD95CC"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2F8AA3F"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28A80589"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50E919A8"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198A2769"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6416B7C4"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5694C520"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45B3E2F"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5B6D5795"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CC5C60D"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1A4B88D0"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CC4DDB"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D3B089"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A2859C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908F13E"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671BE283"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33CDB9B2"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659B009"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69C34952"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03E0B8F7"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5F249DF7"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CCFC73"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4FD9AF3"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502E2794"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15B147AA"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4D16F1A4"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0440F2DA"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4AB1599B"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10C762EF"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4C2B1336"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2B8CD4C9"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4CBF883"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30099D19"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7BDC83F2"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55BEE023"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16A9770F"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7E4933D7"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5956C48D"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0BF4264"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462E91E"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1196083B"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3C67B4D"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07517D5"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17201E93"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464198DC"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5D92173F"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892B83C"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FB2A24D"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430928E8"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51732A51"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A2B3DB1"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77EA8816"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B73BD8F"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223C03AC"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365A689"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1DB2D9CC"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715A1CAE"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290B3A8B"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2ED1BFBD"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3FB575F3"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2F7ABF46"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1308ABA9"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EAE33F5"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0C0C1560"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469CAF69"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0402171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5F3C1C20"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200FEADE"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1DB20810"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1EC173E"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69447FA9"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03E263F2"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F20DD75"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4ADCA13A"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D22121A"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6F1D35BA"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4EA308F2"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5F9B06CD"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5960CCF9"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1A458E0"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48F28335"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AA06F95"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17E56D1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5797BE09"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73624A90"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CD37AB7"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8177074"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36421843"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20A9A193"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6A85913"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36DEB1F"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4AE1C719"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529FE4D2"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5B1A24DA"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1504B3DD"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7074D1A4"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C9B6ECC"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01F6697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6537EC04"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2D6638BD"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59B68A0"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7609A447"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AF0360B"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1C5646C0"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34E4E5E1"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4C53B01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41967962"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44BB6C15"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652E4668"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B4FE962"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03B93A2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73F7E28C"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07BAF78B"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2AB74B84"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54D8CD63"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1C4C1EEA"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F4AC995"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6324130C"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79FB9CD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44BD742C"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331E8424"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34C02FD9"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4BF85858"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116210DF"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A2DF9E0"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50D7EF6C"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0708F58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7DC0EA9A"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6CF5019D"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0E4BE4FD"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109C889E"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031CC8B"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180E4B5"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8D2E963"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E50820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19A6679"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1B59EE73"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641D77FC"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5990EB74"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27A5AEB0"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1A2B5ED8"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0CE25432"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61C4BFD4"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540014A9"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2257FC6"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13A3836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2F3FFC7"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65A8191B"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7CD81A44"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74A468"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5AD3ED71"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0F48E2B8"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7A2E5813"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5EF5C9AF"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16473749"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4520B6E6"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1315650F"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36D29936"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484C7F43"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39BB1497"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5911CA3B"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1A88306C"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75B663CA"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11F444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578C2AFE"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75A3734"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1B049312"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198AD077"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D6C1E2C"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37CE7FF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0810C616"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068BDDD0"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3EC9214C"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450F24F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71092490"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06CCA18D"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735E4DCD"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03DB986E"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1A735741"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55E7214B"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1EF51B6E"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C2A14FE"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574196F"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420083E7"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28D100D2"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75195233"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67736D8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523DCFC0"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3299766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3299766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3299766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3299766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33BA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A33BAC">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3299766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3299766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3299766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3299766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33BA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33BAC">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3299766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13299766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13299767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482680E7"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3299767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w:t>
      </w:r>
      <w:r w:rsidR="001175B1">
        <w:rPr>
          <w:lang w:val="en-US"/>
        </w:rPr>
        <w:t>83</w:t>
      </w:r>
      <w:r w:rsidR="00366E90" w:rsidRPr="00366E90">
        <w:rPr>
          <w:lang w:val="en-US"/>
        </w:rPr>
        <w:t>.0-</w:t>
      </w:r>
      <w:bookmarkEnd w:id="136"/>
      <w:r w:rsidR="001175B1">
        <w:rPr>
          <w:lang w:val="en-US"/>
        </w:rPr>
        <w:t>1</w:t>
      </w:r>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3299767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3299767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3299767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3299767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3299767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335F9F3B"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3A2FB149"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3299767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w:t>
      </w:r>
      <w:r w:rsidR="00A75006">
        <w:rPr>
          <w:lang w:val="en-US"/>
        </w:rPr>
        <w:t>11</w:t>
      </w:r>
      <w:r w:rsidR="009554E3" w:rsidRPr="009554E3">
        <w:rPr>
          <w:lang w:val="en-US"/>
        </w:rPr>
        <w:t>-</w:t>
      </w:r>
      <w:bookmarkEnd w:id="198"/>
      <w:r w:rsidR="00A75006">
        <w:rPr>
          <w:lang w:val="en-US"/>
        </w:rPr>
        <w:t>1</w:t>
      </w:r>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A33BAC">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A33BAC">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7DCF8727"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3299767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w:t>
      </w:r>
      <w:bookmarkEnd w:id="213"/>
      <w:r w:rsidR="00BA24BE">
        <w:rPr>
          <w:lang w:val="en-US"/>
        </w:rPr>
        <w:t>8</w:t>
      </w:r>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A33BAC">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7520DF5C"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32997679"/>
      <w:r>
        <w:rPr>
          <w:lang w:val="en-US"/>
        </w:rPr>
        <w:t xml:space="preserve">FFTW </w:t>
      </w:r>
      <w:bookmarkEnd w:id="217"/>
      <w:bookmarkEnd w:id="218"/>
      <w:bookmarkEnd w:id="219"/>
      <w:bookmarkEnd w:id="220"/>
      <w:bookmarkEnd w:id="221"/>
      <w:bookmarkEnd w:id="222"/>
      <w:r w:rsidR="00BE0357" w:rsidRPr="00BE0357">
        <w:rPr>
          <w:lang w:val="en-US"/>
        </w:rPr>
        <w:t>3.3.10-</w:t>
      </w:r>
      <w:bookmarkEnd w:id="223"/>
      <w:r w:rsidR="00BA24BE">
        <w:rPr>
          <w:lang w:val="en-US"/>
        </w:rPr>
        <w:t>5</w:t>
      </w:r>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4581502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3299768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bookmarkEnd w:id="235"/>
      <w:r w:rsidR="00610813">
        <w:rPr>
          <w:lang w:val="en-US"/>
        </w:rPr>
        <w:t>3</w:t>
      </w:r>
    </w:p>
    <w:p w14:paraId="215F0616" w14:textId="3A3C483B"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A33BAC">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33BAC" w:rsidRPr="00202506">
        <w:rPr>
          <w:b/>
          <w:lang w:val="en-US"/>
        </w:rPr>
        <w:t xml:space="preserve">Figure </w:t>
      </w:r>
      <w:r w:rsidR="00A33BA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33BAC">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33BAC">
        <w:rPr>
          <w:lang w:val="en-US"/>
        </w:rPr>
        <w:t>8.2</w:t>
      </w:r>
      <w:r w:rsidR="001A7F66">
        <w:rPr>
          <w:lang w:val="en-US"/>
        </w:rPr>
        <w:fldChar w:fldCharType="end"/>
      </w:r>
      <w:r w:rsidR="001A7F66">
        <w:rPr>
          <w:lang w:val="en-US"/>
        </w:rPr>
        <w:t>) performance.</w:t>
      </w:r>
    </w:p>
    <w:p w14:paraId="6206A57B" w14:textId="239DA733" w:rsidR="00C9137E" w:rsidRDefault="00C9137E" w:rsidP="00C9137E">
      <w:pPr>
        <w:pStyle w:val="Ttulo3"/>
        <w:rPr>
          <w:lang w:val="en-US"/>
        </w:rPr>
      </w:pPr>
      <w:bookmarkStart w:id="239" w:name="_Toc535842995"/>
      <w:bookmarkStart w:id="240" w:name="_Toc20335476"/>
      <w:bookmarkStart w:id="241" w:name="_Toc13417209"/>
      <w:bookmarkStart w:id="242" w:name="_Toc132997681"/>
      <w:r>
        <w:rPr>
          <w:lang w:val="en-US"/>
        </w:rPr>
        <w:t xml:space="preserve">ITK </w:t>
      </w:r>
      <w:bookmarkEnd w:id="239"/>
      <w:bookmarkEnd w:id="240"/>
      <w:bookmarkEnd w:id="241"/>
      <w:r w:rsidR="00D82748" w:rsidRPr="00D82748">
        <w:rPr>
          <w:lang w:val="en-US"/>
        </w:rPr>
        <w:t>5.</w:t>
      </w:r>
      <w:r w:rsidR="00FF22CC">
        <w:rPr>
          <w:lang w:val="en-US"/>
        </w:rPr>
        <w:t>3</w:t>
      </w:r>
      <w:r w:rsidR="00D82748" w:rsidRPr="00D82748">
        <w:rPr>
          <w:lang w:val="en-US"/>
        </w:rPr>
        <w:t>.0-</w:t>
      </w:r>
      <w:bookmarkEnd w:id="242"/>
      <w:r w:rsidR="00FF22CC">
        <w:rPr>
          <w:lang w:val="en-US"/>
        </w:rPr>
        <w:t>7</w:t>
      </w:r>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33BAC">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C3F6F97" w:rsidR="00160AB6" w:rsidRDefault="00160AB6" w:rsidP="00A82118">
      <w:pPr>
        <w:pStyle w:val="Ttulo3"/>
        <w:rPr>
          <w:lang w:val="en-US"/>
        </w:rPr>
      </w:pPr>
      <w:bookmarkStart w:id="243" w:name="_Toc20335478"/>
      <w:bookmarkStart w:id="244" w:name="_Toc13417211"/>
      <w:bookmarkStart w:id="245" w:name="_Toc132997682"/>
      <w:r>
        <w:rPr>
          <w:lang w:val="en-US"/>
        </w:rPr>
        <w:t xml:space="preserve">GSL </w:t>
      </w:r>
      <w:bookmarkEnd w:id="243"/>
      <w:bookmarkEnd w:id="244"/>
      <w:r w:rsidR="00366E90" w:rsidRPr="00366E90">
        <w:rPr>
          <w:lang w:val="en-US"/>
        </w:rPr>
        <w:t>2.7.1-</w:t>
      </w:r>
      <w:bookmarkEnd w:id="245"/>
      <w:r w:rsidR="0050085A">
        <w:rPr>
          <w:lang w:val="en-US"/>
        </w:rPr>
        <w:t>2</w:t>
      </w:r>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13299768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13299768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Issues building with Qt 5.10 (using qmake)</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3299768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A33BAC">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272E89"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272E89">
        <w:rPr>
          <w:rFonts w:ascii="Courier New" w:eastAsia="Times New Roman" w:hAnsi="Courier New" w:cs="Courier New"/>
          <w:sz w:val="20"/>
          <w:szCs w:val="20"/>
          <w:lang w:val="en-US" w:eastAsia="pt-BR"/>
        </w:rPr>
        <w:t>}</w:t>
      </w:r>
    </w:p>
    <w:p w14:paraId="5A4BEB99" w14:textId="77777777" w:rsidR="007F24A3" w:rsidRPr="00272E89"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272E89">
        <w:rPr>
          <w:rFonts w:ascii="Courier New" w:eastAsia="Times New Roman" w:hAnsi="Courier New" w:cs="Courier New"/>
          <w:sz w:val="20"/>
          <w:szCs w:val="20"/>
          <w:lang w:val="en-US" w:eastAsia="pt-BR"/>
        </w:rPr>
        <w:t xml:space="preserve">  </w:t>
      </w:r>
      <w:r w:rsidRPr="00272E89">
        <w:rPr>
          <w:rFonts w:ascii="Courier New" w:eastAsia="Times New Roman" w:hAnsi="Courier New" w:cs="Courier New"/>
          <w:i/>
          <w:iCs/>
          <w:color w:val="408080"/>
          <w:sz w:val="20"/>
          <w:szCs w:val="20"/>
          <w:lang w:val="en-US" w:eastAsia="pt-BR"/>
        </w:rPr>
        <w:t>///@}</w:t>
      </w:r>
    </w:p>
    <w:p w14:paraId="2D9A33C2" w14:textId="76FD0C85" w:rsidR="007F24A3" w:rsidRDefault="007F24A3" w:rsidP="007F24A3">
      <w:pPr>
        <w:jc w:val="both"/>
        <w:rPr>
          <w:lang w:val="en-US"/>
        </w:rPr>
      </w:pPr>
    </w:p>
    <w:p w14:paraId="7E5CC214" w14:textId="0C5588C4"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2F4EB974" w14:textId="39978E89" w:rsidR="00035AF3" w:rsidRDefault="00035AF3" w:rsidP="00035AF3">
      <w:pPr>
        <w:pStyle w:val="Ttulo3"/>
        <w:rPr>
          <w:lang w:val="en-US"/>
        </w:rPr>
      </w:pPr>
      <w:r>
        <w:rPr>
          <w:lang w:val="en-US"/>
        </w:rPr>
        <w:lastRenderedPageBreak/>
        <w:t>Removing VTK’s SEP image</w:t>
      </w:r>
      <w:r w:rsidR="001E5F94">
        <w:rPr>
          <w:lang w:val="en-US"/>
        </w:rPr>
        <w:t xml:space="preserve"> reader</w:t>
      </w:r>
      <w:r>
        <w:rPr>
          <w:lang w:val="en-US"/>
        </w:rPr>
        <w:t xml:space="preserve"> class</w:t>
      </w:r>
    </w:p>
    <w:p w14:paraId="5E3966C6" w14:textId="3946698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278" w:name="_Toc132997686"/>
      <w:r>
        <w:rPr>
          <w:lang w:val="en-US"/>
        </w:rPr>
        <w:t>Patching VTK picking code</w:t>
      </w:r>
      <w:bookmarkEnd w:id="278"/>
    </w:p>
    <w:p w14:paraId="72B9630A" w14:textId="223D4C2D"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lastRenderedPageBreak/>
        <w:t xml:space="preserve">            closestDepth = adepth;</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9" w:name="_Toc535842996"/>
      <w:bookmarkStart w:id="280" w:name="_Toc20335477"/>
      <w:bookmarkStart w:id="281" w:name="_Toc13417210"/>
      <w:bookmarkStart w:id="282" w:name="_Toc132997687"/>
      <w:r>
        <w:t>ITK compiling issues</w:t>
      </w:r>
      <w:bookmarkEnd w:id="279"/>
      <w:bookmarkEnd w:id="280"/>
      <w:bookmarkEnd w:id="281"/>
      <w:bookmarkEnd w:id="282"/>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lastRenderedPageBreak/>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3" w:name="_Toc502253632"/>
      <w:bookmarkStart w:id="284" w:name="_Toc493432873"/>
      <w:bookmarkStart w:id="285" w:name="_Toc503638521"/>
      <w:bookmarkStart w:id="286" w:name="_Toc512843241"/>
      <w:bookmarkStart w:id="287" w:name="_Toc524597905"/>
      <w:bookmarkStart w:id="288" w:name="_Toc527725174"/>
      <w:bookmarkStart w:id="289" w:name="_Toc535842997"/>
      <w:bookmarkStart w:id="290" w:name="_Toc20335479"/>
      <w:bookmarkStart w:id="291" w:name="_Toc13417212"/>
      <w:bookmarkStart w:id="292" w:name="_Toc132997688"/>
      <w:r>
        <w:rPr>
          <w:lang w:val="en-US"/>
        </w:rPr>
        <w:t>Windows: Debug x Release</w:t>
      </w:r>
      <w:bookmarkEnd w:id="283"/>
      <w:bookmarkEnd w:id="284"/>
      <w:bookmarkEnd w:id="285"/>
      <w:bookmarkEnd w:id="286"/>
      <w:bookmarkEnd w:id="287"/>
      <w:bookmarkEnd w:id="288"/>
      <w:bookmarkEnd w:id="289"/>
      <w:bookmarkEnd w:id="290"/>
      <w:bookmarkEnd w:id="291"/>
      <w:bookmarkEnd w:id="292"/>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3" w:name="_Toc502253633"/>
      <w:bookmarkStart w:id="294" w:name="_Toc493432874"/>
      <w:bookmarkStart w:id="295" w:name="_Toc503638522"/>
      <w:bookmarkStart w:id="296" w:name="_Toc512843242"/>
      <w:bookmarkStart w:id="297" w:name="_Toc524597906"/>
      <w:bookmarkStart w:id="298" w:name="_Toc527725175"/>
      <w:bookmarkStart w:id="299" w:name="_Toc535842998"/>
      <w:bookmarkStart w:id="300" w:name="_Toc20335480"/>
      <w:bookmarkStart w:id="301" w:name="_Toc13417213"/>
      <w:bookmarkStart w:id="302" w:name="_Toc132997689"/>
      <w:r>
        <w:rPr>
          <w:lang w:val="en-US"/>
        </w:rPr>
        <w:t>Windows with GCC: 32 or 64-bit</w:t>
      </w:r>
      <w:bookmarkEnd w:id="293"/>
      <w:bookmarkEnd w:id="294"/>
      <w:bookmarkEnd w:id="295"/>
      <w:bookmarkEnd w:id="296"/>
      <w:bookmarkEnd w:id="297"/>
      <w:bookmarkEnd w:id="298"/>
      <w:bookmarkEnd w:id="299"/>
      <w:bookmarkEnd w:id="300"/>
      <w:bookmarkEnd w:id="301"/>
      <w:bookmarkEnd w:id="302"/>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00E727E7" w14:textId="1CDB30A8" w:rsidR="00747F4E" w:rsidRDefault="00747F4E" w:rsidP="00747F4E">
      <w:pPr>
        <w:pStyle w:val="Ttulo3"/>
        <w:rPr>
          <w:lang w:val="en-US"/>
        </w:rPr>
      </w:pPr>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p>
    <w:p w14:paraId="34C1437A" w14:textId="079D911C"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03" w:name="_Toc132997690"/>
      <w:r>
        <w:rPr>
          <w:lang w:val="en-US"/>
        </w:rPr>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3"/>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132997691"/>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w:t>
      </w:r>
      <w:r w:rsidR="00BA021B">
        <w:rPr>
          <w:lang w:val="en-US"/>
        </w:rPr>
        <w:lastRenderedPageBreak/>
        <w:t>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132997692"/>
      <w:r>
        <w:rPr>
          <w:lang w:val="en-US"/>
        </w:rPr>
        <w:t>Configuring Git to use a proxy</w:t>
      </w:r>
      <w:bookmarkEnd w:id="317"/>
      <w:bookmarkEnd w:id="318"/>
      <w:bookmarkEnd w:id="319"/>
      <w:bookmarkEnd w:id="320"/>
      <w:bookmarkEnd w:id="321"/>
      <w:bookmarkEnd w:id="322"/>
      <w:bookmarkEnd w:id="323"/>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132997693"/>
      <w:r>
        <w:rPr>
          <w:lang w:val="en-US"/>
        </w:rPr>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132997694"/>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0" w:name="_Toc132997695"/>
      <w:bookmarkStart w:id="351" w:name="_Toc502253638"/>
      <w:bookmarkStart w:id="352" w:name="_Toc493432879"/>
      <w:bookmarkStart w:id="353" w:name="_Toc503638527"/>
      <w:bookmarkStart w:id="354" w:name="_Toc512843249"/>
      <w:bookmarkStart w:id="355" w:name="_Toc524597913"/>
      <w:bookmarkStart w:id="356" w:name="_Toc527725182"/>
      <w:bookmarkStart w:id="357" w:name="_Toc535843005"/>
      <w:bookmarkStart w:id="358" w:name="_Toc20335487"/>
      <w:bookmarkStart w:id="359" w:name="_Toc13417220"/>
      <w:r>
        <w:rPr>
          <w:lang w:val="en-US"/>
        </w:rPr>
        <w:t>Keeping track of remote repositories</w:t>
      </w:r>
      <w:bookmarkEnd w:id="350"/>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132997696"/>
      <w:r>
        <w:rPr>
          <w:lang w:val="en-US"/>
        </w:rPr>
        <w:t>Downloading an existing branch</w:t>
      </w:r>
      <w:bookmarkEnd w:id="351"/>
      <w:bookmarkEnd w:id="352"/>
      <w:bookmarkEnd w:id="353"/>
      <w:bookmarkEnd w:id="354"/>
      <w:bookmarkEnd w:id="355"/>
      <w:bookmarkEnd w:id="356"/>
      <w:bookmarkEnd w:id="357"/>
      <w:bookmarkEnd w:id="358"/>
      <w:bookmarkEnd w:id="359"/>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132997697"/>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132997698"/>
      <w:r>
        <w:rPr>
          <w:lang w:val="en-US"/>
        </w:rPr>
        <w:lastRenderedPageBreak/>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132997699"/>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132997700"/>
      <w:r>
        <w:rPr>
          <w:lang w:val="en-US"/>
        </w:rPr>
        <w:lastRenderedPageBreak/>
        <w:t>Pull request</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33BA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lastRenderedPageBreak/>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33BAC">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33AB15C4"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33BAC">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A33BAC">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132997701"/>
      <w:bookmarkStart w:id="424" w:name="_Toc474158322"/>
      <w:bookmarkStart w:id="425" w:name="_Toc487275079"/>
      <w:bookmarkStart w:id="426" w:name="_Toc487287965"/>
      <w:r>
        <w:rPr>
          <w:lang w:val="en-US"/>
        </w:rPr>
        <w:t>Tolerated compiler warnings</w:t>
      </w:r>
      <w:bookmarkEnd w:id="413"/>
      <w:bookmarkEnd w:id="414"/>
      <w:bookmarkEnd w:id="415"/>
      <w:bookmarkEnd w:id="416"/>
      <w:bookmarkEnd w:id="417"/>
      <w:bookmarkEnd w:id="418"/>
      <w:bookmarkEnd w:id="419"/>
      <w:bookmarkEnd w:id="420"/>
      <w:bookmarkEnd w:id="421"/>
      <w:bookmarkEnd w:id="422"/>
      <w:bookmarkEnd w:id="42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132997702"/>
      <w:r>
        <w:rPr>
          <w:lang w:val="en-US"/>
        </w:rPr>
        <w:t>Updating your local repository</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132997703"/>
      <w:bookmarkStart w:id="446" w:name="_Toc474158323"/>
      <w:bookmarkStart w:id="447" w:name="_Ref476207139"/>
      <w:bookmarkStart w:id="448" w:name="_Toc487275080"/>
      <w:bookmarkStart w:id="449" w:name="_Toc487287966"/>
      <w:bookmarkStart w:id="450" w:name="_Toc502253645"/>
      <w:r>
        <w:rPr>
          <w:lang w:val="en-US"/>
        </w:rPr>
        <w:t>Conflicts after a merge or branch update</w:t>
      </w:r>
      <w:bookmarkEnd w:id="438"/>
      <w:bookmarkEnd w:id="439"/>
      <w:bookmarkEnd w:id="440"/>
      <w:bookmarkEnd w:id="441"/>
      <w:bookmarkEnd w:id="442"/>
      <w:bookmarkEnd w:id="443"/>
      <w:bookmarkEnd w:id="444"/>
      <w:bookmarkEnd w:id="44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w:t>
      </w:r>
      <w:r>
        <w:rPr>
          <w:lang w:val="en-US"/>
        </w:rPr>
        <w:lastRenderedPageBreak/>
        <w:t xml:space="preserve">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33BAC" w:rsidRPr="00A33BAC">
        <w:rPr>
          <w:lang w:val="en-US"/>
        </w:rPr>
        <w:t xml:space="preserve">Figure </w:t>
      </w:r>
      <w:r w:rsidR="00A33BAC" w:rsidRPr="00A33BA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33BAC">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132997704"/>
      <w:r>
        <w:rPr>
          <w:lang w:val="en-US"/>
        </w:rPr>
        <w:t>File operations</w:t>
      </w:r>
      <w:bookmarkEnd w:id="446"/>
      <w:bookmarkEnd w:id="447"/>
      <w:bookmarkEnd w:id="448"/>
      <w:bookmarkEnd w:id="449"/>
      <w:bookmarkEnd w:id="450"/>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lastRenderedPageBreak/>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132997705"/>
      <w:bookmarkStart w:id="471" w:name="_Toc474158324"/>
      <w:bookmarkStart w:id="472" w:name="_Toc487275081"/>
      <w:bookmarkStart w:id="473" w:name="_Toc487287967"/>
      <w:r>
        <w:rPr>
          <w:lang w:val="en-US"/>
        </w:rPr>
        <w:t>Issues using Git</w:t>
      </w:r>
      <w:bookmarkEnd w:id="461"/>
      <w:bookmarkEnd w:id="462"/>
      <w:bookmarkEnd w:id="463"/>
      <w:bookmarkEnd w:id="464"/>
      <w:bookmarkEnd w:id="465"/>
      <w:bookmarkEnd w:id="466"/>
      <w:bookmarkEnd w:id="467"/>
      <w:bookmarkEnd w:id="468"/>
      <w:bookmarkEnd w:id="469"/>
      <w:bookmarkEnd w:id="470"/>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132997706"/>
      <w:r>
        <w:rPr>
          <w:lang w:val="en-US"/>
        </w:rPr>
        <w:t>Getting</w:t>
      </w:r>
      <w:r w:rsidR="0083135E">
        <w:rPr>
          <w:lang w:val="en-US"/>
        </w:rPr>
        <w:t xml:space="preserve"> GammaRay</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2225412" w14:textId="77777777" w:rsidR="005D1CC5" w:rsidRDefault="005D1CC5" w:rsidP="005D1CC5">
      <w:pPr>
        <w:pStyle w:val="Ttulo2"/>
        <w:rPr>
          <w:lang w:val="en-US"/>
        </w:rPr>
      </w:pPr>
      <w:bookmarkStart w:id="485" w:name="_Toc132997707"/>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132997708"/>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132997709"/>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13299771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132997711"/>
      <w:r>
        <w:rPr>
          <w:lang w:val="en-US"/>
        </w:rPr>
        <w:lastRenderedPageBreak/>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13299771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A33BAC">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A33BAC">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132997713"/>
      <w:r>
        <w:rPr>
          <w:lang w:val="en-US"/>
        </w:rPr>
        <w:t>Issues compiling the program</w:t>
      </w:r>
      <w:bookmarkEnd w:id="552"/>
      <w:bookmarkEnd w:id="553"/>
      <w:bookmarkEnd w:id="554"/>
      <w:bookmarkEnd w:id="555"/>
      <w:bookmarkEnd w:id="556"/>
      <w:bookmarkEnd w:id="557"/>
      <w:bookmarkEnd w:id="558"/>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132997714"/>
      <w:r>
        <w:rPr>
          <w:lang w:val="en-US"/>
        </w:rPr>
        <w:lastRenderedPageBreak/>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132997715"/>
      <w:r>
        <w:t>Issues with GDB (debugging)</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132997716"/>
      <w:r>
        <w:rPr>
          <w:lang w:val="en-US"/>
        </w:rPr>
        <w:t>Building GammaRay for Linux in Travis Continuous Integration service</w:t>
      </w:r>
      <w:bookmarkEnd w:id="572"/>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132997717"/>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33BAC">
        <w:rPr>
          <w:b/>
          <w:noProof/>
          <w:lang w:val="en-US"/>
        </w:rPr>
        <w:t>3</w:t>
      </w:r>
      <w:r w:rsidRPr="00D618C3">
        <w:rPr>
          <w:b/>
        </w:rPr>
        <w:fldChar w:fldCharType="end"/>
      </w:r>
      <w:bookmarkEnd w:id="58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132997718"/>
      <w:r>
        <w:rPr>
          <w:lang w:val="en-US"/>
        </w:rPr>
        <w:t>Configuring 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33BAC" w:rsidRPr="0002061E">
        <w:rPr>
          <w:b/>
          <w:lang w:val="en-US"/>
        </w:rPr>
        <w:t xml:space="preserve">Figure </w:t>
      </w:r>
      <w:r w:rsidR="00A33BA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33BAC">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33BAC">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132997719"/>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33BAC" w:rsidRPr="003C49D6">
        <w:rPr>
          <w:b/>
          <w:lang w:val="en-US"/>
        </w:rPr>
        <w:t xml:space="preserve">Figure </w:t>
      </w:r>
      <w:r w:rsidR="00A33BA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33BAC">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132997720"/>
      <w:r>
        <w:rPr>
          <w:lang w:val="en-US"/>
        </w:rPr>
        <w:t>Supported data types</w:t>
      </w:r>
      <w:bookmarkEnd w:id="618"/>
      <w:bookmarkEnd w:id="619"/>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132997721"/>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132997722"/>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132997723"/>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132997724"/>
      <w:r>
        <w:rPr>
          <w:lang w:val="en-US"/>
        </w:rPr>
        <w:t>Geologic</w:t>
      </w:r>
      <w:r w:rsidR="00926139">
        <w:rPr>
          <w:lang w:val="en-US"/>
        </w:rPr>
        <w:t xml:space="preserve"> grid</w:t>
      </w:r>
      <w:bookmarkEnd w:id="626"/>
      <w:bookmarkEnd w:id="627"/>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33BA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132997725"/>
      <w:r>
        <w:rPr>
          <w:lang w:val="en-US"/>
        </w:rPr>
        <w:t>Geologic section</w:t>
      </w:r>
      <w:bookmarkEnd w:id="628"/>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33BAC">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132997726"/>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33BAC" w:rsidRPr="001175B1">
        <w:rPr>
          <w:b/>
          <w:lang w:val="en-US"/>
        </w:rPr>
        <w:t xml:space="preserve">Figure </w:t>
      </w:r>
      <w:r w:rsidR="00A33BAC" w:rsidRPr="001175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33BAC" w:rsidRPr="001175B1">
        <w:rPr>
          <w:b/>
          <w:lang w:val="en-US"/>
        </w:rPr>
        <w:t xml:space="preserve">Figure </w:t>
      </w:r>
      <w:r w:rsidR="00A33BAC" w:rsidRPr="001175B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33BAC" w:rsidRPr="00B87BB3">
        <w:rPr>
          <w:b/>
          <w:lang w:val="en-US"/>
        </w:rPr>
        <w:t xml:space="preserve">Figure </w:t>
      </w:r>
      <w:r w:rsidR="00A33BA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33BAC" w:rsidRPr="001175B1">
        <w:rPr>
          <w:b/>
          <w:lang w:val="en-US"/>
        </w:rPr>
        <w:t xml:space="preserve">Figure </w:t>
      </w:r>
      <w:r w:rsidR="00A33BAC" w:rsidRPr="001175B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33BAC">
        <w:rPr>
          <w:b/>
          <w:noProof/>
          <w:lang w:val="fr-FR"/>
        </w:rPr>
        <w:t>6</w:t>
      </w:r>
      <w:r w:rsidRPr="00D41F31">
        <w:rPr>
          <w:b/>
        </w:rPr>
        <w:fldChar w:fldCharType="end"/>
      </w:r>
      <w:bookmarkEnd w:id="648"/>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33BAC">
        <w:rPr>
          <w:b/>
          <w:noProof/>
          <w:lang w:val="fr-FR"/>
        </w:rPr>
        <w:t>7</w:t>
      </w:r>
      <w:r w:rsidRPr="00B87BB3">
        <w:rPr>
          <w:b/>
        </w:rPr>
        <w:fldChar w:fldCharType="end"/>
      </w:r>
      <w:bookmarkEnd w:id="649"/>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33BAC">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33BAC">
        <w:rPr>
          <w:b/>
          <w:noProof/>
          <w:lang w:val="fr-FR"/>
        </w:rPr>
        <w:t>9</w:t>
      </w:r>
      <w:r w:rsidRPr="006B273C">
        <w:rPr>
          <w:b/>
        </w:rPr>
        <w:fldChar w:fldCharType="end"/>
      </w:r>
      <w:bookmarkEnd w:id="651"/>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33BAC" w:rsidRPr="00E44024">
        <w:rPr>
          <w:b/>
          <w:lang w:val="en-US"/>
        </w:rPr>
        <w:t xml:space="preserve">Figure </w:t>
      </w:r>
      <w:r w:rsidR="00A33BA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33BAC">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132997727"/>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A33BAC">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132997728"/>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132997729"/>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132997730"/>
      <w:bookmarkStart w:id="689" w:name="_Toc474158335"/>
      <w:bookmarkStart w:id="690" w:name="_Toc487275093"/>
      <w:bookmarkStart w:id="691" w:name="_Toc487287979"/>
      <w:bookmarkStart w:id="692" w:name="_Toc502253660"/>
      <w:r>
        <w:rPr>
          <w:lang w:val="en-US"/>
        </w:rPr>
        <w:t>Deleting variables</w:t>
      </w:r>
      <w:bookmarkEnd w:id="681"/>
      <w:bookmarkEnd w:id="682"/>
      <w:bookmarkEnd w:id="683"/>
      <w:bookmarkEnd w:id="684"/>
      <w:bookmarkEnd w:id="685"/>
      <w:bookmarkEnd w:id="686"/>
      <w:bookmarkEnd w:id="687"/>
      <w:bookmarkEnd w:id="688"/>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33BAC">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132997731"/>
      <w:r>
        <w:rPr>
          <w:lang w:val="en-US"/>
        </w:rPr>
        <w:t>Adding variables</w:t>
      </w:r>
      <w:bookmarkEnd w:id="693"/>
      <w:bookmarkEnd w:id="694"/>
      <w:bookmarkEnd w:id="695"/>
      <w:bookmarkEnd w:id="696"/>
      <w:bookmarkEnd w:id="697"/>
      <w:bookmarkEnd w:id="698"/>
      <w:bookmarkEnd w:id="699"/>
      <w:bookmarkEnd w:id="700"/>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132997732"/>
      <w:r>
        <w:rPr>
          <w:lang w:val="en-US"/>
        </w:rPr>
        <w:t>Conventions</w:t>
      </w:r>
      <w:bookmarkEnd w:id="689"/>
      <w:bookmarkEnd w:id="690"/>
      <w:bookmarkEnd w:id="691"/>
      <w:bookmarkEnd w:id="692"/>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33BAC" w:rsidRPr="00FC4638">
        <w:rPr>
          <w:b/>
          <w:lang w:val="en-US"/>
        </w:rPr>
        <w:t xml:space="preserve">Figure </w:t>
      </w:r>
      <w:r w:rsidR="00A33BA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46A4AE3">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33BAC">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132997733"/>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33BAC" w:rsidRPr="001E6003">
        <w:rPr>
          <w:b/>
          <w:lang w:val="en-US"/>
        </w:rPr>
        <w:t xml:space="preserve">Figure </w:t>
      </w:r>
      <w:r w:rsidR="00A33BA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64348A"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66A015"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2C9E0"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B32FB1"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F7332"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E8EFE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740E6"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C2803C"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EDDC9"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C90B2A"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22C184"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A18B4F"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04D82"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A450C4"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D10DA"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EBA1A"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33BAC">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132997734"/>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33BAC" w:rsidRPr="001B4A6B">
        <w:rPr>
          <w:b/>
          <w:lang w:val="en-US"/>
        </w:rPr>
        <w:t xml:space="preserve">Figure </w:t>
      </w:r>
      <w:r w:rsidR="00A33BA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33BAC">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33BAC">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132997735"/>
      <w:r>
        <w:rPr>
          <w:lang w:val="en-US"/>
        </w:rPr>
        <w:t>Calculator</w:t>
      </w:r>
      <w:bookmarkEnd w:id="743"/>
      <w:bookmarkEnd w:id="744"/>
      <w:bookmarkEnd w:id="745"/>
      <w:bookmarkEnd w:id="746"/>
      <w:bookmarkEnd w:id="747"/>
      <w:bookmarkEnd w:id="748"/>
      <w:bookmarkEnd w:id="749"/>
      <w:bookmarkEnd w:id="750"/>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33BAC" w:rsidRPr="006C0F4D">
        <w:rPr>
          <w:b/>
          <w:lang w:val="en-US"/>
        </w:rPr>
        <w:t xml:space="preserve">Figure </w:t>
      </w:r>
      <w:r w:rsidR="00A33BAC">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33BAC">
        <w:rPr>
          <w:b/>
          <w:noProof/>
          <w:lang w:val="en-US"/>
        </w:rPr>
        <w:t>14</w:t>
      </w:r>
      <w:r w:rsidRPr="006C0F4D">
        <w:rPr>
          <w:b/>
        </w:rPr>
        <w:fldChar w:fldCharType="end"/>
      </w:r>
      <w:bookmarkEnd w:id="751"/>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6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33BAC">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33BAC">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33BAC">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33BA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132997736"/>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132997737"/>
      <w:r>
        <w:rPr>
          <w:lang w:val="en-US"/>
        </w:rPr>
        <w:t>Quick grid viewer</w:t>
      </w:r>
      <w:bookmarkEnd w:id="759"/>
      <w:bookmarkEnd w:id="760"/>
      <w:bookmarkEnd w:id="761"/>
      <w:bookmarkEnd w:id="762"/>
      <w:bookmarkEnd w:id="763"/>
      <w:bookmarkEnd w:id="764"/>
      <w:bookmarkEnd w:id="765"/>
      <w:bookmarkEnd w:id="766"/>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33BAC" w:rsidRPr="008650A6">
        <w:rPr>
          <w:b/>
          <w:lang w:val="en-US"/>
        </w:rPr>
        <w:t xml:space="preserve">Figure </w:t>
      </w:r>
      <w:r w:rsidR="00A33BA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33BAC">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Toc132997738"/>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5" w:name="_Toc474158338"/>
      <w:bookmarkStart w:id="776" w:name="_Ref485654523"/>
      <w:bookmarkStart w:id="777" w:name="_Ref485923253"/>
      <w:bookmarkStart w:id="778" w:name="_Toc487275096"/>
      <w:bookmarkStart w:id="779" w:name="_Toc487287982"/>
      <w:bookmarkStart w:id="780" w:name="_Toc502253663"/>
      <w:bookmarkStart w:id="781" w:name="_Toc493432904"/>
      <w:bookmarkStart w:id="782" w:name="_Toc503638554"/>
      <w:bookmarkStart w:id="783" w:name="_Toc512843281"/>
      <w:bookmarkStart w:id="784" w:name="_Toc524597945"/>
      <w:bookmarkStart w:id="785" w:name="_Toc527725214"/>
      <w:bookmarkStart w:id="786" w:name="_Ref634616"/>
      <w:bookmarkStart w:id="787" w:name="_Toc535843037"/>
      <w:bookmarkStart w:id="788" w:name="_Toc20335525"/>
      <w:bookmarkStart w:id="789" w:name="_Toc13417252"/>
      <w:bookmarkStart w:id="790" w:name="_Toc132997739"/>
      <w:r>
        <w:rPr>
          <w:lang w:val="en-US"/>
        </w:rPr>
        <w:t>3D Viewer</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33BAC" w:rsidRPr="000B5B0A">
        <w:rPr>
          <w:b/>
          <w:lang w:val="en-US"/>
        </w:rPr>
        <w:t xml:space="preserve">Figure </w:t>
      </w:r>
      <w:r w:rsidR="00A33BA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33BAC">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33BAC">
        <w:rPr>
          <w:b/>
          <w:noProof/>
          <w:lang w:val="en-US"/>
        </w:rPr>
        <w:t>16</w:t>
      </w:r>
      <w:r w:rsidRPr="000B5B0A">
        <w:rPr>
          <w:b/>
        </w:rPr>
        <w:fldChar w:fldCharType="end"/>
      </w:r>
      <w:bookmarkEnd w:id="791"/>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2" w:name="_Toc132997740"/>
      <w:r>
        <w:rPr>
          <w:lang w:val="en-US"/>
        </w:rPr>
        <w:lastRenderedPageBreak/>
        <w:t>Picking and probing</w:t>
      </w:r>
      <w:bookmarkEnd w:id="792"/>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33BAC" w:rsidRPr="00CA6549">
        <w:rPr>
          <w:b/>
          <w:lang w:val="en-US"/>
        </w:rPr>
        <w:t xml:space="preserve">Figure </w:t>
      </w:r>
      <w:r w:rsidR="00A33BA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33BAC">
        <w:rPr>
          <w:b/>
          <w:noProof/>
          <w:lang w:val="en-US"/>
        </w:rPr>
        <w:t>17</w:t>
      </w:r>
      <w:r w:rsidRPr="00CA6549">
        <w:rPr>
          <w:b/>
        </w:rPr>
        <w:fldChar w:fldCharType="end"/>
      </w:r>
      <w:bookmarkEnd w:id="793"/>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4" w:name="_Ref50111819"/>
      <w:bookmarkStart w:id="795" w:name="_Toc132997741"/>
      <w:r>
        <w:rPr>
          <w:lang w:val="en-US"/>
        </w:rPr>
        <w:t>Keyboard</w:t>
      </w:r>
      <w:r w:rsidR="00731959">
        <w:rPr>
          <w:lang w:val="en-US"/>
        </w:rPr>
        <w:t>/mouse</w:t>
      </w:r>
      <w:r>
        <w:rPr>
          <w:lang w:val="en-US"/>
        </w:rPr>
        <w:t xml:space="preserve"> bindings</w:t>
      </w:r>
      <w:bookmarkEnd w:id="794"/>
      <w:bookmarkEnd w:id="795"/>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6" w:name="_Toc132997742"/>
      <w:r>
        <w:rPr>
          <w:lang w:val="en-US"/>
        </w:rPr>
        <w:t>Antialiasing option</w:t>
      </w:r>
      <w:bookmarkEnd w:id="796"/>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7" w:name="_Toc487275097"/>
      <w:bookmarkStart w:id="798" w:name="_Toc487287983"/>
      <w:bookmarkStart w:id="799" w:name="_Toc502253664"/>
      <w:bookmarkStart w:id="800" w:name="_Toc493432905"/>
      <w:bookmarkStart w:id="801" w:name="_Toc503638555"/>
      <w:bookmarkStart w:id="802" w:name="_Toc512843282"/>
      <w:bookmarkStart w:id="803" w:name="_Toc524597946"/>
      <w:bookmarkStart w:id="804" w:name="_Toc527725215"/>
      <w:bookmarkStart w:id="805" w:name="_Toc535843038"/>
      <w:bookmarkStart w:id="806" w:name="_Toc20335526"/>
      <w:bookmarkStart w:id="807" w:name="_Toc13417253"/>
      <w:bookmarkStart w:id="808" w:name="_Toc132997743"/>
      <w:r>
        <w:rPr>
          <w:lang w:val="en-US"/>
        </w:rPr>
        <w:t>Known issues</w:t>
      </w:r>
      <w:bookmarkEnd w:id="797"/>
      <w:bookmarkEnd w:id="798"/>
      <w:bookmarkEnd w:id="799"/>
      <w:bookmarkEnd w:id="800"/>
      <w:bookmarkEnd w:id="801"/>
      <w:bookmarkEnd w:id="802"/>
      <w:bookmarkEnd w:id="803"/>
      <w:bookmarkEnd w:id="804"/>
      <w:bookmarkEnd w:id="805"/>
      <w:bookmarkEnd w:id="806"/>
      <w:bookmarkEnd w:id="807"/>
      <w:bookmarkEnd w:id="8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33BAC">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33BA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10" w:name="_Toc132997744"/>
      <w:r>
        <w:rPr>
          <w:lang w:val="en-US"/>
        </w:rPr>
        <w:t>Exporting a variable in 2D Cartesian grids to a .GRD file</w:t>
      </w:r>
      <w:bookmarkEnd w:id="8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1" w:name="_Toc493432906"/>
      <w:bookmarkStart w:id="812" w:name="_Toc503638556"/>
      <w:bookmarkStart w:id="813" w:name="_Toc512843283"/>
      <w:bookmarkStart w:id="814" w:name="_Toc524597947"/>
      <w:bookmarkStart w:id="815" w:name="_Toc527725216"/>
      <w:bookmarkStart w:id="816" w:name="_Toc535843039"/>
      <w:bookmarkStart w:id="817" w:name="_Toc20335527"/>
      <w:bookmarkStart w:id="818" w:name="_Toc13417254"/>
      <w:bookmarkStart w:id="819" w:name="_Toc132997745"/>
      <w:r>
        <w:rPr>
          <w:lang w:val="en-US"/>
        </w:rPr>
        <w:t xml:space="preserve">Known issues </w:t>
      </w:r>
      <w:r w:rsidR="00146AC6">
        <w:rPr>
          <w:lang w:val="en-US"/>
        </w:rPr>
        <w:t>running</w:t>
      </w:r>
      <w:r>
        <w:rPr>
          <w:lang w:val="en-US"/>
        </w:rPr>
        <w:t xml:space="preserve"> the program</w:t>
      </w:r>
      <w:bookmarkEnd w:id="809"/>
      <w:bookmarkEnd w:id="811"/>
      <w:bookmarkEnd w:id="812"/>
      <w:bookmarkEnd w:id="813"/>
      <w:bookmarkEnd w:id="814"/>
      <w:bookmarkEnd w:id="815"/>
      <w:bookmarkEnd w:id="816"/>
      <w:bookmarkEnd w:id="817"/>
      <w:bookmarkEnd w:id="818"/>
      <w:bookmarkEnd w:id="819"/>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33BA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33BAC">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0" w:name="_Toc474158339"/>
      <w:bookmarkStart w:id="821" w:name="_Toc487275098"/>
      <w:bookmarkStart w:id="822" w:name="_Toc487287984"/>
      <w:bookmarkStart w:id="823" w:name="_Toc502253666"/>
      <w:bookmarkStart w:id="824" w:name="_Toc493432907"/>
      <w:bookmarkStart w:id="825" w:name="_Toc503638557"/>
      <w:bookmarkStart w:id="826" w:name="_Toc512843284"/>
      <w:bookmarkStart w:id="827" w:name="_Toc524597948"/>
      <w:bookmarkStart w:id="828" w:name="_Toc527725217"/>
      <w:bookmarkStart w:id="829" w:name="_Toc535843040"/>
      <w:bookmarkStart w:id="830" w:name="_Toc20335528"/>
      <w:bookmarkStart w:id="831" w:name="_Toc13417255"/>
      <w:bookmarkStart w:id="832" w:name="_Toc132997746"/>
      <w:r>
        <w:rPr>
          <w:lang w:val="en-US"/>
        </w:rPr>
        <w:lastRenderedPageBreak/>
        <w:t>Exploratory data analysis</w:t>
      </w:r>
      <w:bookmarkEnd w:id="820"/>
      <w:bookmarkEnd w:id="821"/>
      <w:bookmarkEnd w:id="822"/>
      <w:bookmarkEnd w:id="823"/>
      <w:bookmarkEnd w:id="824"/>
      <w:bookmarkEnd w:id="825"/>
      <w:bookmarkEnd w:id="826"/>
      <w:bookmarkEnd w:id="827"/>
      <w:bookmarkEnd w:id="828"/>
      <w:bookmarkEnd w:id="829"/>
      <w:bookmarkEnd w:id="830"/>
      <w:bookmarkEnd w:id="831"/>
      <w:bookmarkEnd w:id="8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3" w:name="_Toc474158340"/>
      <w:bookmarkStart w:id="834" w:name="_Toc487275099"/>
      <w:bookmarkStart w:id="835" w:name="_Toc487287985"/>
      <w:bookmarkStart w:id="836" w:name="_Toc502253667"/>
      <w:bookmarkStart w:id="837" w:name="_Toc493432908"/>
      <w:bookmarkStart w:id="838" w:name="_Toc503638558"/>
      <w:bookmarkStart w:id="839" w:name="_Toc512843285"/>
      <w:bookmarkStart w:id="840" w:name="_Toc524597949"/>
      <w:bookmarkStart w:id="841" w:name="_Toc527725218"/>
      <w:bookmarkStart w:id="842" w:name="_Toc535843041"/>
      <w:bookmarkStart w:id="843" w:name="_Toc20335529"/>
      <w:bookmarkStart w:id="844" w:name="_Toc13417256"/>
      <w:bookmarkStart w:id="845" w:name="_Toc132997747"/>
      <w:r>
        <w:rPr>
          <w:lang w:val="en-US"/>
        </w:rPr>
        <w:t>Map / data display</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33BAC" w:rsidRPr="005E7EA3">
        <w:rPr>
          <w:b/>
          <w:lang w:val="en-US"/>
        </w:rPr>
        <w:t xml:space="preserve">Figure </w:t>
      </w:r>
      <w:r w:rsidR="00A33BA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33BA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6" w:name="_Ref461696780"/>
      <w:bookmarkStart w:id="847" w:name="_Ref20038653"/>
      <w:bookmarkStart w:id="8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33BAC">
        <w:rPr>
          <w:b/>
          <w:noProof/>
          <w:lang w:val="en-US"/>
        </w:rPr>
        <w:t>18</w:t>
      </w:r>
      <w:r w:rsidRPr="003C5B78">
        <w:rPr>
          <w:b/>
        </w:rPr>
        <w:fldChar w:fldCharType="end"/>
      </w:r>
      <w:bookmarkEnd w:id="846"/>
      <w:bookmarkEnd w:id="8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33BAC">
        <w:rPr>
          <w:b/>
          <w:noProof/>
          <w:lang w:val="en-US"/>
        </w:rPr>
        <w:t>19</w:t>
      </w:r>
      <w:r w:rsidRPr="00317684">
        <w:rPr>
          <w:b/>
        </w:rPr>
        <w:fldChar w:fldCharType="end"/>
      </w:r>
      <w:bookmarkEnd w:id="8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9" w:name="_Toc487275100"/>
      <w:bookmarkStart w:id="850" w:name="_Toc487287986"/>
      <w:bookmarkStart w:id="851" w:name="_Toc502253668"/>
      <w:bookmarkStart w:id="852" w:name="_Toc493432909"/>
      <w:bookmarkStart w:id="853" w:name="_Toc503638559"/>
      <w:bookmarkStart w:id="854" w:name="_Toc512843286"/>
      <w:bookmarkStart w:id="855" w:name="_Toc524597950"/>
      <w:bookmarkStart w:id="856" w:name="_Toc527725219"/>
      <w:bookmarkStart w:id="857" w:name="_Toc535843042"/>
      <w:bookmarkStart w:id="858" w:name="_Toc20335530"/>
      <w:bookmarkStart w:id="859" w:name="_Toc13417257"/>
      <w:bookmarkStart w:id="860" w:name="_Toc132997748"/>
      <w:r>
        <w:rPr>
          <w:lang w:val="en-US"/>
        </w:rPr>
        <w:t>Known issues</w:t>
      </w:r>
      <w:bookmarkEnd w:id="849"/>
      <w:bookmarkEnd w:id="850"/>
      <w:bookmarkEnd w:id="851"/>
      <w:bookmarkEnd w:id="852"/>
      <w:bookmarkEnd w:id="853"/>
      <w:bookmarkEnd w:id="854"/>
      <w:bookmarkEnd w:id="855"/>
      <w:bookmarkEnd w:id="856"/>
      <w:bookmarkEnd w:id="857"/>
      <w:bookmarkEnd w:id="858"/>
      <w:bookmarkEnd w:id="859"/>
      <w:bookmarkEnd w:id="860"/>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33BAC">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1" w:name="_Ref466994790"/>
      <w:bookmarkStart w:id="862" w:name="_Toc474158341"/>
      <w:bookmarkStart w:id="863" w:name="_Toc487275101"/>
      <w:bookmarkStart w:id="864" w:name="_Toc487287987"/>
      <w:bookmarkStart w:id="865" w:name="_Toc502253669"/>
      <w:bookmarkStart w:id="866" w:name="_Toc493432910"/>
      <w:bookmarkStart w:id="867" w:name="_Toc503638560"/>
      <w:bookmarkStart w:id="868" w:name="_Toc512843287"/>
      <w:bookmarkStart w:id="869" w:name="_Toc524597951"/>
      <w:bookmarkStart w:id="870" w:name="_Toc527725220"/>
      <w:bookmarkStart w:id="871" w:name="_Toc535843043"/>
      <w:bookmarkStart w:id="872" w:name="_Toc20335531"/>
      <w:bookmarkStart w:id="873" w:name="_Toc13417258"/>
      <w:bookmarkStart w:id="874" w:name="_Toc132997749"/>
      <w:r>
        <w:rPr>
          <w:lang w:val="en-US"/>
        </w:rPr>
        <w:t>Histogra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33BAC" w:rsidRPr="004758C9">
        <w:rPr>
          <w:b/>
          <w:lang w:val="en-US"/>
        </w:rPr>
        <w:t xml:space="preserve">Figure </w:t>
      </w:r>
      <w:r w:rsidR="00A33BA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33BAC">
        <w:rPr>
          <w:b/>
          <w:noProof/>
          <w:lang w:val="en-US"/>
        </w:rPr>
        <w:t>20</w:t>
      </w:r>
      <w:r w:rsidRPr="004758C9">
        <w:rPr>
          <w:b/>
        </w:rPr>
        <w:fldChar w:fldCharType="end"/>
      </w:r>
      <w:bookmarkEnd w:id="875"/>
      <w:r w:rsidRPr="004758C9">
        <w:rPr>
          <w:lang w:val="en-US"/>
        </w:rPr>
        <w:t xml:space="preserve"> The Plot Dialog showing a histogram.</w:t>
      </w:r>
    </w:p>
    <w:p w14:paraId="54FAF9F1" w14:textId="77777777" w:rsidR="00243FC4" w:rsidRDefault="00944BF1" w:rsidP="00243FC4">
      <w:pPr>
        <w:pStyle w:val="Ttulo3"/>
        <w:rPr>
          <w:lang w:val="en-US"/>
        </w:rPr>
      </w:pPr>
      <w:bookmarkStart w:id="876" w:name="_Toc487275102"/>
      <w:bookmarkStart w:id="877" w:name="_Toc487287988"/>
      <w:bookmarkStart w:id="878" w:name="_Toc502253670"/>
      <w:bookmarkStart w:id="879" w:name="_Toc493432911"/>
      <w:bookmarkStart w:id="880" w:name="_Toc503638561"/>
      <w:bookmarkStart w:id="881" w:name="_Toc512843288"/>
      <w:bookmarkStart w:id="882" w:name="_Toc524597952"/>
      <w:bookmarkStart w:id="883" w:name="_Toc527725221"/>
      <w:bookmarkStart w:id="884" w:name="_Toc535843044"/>
      <w:bookmarkStart w:id="885" w:name="_Toc20335532"/>
      <w:bookmarkStart w:id="886" w:name="_Toc13417259"/>
      <w:bookmarkStart w:id="887" w:name="_Toc132997750"/>
      <w:r>
        <w:rPr>
          <w:lang w:val="en-US"/>
        </w:rPr>
        <w:t>Known issues</w:t>
      </w:r>
      <w:bookmarkEnd w:id="876"/>
      <w:bookmarkEnd w:id="877"/>
      <w:bookmarkEnd w:id="878"/>
      <w:bookmarkEnd w:id="879"/>
      <w:bookmarkEnd w:id="880"/>
      <w:bookmarkEnd w:id="881"/>
      <w:bookmarkEnd w:id="882"/>
      <w:bookmarkEnd w:id="883"/>
      <w:bookmarkEnd w:id="884"/>
      <w:bookmarkEnd w:id="885"/>
      <w:bookmarkEnd w:id="886"/>
      <w:bookmarkEnd w:id="887"/>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33BAC">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9" w:name="_Toc487275103"/>
      <w:bookmarkStart w:id="890" w:name="_Toc487287989"/>
      <w:bookmarkStart w:id="891" w:name="_Toc502253671"/>
      <w:bookmarkStart w:id="892" w:name="_Toc493432912"/>
      <w:bookmarkStart w:id="893" w:name="_Toc503638562"/>
      <w:bookmarkStart w:id="894" w:name="_Toc512843289"/>
      <w:bookmarkStart w:id="895" w:name="_Toc524597953"/>
      <w:bookmarkStart w:id="896" w:name="_Toc527725222"/>
      <w:bookmarkStart w:id="897" w:name="_Toc535843045"/>
      <w:bookmarkStart w:id="898" w:name="_Toc20335533"/>
      <w:bookmarkStart w:id="899" w:name="_Toc13417260"/>
      <w:bookmarkStart w:id="900" w:name="_Toc132997751"/>
      <w:r>
        <w:rPr>
          <w:lang w:val="en-US"/>
        </w:rPr>
        <w:t>Crossplot</w:t>
      </w:r>
      <w:bookmarkEnd w:id="888"/>
      <w:bookmarkEnd w:id="889"/>
      <w:bookmarkEnd w:id="890"/>
      <w:bookmarkEnd w:id="891"/>
      <w:bookmarkEnd w:id="892"/>
      <w:bookmarkEnd w:id="893"/>
      <w:bookmarkEnd w:id="894"/>
      <w:bookmarkEnd w:id="895"/>
      <w:bookmarkEnd w:id="896"/>
      <w:bookmarkEnd w:id="897"/>
      <w:bookmarkEnd w:id="898"/>
      <w:bookmarkEnd w:id="899"/>
      <w:bookmarkEnd w:id="900"/>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33BAC" w:rsidRPr="004E5078">
        <w:rPr>
          <w:b/>
          <w:lang w:val="en-US"/>
        </w:rPr>
        <w:t xml:space="preserve">Figure </w:t>
      </w:r>
      <w:r w:rsidR="00A33BA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33BAC">
        <w:rPr>
          <w:b/>
          <w:noProof/>
          <w:lang w:val="en-US"/>
        </w:rPr>
        <w:t>21</w:t>
      </w:r>
      <w:r w:rsidRPr="0083304A">
        <w:rPr>
          <w:b/>
        </w:rPr>
        <w:fldChar w:fldCharType="end"/>
      </w:r>
      <w:bookmarkEnd w:id="901"/>
      <w:r w:rsidRPr="004E5078">
        <w:rPr>
          <w:lang w:val="en-US"/>
        </w:rPr>
        <w:t xml:space="preserve"> a 3-variable crossplot.</w:t>
      </w:r>
    </w:p>
    <w:p w14:paraId="1CEF8871" w14:textId="77777777" w:rsidR="009C455F" w:rsidRDefault="009C455F" w:rsidP="009C455F">
      <w:pPr>
        <w:pStyle w:val="Ttulo3"/>
        <w:rPr>
          <w:lang w:val="en-US"/>
        </w:rPr>
      </w:pPr>
      <w:bookmarkStart w:id="902" w:name="_Toc502253672"/>
      <w:bookmarkStart w:id="903" w:name="_Toc503638563"/>
      <w:bookmarkStart w:id="904" w:name="_Toc512843290"/>
      <w:bookmarkStart w:id="905" w:name="_Toc524597954"/>
      <w:bookmarkStart w:id="906" w:name="_Toc527725223"/>
      <w:bookmarkStart w:id="907" w:name="_Toc535843046"/>
      <w:bookmarkStart w:id="908" w:name="_Toc20335534"/>
      <w:bookmarkStart w:id="909" w:name="_Toc13417261"/>
      <w:bookmarkStart w:id="910" w:name="_Toc132997752"/>
      <w:r>
        <w:rPr>
          <w:lang w:val="en-US"/>
        </w:rPr>
        <w:t>Known issues</w:t>
      </w:r>
      <w:bookmarkEnd w:id="902"/>
      <w:bookmarkEnd w:id="903"/>
      <w:bookmarkEnd w:id="904"/>
      <w:bookmarkEnd w:id="905"/>
      <w:bookmarkEnd w:id="906"/>
      <w:bookmarkEnd w:id="907"/>
      <w:bookmarkEnd w:id="908"/>
      <w:bookmarkEnd w:id="909"/>
      <w:bookmarkEnd w:id="9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1" w:name="_Ref467343883"/>
      <w:bookmarkStart w:id="912" w:name="_Toc474158344"/>
      <w:bookmarkStart w:id="913" w:name="_Toc487275104"/>
      <w:bookmarkStart w:id="914" w:name="_Toc487287990"/>
      <w:bookmarkStart w:id="915" w:name="_Toc502253673"/>
      <w:bookmarkStart w:id="916" w:name="_Toc493432913"/>
      <w:bookmarkStart w:id="917" w:name="_Toc503638564"/>
      <w:bookmarkStart w:id="918" w:name="_Toc512843291"/>
      <w:bookmarkStart w:id="919" w:name="_Toc524597955"/>
      <w:bookmarkStart w:id="920" w:name="_Toc527725224"/>
      <w:bookmarkStart w:id="921" w:name="_Toc535843047"/>
      <w:bookmarkStart w:id="922" w:name="_Toc20335535"/>
      <w:bookmarkStart w:id="923" w:name="_Toc13417262"/>
      <w:bookmarkStart w:id="924" w:name="_Toc132997753"/>
      <w:r>
        <w:rPr>
          <w:lang w:val="en-US"/>
        </w:rPr>
        <w:t>Probability plot</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33BAC" w:rsidRPr="00112D6F">
        <w:rPr>
          <w:b/>
          <w:lang w:val="en-US"/>
        </w:rPr>
        <w:t xml:space="preserve">Figure </w:t>
      </w:r>
      <w:r w:rsidR="00A33BA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33BAC">
        <w:rPr>
          <w:b/>
          <w:noProof/>
          <w:lang w:val="en-US"/>
        </w:rPr>
        <w:t>22</w:t>
      </w:r>
      <w:r w:rsidRPr="00112D6F">
        <w:rPr>
          <w:b/>
        </w:rPr>
        <w:fldChar w:fldCharType="end"/>
      </w:r>
      <w:bookmarkEnd w:id="9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6" w:name="_Toc474158345"/>
      <w:bookmarkStart w:id="927" w:name="_Toc487275105"/>
      <w:bookmarkStart w:id="928" w:name="_Toc487287991"/>
      <w:bookmarkStart w:id="929" w:name="_Toc502253674"/>
      <w:bookmarkStart w:id="930" w:name="_Toc493432914"/>
      <w:bookmarkStart w:id="931" w:name="_Toc503638565"/>
      <w:bookmarkStart w:id="932" w:name="_Toc512843292"/>
      <w:bookmarkStart w:id="933" w:name="_Toc524597956"/>
      <w:bookmarkStart w:id="934" w:name="_Toc527725225"/>
      <w:bookmarkStart w:id="935" w:name="_Toc535843048"/>
      <w:bookmarkStart w:id="936" w:name="_Toc20335536"/>
      <w:bookmarkStart w:id="937" w:name="_Toc13417263"/>
      <w:bookmarkStart w:id="938" w:name="_Toc132997754"/>
      <w:r>
        <w:rPr>
          <w:lang w:val="en-US"/>
        </w:rPr>
        <w:t>Q-Q and P-P plots</w:t>
      </w:r>
      <w:bookmarkEnd w:id="926"/>
      <w:bookmarkEnd w:id="927"/>
      <w:bookmarkEnd w:id="928"/>
      <w:bookmarkEnd w:id="929"/>
      <w:bookmarkEnd w:id="930"/>
      <w:bookmarkEnd w:id="931"/>
      <w:bookmarkEnd w:id="932"/>
      <w:bookmarkEnd w:id="933"/>
      <w:bookmarkEnd w:id="934"/>
      <w:bookmarkEnd w:id="935"/>
      <w:bookmarkEnd w:id="936"/>
      <w:bookmarkEnd w:id="937"/>
      <w:bookmarkEnd w:id="938"/>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33BAC" w:rsidRPr="001523D9">
        <w:rPr>
          <w:b/>
          <w:lang w:val="en-US"/>
        </w:rPr>
        <w:t xml:space="preserve">Figure </w:t>
      </w:r>
      <w:r w:rsidR="00A33BA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33BAC" w:rsidRPr="00A65EB4">
        <w:rPr>
          <w:b/>
          <w:lang w:val="en-US"/>
        </w:rPr>
        <w:t xml:space="preserve">Figure </w:t>
      </w:r>
      <w:r w:rsidR="00A33BA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33BAC">
        <w:rPr>
          <w:b/>
          <w:noProof/>
          <w:lang w:val="en-US"/>
        </w:rPr>
        <w:t>23</w:t>
      </w:r>
      <w:r w:rsidRPr="00075F01">
        <w:rPr>
          <w:b/>
        </w:rPr>
        <w:fldChar w:fldCharType="end"/>
      </w:r>
      <w:bookmarkEnd w:id="9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33BAC">
        <w:rPr>
          <w:b/>
          <w:noProof/>
          <w:lang w:val="en-US"/>
        </w:rPr>
        <w:t>24</w:t>
      </w:r>
      <w:r w:rsidRPr="00A65EB4">
        <w:rPr>
          <w:b/>
        </w:rPr>
        <w:fldChar w:fldCharType="end"/>
      </w:r>
      <w:bookmarkEnd w:id="9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33BAC" w:rsidRPr="00A33BAC">
        <w:rPr>
          <w:lang w:val="en-US"/>
        </w:rPr>
        <w:t xml:space="preserve">Figure </w:t>
      </w:r>
      <w:r w:rsidR="00A33BAC" w:rsidRPr="00A33BAC">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1" w:name="_Ref466988951"/>
      <w:bookmarkStart w:id="942" w:name="_Toc474158346"/>
      <w:bookmarkStart w:id="943" w:name="_Toc487275106"/>
      <w:bookmarkStart w:id="944" w:name="_Toc487287992"/>
      <w:bookmarkStart w:id="945" w:name="_Toc502253675"/>
      <w:bookmarkStart w:id="946" w:name="_Toc493432915"/>
      <w:bookmarkStart w:id="947" w:name="_Toc503638566"/>
      <w:bookmarkStart w:id="948" w:name="_Toc512843293"/>
      <w:bookmarkStart w:id="949" w:name="_Toc524597957"/>
      <w:bookmarkStart w:id="950" w:name="_Toc527725226"/>
      <w:bookmarkStart w:id="951" w:name="_Toc535843049"/>
      <w:bookmarkStart w:id="952" w:name="_Toc20335537"/>
      <w:bookmarkStart w:id="953" w:name="_Toc13417264"/>
      <w:bookmarkStart w:id="954" w:name="_Toc132997755"/>
      <w:r>
        <w:rPr>
          <w:lang w:val="en-US"/>
        </w:rPr>
        <w:t>Univariate distribution modeling</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33BA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33BAC" w:rsidRPr="009F6B2E">
        <w:rPr>
          <w:b/>
          <w:lang w:val="en-US"/>
        </w:rPr>
        <w:t xml:space="preserve">Figure </w:t>
      </w:r>
      <w:r w:rsidR="00A33BAC">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5</w:t>
      </w:r>
      <w:r w:rsidRPr="009F6B2E">
        <w:rPr>
          <w:b/>
        </w:rPr>
        <w:fldChar w:fldCharType="end"/>
      </w:r>
      <w:bookmarkEnd w:id="955"/>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33BAC" w:rsidRPr="009F6B2E">
        <w:rPr>
          <w:b/>
          <w:lang w:val="en-US"/>
        </w:rPr>
        <w:t xml:space="preserve">Figure </w:t>
      </w:r>
      <w:r w:rsidR="00A33BA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33BAC" w:rsidRPr="001E745C">
        <w:rPr>
          <w:b/>
          <w:lang w:val="en-US"/>
        </w:rPr>
        <w:t xml:space="preserve">Figure </w:t>
      </w:r>
      <w:r w:rsidR="00A33BA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6</w:t>
      </w:r>
      <w:r w:rsidRPr="009F6B2E">
        <w:rPr>
          <w:b/>
        </w:rPr>
        <w:fldChar w:fldCharType="end"/>
      </w:r>
      <w:bookmarkEnd w:id="95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33BAC">
        <w:rPr>
          <w:b/>
          <w:noProof/>
          <w:lang w:val="en-US"/>
        </w:rPr>
        <w:t>27</w:t>
      </w:r>
      <w:r w:rsidRPr="001E745C">
        <w:rPr>
          <w:b/>
        </w:rPr>
        <w:fldChar w:fldCharType="end"/>
      </w:r>
      <w:bookmarkEnd w:id="95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8" w:name="_Toc487275107"/>
      <w:bookmarkStart w:id="959" w:name="_Toc487287993"/>
      <w:bookmarkStart w:id="960" w:name="_Toc502253676"/>
      <w:bookmarkStart w:id="961" w:name="_Toc493432916"/>
      <w:bookmarkStart w:id="962" w:name="_Toc503638567"/>
      <w:bookmarkStart w:id="963" w:name="_Toc512843294"/>
      <w:bookmarkStart w:id="964" w:name="_Toc524597958"/>
      <w:bookmarkStart w:id="965" w:name="_Toc527725227"/>
      <w:bookmarkStart w:id="966" w:name="_Toc535843050"/>
      <w:bookmarkStart w:id="967" w:name="_Toc20335538"/>
      <w:bookmarkStart w:id="968" w:name="_Toc13417265"/>
      <w:bookmarkStart w:id="969" w:name="_Toc132997756"/>
      <w:r>
        <w:rPr>
          <w:lang w:val="en-US"/>
        </w:rPr>
        <w:t>Known issues</w:t>
      </w:r>
      <w:bookmarkEnd w:id="958"/>
      <w:bookmarkEnd w:id="959"/>
      <w:bookmarkEnd w:id="960"/>
      <w:bookmarkEnd w:id="961"/>
      <w:bookmarkEnd w:id="962"/>
      <w:bookmarkEnd w:id="963"/>
      <w:bookmarkEnd w:id="964"/>
      <w:bookmarkEnd w:id="965"/>
      <w:bookmarkEnd w:id="966"/>
      <w:bookmarkEnd w:id="967"/>
      <w:bookmarkEnd w:id="968"/>
      <w:bookmarkEnd w:id="96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70" w:name="_Toc474158348"/>
      <w:bookmarkStart w:id="971" w:name="_Ref487092315"/>
      <w:bookmarkStart w:id="972" w:name="_Toc487275108"/>
      <w:bookmarkStart w:id="973" w:name="_Toc487287994"/>
      <w:bookmarkStart w:id="974" w:name="_Toc502253677"/>
      <w:bookmarkStart w:id="975" w:name="_Toc493432917"/>
      <w:bookmarkStart w:id="976" w:name="_Toc503638568"/>
      <w:bookmarkStart w:id="977" w:name="_Toc512843295"/>
      <w:bookmarkStart w:id="978" w:name="_Toc524597959"/>
      <w:bookmarkStart w:id="979" w:name="_Ref525890555"/>
      <w:bookmarkStart w:id="980" w:name="_Toc527725228"/>
      <w:bookmarkStart w:id="981" w:name="_Toc535843051"/>
      <w:bookmarkStart w:id="982" w:name="_Toc20335539"/>
      <w:bookmarkStart w:id="983" w:name="_Toc13417266"/>
      <w:bookmarkStart w:id="984" w:name="_Toc132997757"/>
      <w:r>
        <w:rPr>
          <w:lang w:val="en-US"/>
        </w:rPr>
        <w:t>Bivariate distribution modeling</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33BA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33BAC" w:rsidRPr="00B90C89">
        <w:rPr>
          <w:b/>
          <w:lang w:val="en-US"/>
        </w:rPr>
        <w:t xml:space="preserve">Figure </w:t>
      </w:r>
      <w:r w:rsidR="00A33BAC">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33BAC">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33BAC" w:rsidRPr="00900903">
        <w:rPr>
          <w:b/>
          <w:lang w:val="en-US"/>
        </w:rPr>
        <w:t xml:space="preserve">Figure </w:t>
      </w:r>
      <w:r w:rsidR="00A33BAC">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33BAC">
        <w:rPr>
          <w:b/>
          <w:noProof/>
          <w:lang w:val="en-US"/>
        </w:rPr>
        <w:t>28</w:t>
      </w:r>
      <w:r w:rsidRPr="00B90C89">
        <w:rPr>
          <w:b/>
        </w:rPr>
        <w:fldChar w:fldCharType="end"/>
      </w:r>
      <w:bookmarkEnd w:id="98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33BAC">
        <w:rPr>
          <w:b/>
          <w:noProof/>
          <w:lang w:val="en-US"/>
        </w:rPr>
        <w:t>29</w:t>
      </w:r>
      <w:r w:rsidRPr="00900903">
        <w:rPr>
          <w:b/>
        </w:rPr>
        <w:fldChar w:fldCharType="end"/>
      </w:r>
      <w:bookmarkEnd w:id="9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33BAC" w:rsidRPr="00C11E6D">
        <w:rPr>
          <w:b/>
          <w:lang w:val="en-US"/>
        </w:rPr>
        <w:t xml:space="preserve">Figure </w:t>
      </w:r>
      <w:r w:rsidR="00A33BA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33BAC">
        <w:rPr>
          <w:b/>
          <w:noProof/>
          <w:lang w:val="en-US"/>
        </w:rPr>
        <w:t>30</w:t>
      </w:r>
      <w:r w:rsidRPr="00C11E6D">
        <w:rPr>
          <w:b/>
        </w:rPr>
        <w:fldChar w:fldCharType="end"/>
      </w:r>
      <w:bookmarkEnd w:id="98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8" w:name="_Toc487275109"/>
      <w:bookmarkStart w:id="989" w:name="_Toc487287995"/>
      <w:bookmarkStart w:id="990" w:name="_Toc502253678"/>
      <w:bookmarkStart w:id="991" w:name="_Toc493432918"/>
      <w:bookmarkStart w:id="992" w:name="_Toc503638569"/>
      <w:bookmarkStart w:id="993" w:name="_Toc512843296"/>
      <w:bookmarkStart w:id="994" w:name="_Toc524597960"/>
      <w:bookmarkStart w:id="995" w:name="_Toc527725229"/>
      <w:bookmarkStart w:id="996" w:name="_Toc535843052"/>
      <w:bookmarkStart w:id="997" w:name="_Toc20335540"/>
      <w:bookmarkStart w:id="998" w:name="_Toc13417267"/>
      <w:bookmarkStart w:id="999" w:name="_Toc132997758"/>
      <w:r>
        <w:rPr>
          <w:lang w:val="en-US"/>
        </w:rPr>
        <w:t>Known issues</w:t>
      </w:r>
      <w:bookmarkEnd w:id="988"/>
      <w:bookmarkEnd w:id="989"/>
      <w:bookmarkEnd w:id="990"/>
      <w:bookmarkEnd w:id="991"/>
      <w:bookmarkEnd w:id="992"/>
      <w:bookmarkEnd w:id="993"/>
      <w:bookmarkEnd w:id="994"/>
      <w:bookmarkEnd w:id="995"/>
      <w:bookmarkEnd w:id="996"/>
      <w:bookmarkEnd w:id="997"/>
      <w:bookmarkEnd w:id="998"/>
      <w:bookmarkEnd w:id="999"/>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0" w:name="_Toc502253679"/>
      <w:bookmarkStart w:id="1001" w:name="_Toc493432919"/>
      <w:bookmarkStart w:id="1002" w:name="_Toc503638570"/>
      <w:bookmarkStart w:id="1003" w:name="_Toc512843297"/>
      <w:bookmarkStart w:id="1004" w:name="_Toc524597961"/>
      <w:bookmarkStart w:id="1005" w:name="_Toc527725230"/>
      <w:bookmarkStart w:id="1006" w:name="_Toc535843053"/>
      <w:bookmarkStart w:id="1007" w:name="_Toc20335541"/>
      <w:bookmarkStart w:id="1008" w:name="_Toc13417268"/>
      <w:bookmarkStart w:id="1009" w:name="_Toc132997759"/>
      <w:bookmarkStart w:id="1010" w:name="_Toc474158350"/>
      <w:r>
        <w:rPr>
          <w:lang w:val="en-US"/>
        </w:rPr>
        <w:t>Histograms of realizations</w:t>
      </w:r>
      <w:bookmarkEnd w:id="1000"/>
      <w:bookmarkEnd w:id="1001"/>
      <w:bookmarkEnd w:id="1002"/>
      <w:bookmarkEnd w:id="1003"/>
      <w:bookmarkEnd w:id="1004"/>
      <w:bookmarkEnd w:id="1005"/>
      <w:bookmarkEnd w:id="1006"/>
      <w:bookmarkEnd w:id="1007"/>
      <w:bookmarkEnd w:id="1008"/>
      <w:bookmarkEnd w:id="1009"/>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33BAC" w:rsidRPr="000102B0">
        <w:rPr>
          <w:b/>
          <w:lang w:val="en-US"/>
        </w:rPr>
        <w:t xml:space="preserve">Figure </w:t>
      </w:r>
      <w:r w:rsidR="00A33BA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33BAC">
        <w:rPr>
          <w:b/>
          <w:noProof/>
          <w:lang w:val="en-US"/>
        </w:rPr>
        <w:t>31</w:t>
      </w:r>
      <w:r w:rsidRPr="000102B0">
        <w:rPr>
          <w:b/>
        </w:rPr>
        <w:fldChar w:fldCharType="end"/>
      </w:r>
      <w:bookmarkEnd w:id="1011"/>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2" w:name="_Toc487287996"/>
      <w:bookmarkStart w:id="1013" w:name="_Toc502253680"/>
      <w:bookmarkStart w:id="1014" w:name="_Toc493432920"/>
      <w:bookmarkStart w:id="1015" w:name="_Toc503638571"/>
      <w:bookmarkStart w:id="1016" w:name="_Toc512843298"/>
      <w:bookmarkStart w:id="1017" w:name="_Toc524597962"/>
      <w:bookmarkStart w:id="1018" w:name="_Toc527725231"/>
      <w:bookmarkStart w:id="1019" w:name="_Toc535843054"/>
      <w:bookmarkStart w:id="1020" w:name="_Toc20335542"/>
      <w:bookmarkStart w:id="1021" w:name="_Toc13417269"/>
      <w:bookmarkStart w:id="1022" w:name="_Toc132997760"/>
      <w:r>
        <w:rPr>
          <w:lang w:val="en-US"/>
        </w:rPr>
        <w:t>Known issues with plots</w:t>
      </w:r>
      <w:bookmarkEnd w:id="1012"/>
      <w:r w:rsidR="000F73D2">
        <w:rPr>
          <w:lang w:val="en-US"/>
        </w:rPr>
        <w:t xml:space="preserve"> (</w:t>
      </w:r>
      <w:r w:rsidR="000F73D2" w:rsidRPr="000F73D2">
        <w:rPr>
          <w:rStyle w:val="SourceCodeChar"/>
        </w:rPr>
        <w:t>*plt</w:t>
      </w:r>
      <w:r w:rsidR="000F73D2">
        <w:rPr>
          <w:lang w:val="en-US"/>
        </w:rPr>
        <w:t xml:space="preserve"> programs in general)</w:t>
      </w:r>
      <w:bookmarkEnd w:id="1013"/>
      <w:bookmarkEnd w:id="1014"/>
      <w:bookmarkEnd w:id="1015"/>
      <w:bookmarkEnd w:id="1016"/>
      <w:bookmarkEnd w:id="1017"/>
      <w:bookmarkEnd w:id="1018"/>
      <w:bookmarkEnd w:id="1019"/>
      <w:bookmarkEnd w:id="1020"/>
      <w:bookmarkEnd w:id="1021"/>
      <w:bookmarkEnd w:id="1022"/>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3" w:name="_Toc487275110"/>
      <w:bookmarkStart w:id="1024" w:name="_Toc487287997"/>
      <w:bookmarkStart w:id="1025" w:name="_Toc502253681"/>
      <w:bookmarkStart w:id="1026" w:name="_Toc493432921"/>
      <w:bookmarkStart w:id="1027" w:name="_Toc503638572"/>
      <w:bookmarkStart w:id="1028" w:name="_Toc512843299"/>
      <w:bookmarkStart w:id="1029" w:name="_Toc524597963"/>
      <w:bookmarkStart w:id="1030" w:name="_Toc527725232"/>
      <w:bookmarkStart w:id="1031" w:name="_Toc535843055"/>
      <w:bookmarkStart w:id="1032" w:name="_Toc20335543"/>
      <w:bookmarkStart w:id="1033" w:name="_Toc13417270"/>
      <w:bookmarkStart w:id="1034" w:name="_Toc132997761"/>
      <w:r>
        <w:rPr>
          <w:lang w:val="en-US"/>
        </w:rPr>
        <w:t>Data preparation</w:t>
      </w:r>
      <w:bookmarkEnd w:id="1010"/>
      <w:bookmarkEnd w:id="1023"/>
      <w:bookmarkEnd w:id="1024"/>
      <w:bookmarkEnd w:id="1025"/>
      <w:bookmarkEnd w:id="1026"/>
      <w:bookmarkEnd w:id="1027"/>
      <w:bookmarkEnd w:id="1028"/>
      <w:bookmarkEnd w:id="1029"/>
      <w:bookmarkEnd w:id="1030"/>
      <w:bookmarkEnd w:id="1031"/>
      <w:bookmarkEnd w:id="1032"/>
      <w:bookmarkEnd w:id="1033"/>
      <w:bookmarkEnd w:id="1034"/>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5" w:name="_Toc474158351"/>
      <w:bookmarkStart w:id="1036" w:name="_Ref479438784"/>
      <w:bookmarkStart w:id="1037" w:name="_Ref479438793"/>
      <w:bookmarkStart w:id="1038" w:name="_Toc487275111"/>
      <w:bookmarkStart w:id="1039" w:name="_Toc487287998"/>
      <w:bookmarkStart w:id="1040" w:name="_Toc502253682"/>
      <w:bookmarkStart w:id="1041" w:name="_Toc493432922"/>
      <w:bookmarkStart w:id="1042" w:name="_Toc503638573"/>
      <w:bookmarkStart w:id="1043" w:name="_Toc512843300"/>
      <w:bookmarkStart w:id="1044" w:name="_Toc524597964"/>
      <w:bookmarkStart w:id="1045" w:name="_Toc527725233"/>
      <w:bookmarkStart w:id="1046" w:name="_Toc535843056"/>
      <w:bookmarkStart w:id="1047" w:name="_Toc20335544"/>
      <w:bookmarkStart w:id="1048" w:name="_Toc13417271"/>
      <w:bookmarkStart w:id="1049" w:name="_Toc132997762"/>
      <w:r>
        <w:rPr>
          <w:lang w:val="en-US"/>
        </w:rPr>
        <w:t>Declustering</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33BAC" w:rsidRPr="004E5078">
        <w:rPr>
          <w:b/>
          <w:lang w:val="en-US"/>
        </w:rPr>
        <w:t xml:space="preserve">Figure </w:t>
      </w:r>
      <w:r w:rsidR="00A33BAC">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33BAC">
        <w:rPr>
          <w:b/>
          <w:noProof/>
          <w:lang w:val="en-US"/>
        </w:rPr>
        <w:t>32</w:t>
      </w:r>
      <w:r w:rsidRPr="004E5078">
        <w:rPr>
          <w:b/>
        </w:rPr>
        <w:fldChar w:fldCharType="end"/>
      </w:r>
      <w:bookmarkEnd w:id="1050"/>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33BAC" w:rsidRPr="00974525">
        <w:rPr>
          <w:b/>
          <w:lang w:val="en-US"/>
        </w:rPr>
        <w:t xml:space="preserve">Figure </w:t>
      </w:r>
      <w:r w:rsidR="00A33BA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33BAC">
        <w:rPr>
          <w:b/>
          <w:noProof/>
          <w:lang w:val="en-US"/>
        </w:rPr>
        <w:t>33</w:t>
      </w:r>
      <w:r w:rsidRPr="00974525">
        <w:rPr>
          <w:b/>
        </w:rPr>
        <w:fldChar w:fldCharType="end"/>
      </w:r>
      <w:bookmarkEnd w:id="10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2" w:name="_Toc474158352"/>
      <w:bookmarkStart w:id="1053" w:name="_Toc487275112"/>
      <w:bookmarkStart w:id="1054" w:name="_Toc487287999"/>
      <w:bookmarkStart w:id="1055" w:name="_Toc502253683"/>
      <w:bookmarkStart w:id="1056" w:name="_Toc493432923"/>
      <w:bookmarkStart w:id="1057" w:name="_Toc503638574"/>
      <w:bookmarkStart w:id="1058" w:name="_Toc512843301"/>
      <w:bookmarkStart w:id="1059" w:name="_Toc524597965"/>
      <w:bookmarkStart w:id="1060" w:name="_Toc527725234"/>
      <w:bookmarkStart w:id="1061" w:name="_Toc535843057"/>
      <w:bookmarkStart w:id="1062" w:name="_Toc20335545"/>
      <w:bookmarkStart w:id="1063" w:name="_Toc13417272"/>
      <w:bookmarkStart w:id="1064"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33BAC" w:rsidRPr="0069378D">
        <w:rPr>
          <w:b/>
          <w:lang w:val="en-US"/>
        </w:rPr>
        <w:t xml:space="preserve">Figure </w:t>
      </w:r>
      <w:r w:rsidR="00A33BA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33BAC">
        <w:rPr>
          <w:b/>
          <w:noProof/>
          <w:lang w:val="en-US"/>
        </w:rPr>
        <w:t>34</w:t>
      </w:r>
      <w:r w:rsidRPr="0069378D">
        <w:rPr>
          <w:b/>
        </w:rPr>
        <w:fldChar w:fldCharType="end"/>
      </w:r>
      <w:bookmarkEnd w:id="1065"/>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6" w:name="_Ref466989082"/>
      <w:bookmarkStart w:id="1067" w:name="_Toc474158354"/>
      <w:bookmarkStart w:id="1068" w:name="_Toc487275113"/>
      <w:bookmarkStart w:id="1069" w:name="_Toc487288000"/>
      <w:bookmarkStart w:id="1070" w:name="_Toc502253684"/>
      <w:bookmarkStart w:id="1071" w:name="_Toc493432924"/>
      <w:bookmarkStart w:id="1072" w:name="_Toc503638575"/>
      <w:bookmarkStart w:id="1073" w:name="_Toc512843302"/>
      <w:bookmarkStart w:id="1074" w:name="_Toc524597966"/>
      <w:bookmarkStart w:id="1075" w:name="_Toc527725235"/>
      <w:bookmarkStart w:id="1076" w:name="_Toc535843058"/>
      <w:bookmarkStart w:id="1077" w:name="_Toc20335546"/>
      <w:bookmarkStart w:id="1078" w:name="_Toc13417273"/>
      <w:bookmarkStart w:id="1079" w:name="_Toc132997764"/>
      <w:r>
        <w:rPr>
          <w:lang w:val="en-US"/>
        </w:rPr>
        <w:t xml:space="preserve">Transfer </w:t>
      </w:r>
      <w:r w:rsidR="00530120">
        <w:rPr>
          <w:lang w:val="en-US"/>
        </w:rPr>
        <w:t xml:space="preserve">of </w:t>
      </w:r>
      <w:r>
        <w:rPr>
          <w:lang w:val="en-US"/>
        </w:rPr>
        <w:t>collocated val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00530120">
        <w:rPr>
          <w:lang w:val="en-US"/>
        </w:rPr>
        <w:t xml:space="preserve"> </w:t>
      </w:r>
      <w:r w:rsidR="005F1A32">
        <w:rPr>
          <w:lang w:val="en-US"/>
        </w:rPr>
        <w:t>from a Cartesian grid to a point set</w:t>
      </w:r>
      <w:bookmarkEnd w:id="1079"/>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80" w:name="_Toc20335556"/>
      <w:bookmarkStart w:id="1081" w:name="_Ref76896404"/>
      <w:bookmarkStart w:id="1082" w:name="_Toc132997765"/>
      <w:bookmarkStart w:id="1083" w:name="_Ref473478005"/>
      <w:bookmarkStart w:id="1084" w:name="_Toc474158355"/>
      <w:bookmarkStart w:id="1085" w:name="_Toc487275114"/>
      <w:bookmarkStart w:id="1086" w:name="_Toc487288001"/>
      <w:bookmarkStart w:id="1087" w:name="_Toc502253685"/>
      <w:bookmarkStart w:id="1088" w:name="_Toc493432925"/>
      <w:bookmarkStart w:id="1089" w:name="_Toc503638576"/>
      <w:bookmarkStart w:id="1090" w:name="_Toc512843303"/>
      <w:bookmarkStart w:id="1091" w:name="_Toc524597967"/>
      <w:bookmarkStart w:id="1092" w:name="_Toc527725236"/>
      <w:bookmarkStart w:id="1093" w:name="_Toc535843059"/>
      <w:bookmarkStart w:id="1094" w:name="_Toc20335547"/>
      <w:bookmarkStart w:id="1095" w:name="_Toc13417274"/>
      <w:r>
        <w:rPr>
          <w:lang w:val="en-US"/>
        </w:rPr>
        <w:t>Transfer of collocated values between other data set</w:t>
      </w:r>
      <w:bookmarkEnd w:id="1080"/>
      <w:bookmarkEnd w:id="1081"/>
      <w:r>
        <w:rPr>
          <w:lang w:val="en-US"/>
        </w:rPr>
        <w:t xml:space="preserve"> types</w:t>
      </w:r>
      <w:bookmarkEnd w:id="1082"/>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33BAC">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33BAC">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6" w:name="_Toc132997766"/>
      <w:r>
        <w:rPr>
          <w:lang w:val="en-US"/>
        </w:rPr>
        <w:t>Creating a grid for estimation or simulation</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33BAC" w:rsidRPr="00EB557E">
        <w:rPr>
          <w:b/>
          <w:lang w:val="en-US"/>
        </w:rPr>
        <w:t xml:space="preserve">Figure </w:t>
      </w:r>
      <w:r w:rsidR="00A33BA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33BAC">
        <w:rPr>
          <w:b/>
          <w:noProof/>
          <w:lang w:val="en-US"/>
        </w:rPr>
        <w:t>35</w:t>
      </w:r>
      <w:r w:rsidRPr="00EB557E">
        <w:rPr>
          <w:b/>
        </w:rPr>
        <w:fldChar w:fldCharType="end"/>
      </w:r>
      <w:bookmarkEnd w:id="109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8" w:name="_Toc132997767"/>
      <w:r>
        <w:rPr>
          <w:lang w:val="en-US"/>
        </w:rPr>
        <w:t>Creating a grid with the parameters of an existing grid</w:t>
      </w:r>
      <w:bookmarkEnd w:id="1098"/>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A33BAC">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A33BAC">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9" w:name="_Toc474158356"/>
      <w:bookmarkStart w:id="1100" w:name="_Toc487275115"/>
      <w:bookmarkStart w:id="1101" w:name="_Toc487288002"/>
      <w:bookmarkStart w:id="1102" w:name="_Ref488052020"/>
      <w:bookmarkStart w:id="1103" w:name="_Toc502253686"/>
      <w:bookmarkStart w:id="1104" w:name="_Toc493432926"/>
      <w:bookmarkStart w:id="1105" w:name="_Toc503638577"/>
      <w:bookmarkStart w:id="1106" w:name="_Toc512843304"/>
      <w:bookmarkStart w:id="1107" w:name="_Toc524597968"/>
      <w:bookmarkStart w:id="1108" w:name="_Toc527725237"/>
      <w:bookmarkStart w:id="1109" w:name="_Toc535843060"/>
      <w:bookmarkStart w:id="1110" w:name="_Toc20335548"/>
      <w:bookmarkStart w:id="1111" w:name="_Toc13417275"/>
      <w:bookmarkStart w:id="1112" w:name="_Toc132997768"/>
      <w:r>
        <w:rPr>
          <w:lang w:val="en-US"/>
        </w:rPr>
        <w:t>Convert a grid to point set</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33BA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3" w:name="_Toc20335549"/>
      <w:bookmarkStart w:id="1114" w:name="_Ref77235208"/>
      <w:bookmarkStart w:id="1115" w:name="_Toc132997769"/>
      <w:r>
        <w:rPr>
          <w:lang w:val="en-US"/>
        </w:rPr>
        <w:t>Convert a segment set to point set</w:t>
      </w:r>
      <w:bookmarkEnd w:id="1113"/>
      <w:bookmarkEnd w:id="1114"/>
      <w:bookmarkEnd w:id="1115"/>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6" w:name="_Ref476083232"/>
      <w:bookmarkStart w:id="1117" w:name="_Toc487275116"/>
      <w:bookmarkStart w:id="1118" w:name="_Toc487288003"/>
      <w:bookmarkStart w:id="1119" w:name="_Toc502253687"/>
      <w:bookmarkStart w:id="1120" w:name="_Toc493432927"/>
      <w:bookmarkStart w:id="1121" w:name="_Toc503638578"/>
      <w:bookmarkStart w:id="1122" w:name="_Toc512843305"/>
      <w:bookmarkStart w:id="1123" w:name="_Toc524597969"/>
      <w:bookmarkStart w:id="1124" w:name="_Toc527725238"/>
      <w:bookmarkStart w:id="1125" w:name="_Toc535843061"/>
      <w:bookmarkStart w:id="1126" w:name="_Toc20335550"/>
      <w:bookmarkStart w:id="1127" w:name="_Toc13417276"/>
      <w:bookmarkStart w:id="1128" w:name="_Toc132997770"/>
      <w:bookmarkStart w:id="1129" w:name="_Ref474598060"/>
      <w:r>
        <w:rPr>
          <w:lang w:val="en-US"/>
        </w:rPr>
        <w:t xml:space="preserve">Look for duplicate samples or </w:t>
      </w:r>
      <w:r w:rsidR="00571A79">
        <w:rPr>
          <w:lang w:val="en-US"/>
        </w:rPr>
        <w:t>samples</w:t>
      </w:r>
      <w:r>
        <w:rPr>
          <w:lang w:val="en-US"/>
        </w:rPr>
        <w:t xml:space="preserve"> too close</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33BAC" w:rsidRPr="00D618C3">
        <w:rPr>
          <w:b/>
          <w:lang w:val="en-US"/>
        </w:rPr>
        <w:t xml:space="preserve">Figure </w:t>
      </w:r>
      <w:r w:rsidR="00A33BA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0" w:name="_Toc487275117"/>
      <w:bookmarkStart w:id="1131" w:name="_Toc487288004"/>
      <w:bookmarkStart w:id="1132" w:name="_Toc502253688"/>
      <w:bookmarkStart w:id="1133" w:name="_Toc493432928"/>
      <w:bookmarkStart w:id="1134" w:name="_Toc503638579"/>
      <w:bookmarkStart w:id="1135" w:name="_Toc512843306"/>
      <w:bookmarkStart w:id="1136" w:name="_Toc524597970"/>
      <w:bookmarkStart w:id="1137" w:name="_Toc527725239"/>
      <w:bookmarkStart w:id="1138" w:name="_Toc535843062"/>
      <w:bookmarkStart w:id="1139" w:name="_Toc20335551"/>
      <w:bookmarkStart w:id="1140" w:name="_Toc13417277"/>
      <w:bookmarkStart w:id="1141" w:name="_Toc132997771"/>
      <w:r>
        <w:rPr>
          <w:lang w:val="en-US"/>
        </w:rPr>
        <w:lastRenderedPageBreak/>
        <w:t>Known issues</w:t>
      </w:r>
      <w:bookmarkEnd w:id="1130"/>
      <w:bookmarkEnd w:id="1131"/>
      <w:bookmarkEnd w:id="1132"/>
      <w:bookmarkEnd w:id="1133"/>
      <w:bookmarkEnd w:id="1134"/>
      <w:bookmarkEnd w:id="1135"/>
      <w:bookmarkEnd w:id="1136"/>
      <w:bookmarkEnd w:id="1137"/>
      <w:bookmarkEnd w:id="1138"/>
      <w:bookmarkEnd w:id="1139"/>
      <w:bookmarkEnd w:id="1140"/>
      <w:bookmarkEnd w:id="1141"/>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2" w:name="_Ref487274502"/>
      <w:bookmarkStart w:id="1143" w:name="_Toc487275118"/>
      <w:bookmarkStart w:id="1144" w:name="_Toc487288005"/>
      <w:bookmarkStart w:id="1145" w:name="_Toc502253689"/>
      <w:bookmarkStart w:id="1146" w:name="_Toc493432929"/>
      <w:bookmarkStart w:id="1147" w:name="_Toc503638580"/>
      <w:bookmarkStart w:id="1148" w:name="_Toc512843307"/>
      <w:bookmarkStart w:id="1149" w:name="_Toc524597971"/>
      <w:bookmarkStart w:id="1150" w:name="_Toc527725240"/>
      <w:bookmarkStart w:id="1151" w:name="_Toc535843063"/>
      <w:bookmarkStart w:id="1152" w:name="_Toc20335552"/>
      <w:bookmarkStart w:id="1153" w:name="_Toc13417278"/>
      <w:bookmarkStart w:id="1154" w:name="_Toc132997772"/>
      <w:r>
        <w:rPr>
          <w:lang w:val="en-US"/>
        </w:rPr>
        <w:t>Resampling large grids</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5" w:name="_Toc132997773"/>
      <w:r>
        <w:rPr>
          <w:lang w:val="en-US"/>
        </w:rPr>
        <w:t>Extracting a subgrid from a larger grid</w:t>
      </w:r>
      <w:bookmarkEnd w:id="1155"/>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A33BAC"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15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7" w:name="_Toc512843308"/>
      <w:bookmarkStart w:id="1158" w:name="_Toc524597972"/>
      <w:bookmarkStart w:id="1159" w:name="_Ref526257076"/>
      <w:bookmarkStart w:id="1160" w:name="_Toc527725241"/>
      <w:bookmarkStart w:id="1161" w:name="_Toc535843064"/>
      <w:bookmarkStart w:id="1162" w:name="_Ref9851953"/>
      <w:bookmarkStart w:id="1163" w:name="_Toc20335553"/>
      <w:bookmarkStart w:id="1164" w:name="_Toc13417279"/>
      <w:bookmarkStart w:id="1165" w:name="_Ref76896391"/>
      <w:bookmarkStart w:id="1166" w:name="_Toc132997774"/>
      <w:r>
        <w:rPr>
          <w:lang w:val="en-US"/>
        </w:rPr>
        <w:t>Topological data transfer between grids (grid projection).</w:t>
      </w:r>
      <w:bookmarkEnd w:id="1157"/>
      <w:bookmarkEnd w:id="1158"/>
      <w:bookmarkEnd w:id="1159"/>
      <w:bookmarkEnd w:id="1160"/>
      <w:bookmarkEnd w:id="1161"/>
      <w:bookmarkEnd w:id="1162"/>
      <w:bookmarkEnd w:id="1163"/>
      <w:bookmarkEnd w:id="1164"/>
      <w:bookmarkEnd w:id="1165"/>
      <w:bookmarkEnd w:id="1166"/>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33BAC">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33BA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9" w:name="_Toc535843065"/>
      <w:bookmarkStart w:id="1170" w:name="_Toc20335554"/>
      <w:bookmarkStart w:id="1171" w:name="_Toc132997775"/>
      <w:r>
        <w:rPr>
          <w:lang w:val="en-US"/>
        </w:rPr>
        <w:t>Convert facies names/symbols to facies codes</w:t>
      </w:r>
      <w:bookmarkEnd w:id="1169"/>
      <w:bookmarkEnd w:id="1170"/>
      <w:bookmarkEnd w:id="1171"/>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33BAC">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2" w:name="_Toc535843066"/>
      <w:bookmarkStart w:id="1173" w:name="_Toc20335555"/>
      <w:bookmarkStart w:id="1174" w:name="_Toc132997776"/>
      <w:r>
        <w:rPr>
          <w:lang w:val="en-US"/>
        </w:rPr>
        <w:t>Convert variables</w:t>
      </w:r>
      <w:r w:rsidR="00C47178">
        <w:rPr>
          <w:lang w:val="en-US"/>
        </w:rPr>
        <w:t xml:space="preserve"> with codes</w:t>
      </w:r>
      <w:r>
        <w:rPr>
          <w:lang w:val="en-US"/>
        </w:rPr>
        <w:t xml:space="preserve"> to categorical variables</w:t>
      </w:r>
      <w:bookmarkEnd w:id="1172"/>
      <w:bookmarkEnd w:id="1173"/>
      <w:bookmarkEnd w:id="1174"/>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33BAC">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5" w:name="_Toc20335557"/>
      <w:bookmarkStart w:id="1176" w:name="_Ref33510831"/>
      <w:bookmarkStart w:id="1177" w:name="_Toc132997777"/>
      <w:r>
        <w:rPr>
          <w:lang w:val="en-US"/>
        </w:rPr>
        <w:t>Account for support size bias</w:t>
      </w:r>
      <w:bookmarkEnd w:id="1175"/>
      <w:bookmarkEnd w:id="1176"/>
      <w:bookmarkEnd w:id="1177"/>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A33BAC">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A33BAC">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8" w:name="_Toc20335558"/>
      <w:bookmarkStart w:id="1179" w:name="_Toc132997778"/>
      <w:r>
        <w:rPr>
          <w:lang w:val="en-US"/>
        </w:rPr>
        <w:lastRenderedPageBreak/>
        <w:t>Flipping gridded data in wrong scan order</w:t>
      </w:r>
      <w:bookmarkEnd w:id="1178"/>
      <w:bookmarkEnd w:id="1179"/>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33BAC">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8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180"/>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1" w:name="_Ref33510713"/>
      <w:bookmarkStart w:id="1182" w:name="_Toc132997779"/>
      <w:r>
        <w:rPr>
          <w:lang w:val="en-US"/>
        </w:rPr>
        <w:t>F</w:t>
      </w:r>
      <w:r w:rsidR="002066C9">
        <w:rPr>
          <w:lang w:val="en-US"/>
        </w:rPr>
        <w:t>iltering</w:t>
      </w:r>
      <w:r>
        <w:rPr>
          <w:lang w:val="en-US"/>
        </w:rPr>
        <w:t xml:space="preserve"> data sets</w:t>
      </w:r>
      <w:bookmarkEnd w:id="1181"/>
      <w:bookmarkEnd w:id="1182"/>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33BAC"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33BAC">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183"/>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4" w:name="_Toc487275119"/>
      <w:bookmarkStart w:id="1185" w:name="_Toc487288006"/>
      <w:bookmarkStart w:id="1186" w:name="_Toc502253690"/>
      <w:bookmarkStart w:id="1187" w:name="_Toc493432930"/>
      <w:bookmarkStart w:id="1188" w:name="_Toc503638581"/>
      <w:bookmarkStart w:id="1189" w:name="_Toc512843309"/>
      <w:bookmarkStart w:id="1190" w:name="_Toc524597973"/>
      <w:bookmarkStart w:id="1191" w:name="_Toc527725242"/>
      <w:bookmarkStart w:id="1192" w:name="_Toc535843067"/>
      <w:bookmarkStart w:id="1193" w:name="_Toc20335559"/>
      <w:bookmarkStart w:id="1194" w:name="_Toc13417280"/>
      <w:bookmarkStart w:id="1195" w:name="_Toc132997780"/>
      <w:r>
        <w:rPr>
          <w:lang w:val="en-US"/>
        </w:rPr>
        <w:t>Data transforms</w:t>
      </w:r>
      <w:bookmarkEnd w:id="1184"/>
      <w:bookmarkEnd w:id="1185"/>
      <w:bookmarkEnd w:id="1186"/>
      <w:bookmarkEnd w:id="1187"/>
      <w:bookmarkEnd w:id="1188"/>
      <w:bookmarkEnd w:id="1189"/>
      <w:bookmarkEnd w:id="1190"/>
      <w:bookmarkEnd w:id="1191"/>
      <w:bookmarkEnd w:id="1192"/>
      <w:bookmarkEnd w:id="1193"/>
      <w:bookmarkEnd w:id="1194"/>
      <w:bookmarkEnd w:id="119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6" w:name="_Toc474158353"/>
      <w:bookmarkStart w:id="1197" w:name="_Toc487275120"/>
      <w:bookmarkStart w:id="1198" w:name="_Toc487288007"/>
      <w:bookmarkStart w:id="1199" w:name="_Ref498246045"/>
      <w:bookmarkStart w:id="1200" w:name="_Toc502253691"/>
      <w:bookmarkStart w:id="1201" w:name="_Toc493432931"/>
      <w:bookmarkStart w:id="1202" w:name="_Toc503638582"/>
      <w:bookmarkStart w:id="1203" w:name="_Toc512843310"/>
      <w:bookmarkStart w:id="1204" w:name="_Toc524597974"/>
      <w:bookmarkStart w:id="1205" w:name="_Toc527725243"/>
      <w:bookmarkStart w:id="1206" w:name="_Ref532141480"/>
      <w:bookmarkStart w:id="1207" w:name="_Toc535843068"/>
      <w:bookmarkStart w:id="1208" w:name="_Toc20335560"/>
      <w:bookmarkStart w:id="1209" w:name="_Toc13417281"/>
      <w:bookmarkStart w:id="1210" w:name="_Ref57483979"/>
      <w:bookmarkStart w:id="1211" w:name="_Toc132997781"/>
      <w:r>
        <w:rPr>
          <w:lang w:val="en-US"/>
        </w:rPr>
        <w:t>Normal Score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33BAC"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212"/>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3" w:name="_Toc487275121"/>
      <w:bookmarkStart w:id="1214" w:name="_Toc487288008"/>
      <w:bookmarkStart w:id="1215" w:name="_Ref488051115"/>
      <w:bookmarkStart w:id="1216" w:name="_Ref488597623"/>
      <w:bookmarkStart w:id="1217" w:name="_Ref492574516"/>
      <w:bookmarkStart w:id="1218" w:name="_Toc502253692"/>
      <w:bookmarkStart w:id="1219" w:name="_Toc493432932"/>
      <w:bookmarkStart w:id="1220" w:name="_Toc503638583"/>
      <w:bookmarkStart w:id="1221" w:name="_Ref506389551"/>
      <w:bookmarkStart w:id="1222" w:name="_Ref510020564"/>
      <w:bookmarkStart w:id="1223" w:name="_Ref510182898"/>
      <w:bookmarkStart w:id="1224" w:name="_Ref510340656"/>
      <w:bookmarkStart w:id="1225" w:name="_Toc512843311"/>
      <w:bookmarkStart w:id="1226" w:name="_Toc524597975"/>
      <w:bookmarkStart w:id="1227" w:name="_Toc527725244"/>
      <w:bookmarkStart w:id="1228" w:name="_Toc535843069"/>
      <w:bookmarkStart w:id="1229" w:name="_Toc20335561"/>
      <w:bookmarkStart w:id="1230" w:name="_Toc13417282"/>
      <w:bookmarkStart w:id="1231" w:name="_Toc132997782"/>
      <w:r>
        <w:rPr>
          <w:lang w:val="en-US"/>
        </w:rPr>
        <w:t>Fourier Transform</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232"/>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3" w:name="_Toc502253693"/>
      <w:bookmarkStart w:id="1234" w:name="_Toc493432933"/>
      <w:bookmarkStart w:id="1235" w:name="_Toc503638584"/>
      <w:bookmarkStart w:id="1236" w:name="_Toc512843312"/>
      <w:bookmarkStart w:id="1237" w:name="_Toc524597976"/>
      <w:bookmarkStart w:id="1238" w:name="_Toc527725245"/>
      <w:bookmarkStart w:id="1239" w:name="_Toc535843070"/>
      <w:bookmarkStart w:id="1240" w:name="_Toc20335562"/>
      <w:bookmarkStart w:id="1241" w:name="_Toc13417283"/>
      <w:bookmarkStart w:id="1242" w:name="_Toc132997783"/>
      <w:r>
        <w:rPr>
          <w:lang w:val="en-US"/>
        </w:rPr>
        <w:t>Known issues with FT</w:t>
      </w:r>
      <w:bookmarkEnd w:id="1233"/>
      <w:bookmarkEnd w:id="1234"/>
      <w:bookmarkEnd w:id="1235"/>
      <w:bookmarkEnd w:id="1236"/>
      <w:bookmarkEnd w:id="1237"/>
      <w:bookmarkEnd w:id="1238"/>
      <w:bookmarkEnd w:id="1239"/>
      <w:bookmarkEnd w:id="1240"/>
      <w:bookmarkEnd w:id="1241"/>
      <w:bookmarkEnd w:id="124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33BA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3" w:name="_Ref492577235"/>
      <w:bookmarkStart w:id="1244" w:name="_Toc502253694"/>
      <w:bookmarkStart w:id="1245" w:name="_Toc493432934"/>
      <w:bookmarkStart w:id="1246" w:name="_Toc503638585"/>
      <w:bookmarkStart w:id="1247" w:name="_Toc512843313"/>
      <w:bookmarkStart w:id="1248" w:name="_Toc524597977"/>
      <w:bookmarkStart w:id="1249" w:name="_Toc527725246"/>
      <w:bookmarkStart w:id="1250" w:name="_Toc535843071"/>
      <w:bookmarkStart w:id="1251" w:name="_Toc20335563"/>
      <w:bookmarkStart w:id="1252" w:name="_Toc13417284"/>
      <w:bookmarkStart w:id="1253" w:name="_Toc132997784"/>
      <w:r>
        <w:rPr>
          <w:lang w:val="en-US"/>
        </w:rPr>
        <w:t>Reverse Fourier Transform</w:t>
      </w:r>
      <w:bookmarkEnd w:id="1243"/>
      <w:bookmarkEnd w:id="1244"/>
      <w:bookmarkEnd w:id="1245"/>
      <w:bookmarkEnd w:id="1246"/>
      <w:bookmarkEnd w:id="1247"/>
      <w:bookmarkEnd w:id="1248"/>
      <w:bookmarkEnd w:id="1249"/>
      <w:bookmarkEnd w:id="1250"/>
      <w:bookmarkEnd w:id="1251"/>
      <w:bookmarkEnd w:id="1252"/>
      <w:bookmarkEnd w:id="125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4" w:name="_Toc132997785"/>
      <w:r>
        <w:rPr>
          <w:lang w:val="en-US"/>
        </w:rPr>
        <w:t>Generate a random phase field</w:t>
      </w:r>
      <w:bookmarkEnd w:id="1254"/>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A33BA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5" w:name="_Ref506393948"/>
      <w:bookmarkStart w:id="1256" w:name="_Toc512843314"/>
      <w:bookmarkStart w:id="1257" w:name="_Toc524597978"/>
      <w:bookmarkStart w:id="1258" w:name="_Toc527725247"/>
      <w:bookmarkStart w:id="1259" w:name="_Toc535843072"/>
      <w:bookmarkStart w:id="1260" w:name="_Toc20335564"/>
      <w:bookmarkStart w:id="1261" w:name="_Toc13417285"/>
      <w:bookmarkStart w:id="1262" w:name="_Toc132997786"/>
      <w:r>
        <w:rPr>
          <w:lang w:val="en-US"/>
        </w:rPr>
        <w:t>Singular Value Decomposition (SVD)</w:t>
      </w:r>
      <w:bookmarkEnd w:id="1255"/>
      <w:bookmarkEnd w:id="1256"/>
      <w:bookmarkEnd w:id="1257"/>
      <w:bookmarkEnd w:id="1258"/>
      <w:bookmarkEnd w:id="1259"/>
      <w:bookmarkEnd w:id="1260"/>
      <w:bookmarkEnd w:id="1261"/>
      <w:bookmarkEnd w:id="1262"/>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33BAC"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33BAC">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26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33BAC"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4" w:name="_Ref506392035"/>
      <w:bookmarkStart w:id="126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264"/>
      <w:bookmarkEnd w:id="126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33BAC"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266"/>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33BAC"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267"/>
      <w:r w:rsidRPr="00E452ED">
        <w:rPr>
          <w:lang w:val="en-US"/>
        </w:rPr>
        <w:t xml:space="preserve"> The SVD Analysis Dialog.</w:t>
      </w:r>
    </w:p>
    <w:p w14:paraId="0646F54F" w14:textId="77777777" w:rsidR="005F1152" w:rsidRDefault="005F1152" w:rsidP="005F1152">
      <w:pPr>
        <w:pStyle w:val="Ttulo3"/>
        <w:rPr>
          <w:lang w:val="en-US"/>
        </w:rPr>
      </w:pPr>
      <w:bookmarkStart w:id="1268" w:name="_Toc512843315"/>
      <w:bookmarkStart w:id="1269" w:name="_Toc524597979"/>
      <w:bookmarkStart w:id="1270" w:name="_Toc527725248"/>
      <w:bookmarkStart w:id="1271" w:name="_Toc535843073"/>
      <w:bookmarkStart w:id="1272" w:name="_Toc20335565"/>
      <w:bookmarkStart w:id="1273" w:name="_Toc13417286"/>
      <w:bookmarkStart w:id="1274" w:name="_Toc132997787"/>
      <w:r>
        <w:rPr>
          <w:lang w:val="en-US"/>
        </w:rPr>
        <w:t>Performing SVD analysis</w:t>
      </w:r>
      <w:bookmarkEnd w:id="1268"/>
      <w:bookmarkEnd w:id="1269"/>
      <w:bookmarkEnd w:id="1270"/>
      <w:bookmarkEnd w:id="1271"/>
      <w:bookmarkEnd w:id="1272"/>
      <w:bookmarkEnd w:id="1273"/>
      <w:bookmarkEnd w:id="1274"/>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33BAC"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33BAC"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27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33BAC"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276"/>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33BA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A33BA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7" w:name="_Toc524597980"/>
      <w:bookmarkStart w:id="1278" w:name="_Toc527725249"/>
      <w:bookmarkStart w:id="1279" w:name="_Toc535843074"/>
      <w:bookmarkStart w:id="1280" w:name="_Toc20335566"/>
      <w:bookmarkStart w:id="1281" w:name="_Toc13417287"/>
      <w:bookmarkStart w:id="1282" w:name="_Toc132997788"/>
      <w:r>
        <w:rPr>
          <w:lang w:val="en-US"/>
        </w:rPr>
        <w:t>Custom SVD analysis</w:t>
      </w:r>
      <w:bookmarkEnd w:id="1277"/>
      <w:bookmarkEnd w:id="1278"/>
      <w:bookmarkEnd w:id="1279"/>
      <w:bookmarkEnd w:id="1280"/>
      <w:bookmarkEnd w:id="1281"/>
      <w:bookmarkEnd w:id="1282"/>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33BAC"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28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4" w:name="_Toc535843075"/>
      <w:bookmarkStart w:id="1285" w:name="_Toc20335567"/>
      <w:bookmarkStart w:id="1286" w:name="_Toc13417288"/>
      <w:bookmarkStart w:id="1287" w:name="_Toc132997789"/>
      <w:r>
        <w:rPr>
          <w:lang w:val="en-US"/>
        </w:rPr>
        <w:t>Empirical Mode Decomposition (EMD)</w:t>
      </w:r>
      <w:bookmarkEnd w:id="1284"/>
      <w:bookmarkEnd w:id="1285"/>
      <w:bookmarkEnd w:id="1286"/>
      <w:bookmarkEnd w:id="1287"/>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33BA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1175B1">
        <w:rPr>
          <w:b/>
          <w:lang w:val="en-US"/>
        </w:rPr>
        <w:t xml:space="preserve">Figure </w:t>
      </w:r>
      <w:r w:rsidR="00A33BAC" w:rsidRPr="001175B1">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288"/>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1175B1">
        <w:rPr>
          <w:b/>
          <w:lang w:val="en-US"/>
        </w:rPr>
        <w:t xml:space="preserve">Figure </w:t>
      </w:r>
      <w:r w:rsidR="00A33BAC" w:rsidRPr="001175B1">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8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28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9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29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1"/>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2"/>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33BAC" w:rsidRPr="001175B1">
        <w:rPr>
          <w:b/>
          <w:lang w:val="en-US"/>
        </w:rPr>
        <w:t xml:space="preserve">Figure </w:t>
      </w:r>
      <w:r w:rsidR="00A33BAC" w:rsidRPr="001175B1">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33BAC">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33BA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29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4" w:name="_Ref630355"/>
      <w:bookmarkStart w:id="1295" w:name="_Toc535843076"/>
      <w:bookmarkStart w:id="1296" w:name="_Toc20335568"/>
      <w:bookmarkStart w:id="1297" w:name="_Toc13417289"/>
      <w:bookmarkStart w:id="1298" w:name="_Toc132997790"/>
      <w:r>
        <w:rPr>
          <w:lang w:val="en-US"/>
        </w:rPr>
        <w:t>Gabor Analysis</w:t>
      </w:r>
      <w:bookmarkEnd w:id="1294"/>
      <w:bookmarkEnd w:id="1295"/>
      <w:bookmarkEnd w:id="1296"/>
      <w:bookmarkEnd w:id="1297"/>
      <w:bookmarkEnd w:id="129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33BAC"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29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299"/>
      <w:r w:rsidRPr="00AE5843">
        <w:rPr>
          <w:lang w:val="en-US"/>
        </w:rPr>
        <w:t xml:space="preserve"> The Gabor Analysis Dialog.</w:t>
      </w:r>
    </w:p>
    <w:p w14:paraId="3507E8E5" w14:textId="77777777" w:rsidR="00AE5843" w:rsidRDefault="00AE5843" w:rsidP="00AE5843">
      <w:pPr>
        <w:pStyle w:val="Ttulo3"/>
        <w:rPr>
          <w:lang w:val="en-US"/>
        </w:rPr>
      </w:pPr>
      <w:bookmarkStart w:id="1300" w:name="_Ref535242140"/>
      <w:bookmarkStart w:id="1301" w:name="_Toc535843077"/>
      <w:bookmarkStart w:id="1302" w:name="_Toc20335569"/>
      <w:bookmarkStart w:id="1303" w:name="_Toc13417290"/>
      <w:bookmarkStart w:id="1304" w:name="_Toc132997791"/>
      <w:r>
        <w:rPr>
          <w:lang w:val="en-US"/>
        </w:rPr>
        <w:t>Assessing the locally varying spectral content</w:t>
      </w:r>
      <w:bookmarkEnd w:id="1300"/>
      <w:bookmarkEnd w:id="1301"/>
      <w:bookmarkEnd w:id="1302"/>
      <w:bookmarkEnd w:id="1303"/>
      <w:bookmarkEnd w:id="1304"/>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33BAC">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5" w:name="_Toc535843078"/>
      <w:bookmarkStart w:id="1306" w:name="_Toc20335570"/>
      <w:bookmarkStart w:id="1307" w:name="_Toc13417291"/>
      <w:bookmarkStart w:id="1308" w:name="_Toc132997792"/>
      <w:r>
        <w:rPr>
          <w:lang w:val="en-US"/>
        </w:rPr>
        <w:t>Kernel aliasing</w:t>
      </w:r>
      <w:bookmarkEnd w:id="1305"/>
      <w:bookmarkEnd w:id="1306"/>
      <w:bookmarkEnd w:id="1307"/>
      <w:bookmarkEnd w:id="1308"/>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33BAC"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0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309"/>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0" w:name="_Toc535843079"/>
      <w:bookmarkStart w:id="1311" w:name="_Toc20335571"/>
      <w:bookmarkStart w:id="1312" w:name="_Toc13417292"/>
      <w:bookmarkStart w:id="1313" w:name="_Toc132997793"/>
      <w:r>
        <w:rPr>
          <w:lang w:val="en-US"/>
        </w:rPr>
        <w:t>Assessing omnidirectional spectral content</w:t>
      </w:r>
      <w:bookmarkEnd w:id="1310"/>
      <w:bookmarkEnd w:id="1311"/>
      <w:bookmarkEnd w:id="1312"/>
      <w:bookmarkEnd w:id="1313"/>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33BAC"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33BAC"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314"/>
      <w:r w:rsidRPr="00342474">
        <w:rPr>
          <w:lang w:val="en-US"/>
        </w:rPr>
        <w:t xml:space="preserve"> The Scan Gabor Response Dialog.</w:t>
      </w:r>
    </w:p>
    <w:p w14:paraId="003790DA" w14:textId="77777777" w:rsidR="007A66FD" w:rsidRDefault="007A66FD" w:rsidP="007A66FD">
      <w:pPr>
        <w:pStyle w:val="Ttulo3"/>
        <w:rPr>
          <w:lang w:val="en-US"/>
        </w:rPr>
      </w:pPr>
      <w:bookmarkStart w:id="1315" w:name="_Toc535843080"/>
      <w:bookmarkStart w:id="1316" w:name="_Toc20335572"/>
      <w:bookmarkStart w:id="1317" w:name="_Toc13417293"/>
      <w:bookmarkStart w:id="1318" w:name="_Toc132997794"/>
      <w:r>
        <w:rPr>
          <w:lang w:val="en-US"/>
        </w:rPr>
        <w:t>Interpreting the frequency-azimuth diagram</w:t>
      </w:r>
      <w:bookmarkEnd w:id="1315"/>
      <w:bookmarkEnd w:id="1316"/>
      <w:bookmarkEnd w:id="1317"/>
      <w:bookmarkEnd w:id="1318"/>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33BAC"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33BAC">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EC270B3">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1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31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0" w:name="_Toc535843081"/>
      <w:bookmarkStart w:id="1321" w:name="_Toc20335573"/>
      <w:bookmarkStart w:id="1322" w:name="_Toc13417294"/>
      <w:bookmarkStart w:id="1323" w:name="_Toc132997795"/>
      <w:r>
        <w:rPr>
          <w:lang w:val="en-US"/>
        </w:rPr>
        <w:t>Filtering structures</w:t>
      </w:r>
      <w:bookmarkEnd w:id="1320"/>
      <w:bookmarkEnd w:id="1321"/>
      <w:bookmarkEnd w:id="1322"/>
      <w:bookmarkEnd w:id="1323"/>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33BAC"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33BAC"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33BAC">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4" w:name="_Toc20335574"/>
      <w:bookmarkStart w:id="1325" w:name="_Toc13417295"/>
      <w:bookmarkStart w:id="1326" w:name="_Toc132997796"/>
      <w:r>
        <w:rPr>
          <w:lang w:val="en-US"/>
        </w:rPr>
        <w:t xml:space="preserve">Discrete </w:t>
      </w:r>
      <w:r w:rsidR="00961DE6">
        <w:rPr>
          <w:lang w:val="en-US"/>
        </w:rPr>
        <w:t>Wavelet Transform (</w:t>
      </w:r>
      <w:r>
        <w:rPr>
          <w:lang w:val="en-US"/>
        </w:rPr>
        <w:t>D</w:t>
      </w:r>
      <w:r w:rsidR="00961DE6">
        <w:rPr>
          <w:lang w:val="en-US"/>
        </w:rPr>
        <w:t>WT)</w:t>
      </w:r>
      <w:bookmarkEnd w:id="1324"/>
      <w:bookmarkEnd w:id="1325"/>
      <w:bookmarkEnd w:id="1326"/>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33BA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33BAC"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327"/>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8" w:name="_Ref632493"/>
      <w:bookmarkStart w:id="1329" w:name="_Toc20335575"/>
      <w:bookmarkStart w:id="1330" w:name="_Toc13417296"/>
      <w:bookmarkStart w:id="1331" w:name="_Toc132997797"/>
      <w:r>
        <w:rPr>
          <w:lang w:val="en-US"/>
        </w:rPr>
        <w:t>The arrangement of the DWT result</w:t>
      </w:r>
      <w:bookmarkEnd w:id="1328"/>
      <w:bookmarkEnd w:id="1329"/>
      <w:bookmarkEnd w:id="1330"/>
      <w:bookmarkEnd w:id="1331"/>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33BAC"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332"/>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33BAC"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33BAC"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33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4" w:name="_Toc20335576"/>
      <w:bookmarkStart w:id="1335" w:name="_Toc13417297"/>
      <w:bookmarkStart w:id="1336" w:name="_Toc132997798"/>
      <w:r>
        <w:rPr>
          <w:lang w:val="en-US"/>
        </w:rPr>
        <w:t>Building the scalogram cubes</w:t>
      </w:r>
      <w:bookmarkEnd w:id="1334"/>
      <w:bookmarkEnd w:id="1335"/>
      <w:bookmarkEnd w:id="1336"/>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33BAC"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337"/>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8" w:name="_Toc20335577"/>
      <w:bookmarkStart w:id="1339" w:name="_Toc13417298"/>
      <w:bookmarkStart w:id="1340" w:name="_Toc132997799"/>
      <w:r>
        <w:rPr>
          <w:lang w:val="en-US"/>
        </w:rPr>
        <w:t>Th</w:t>
      </w:r>
      <w:r w:rsidR="003B7918">
        <w:rPr>
          <w:lang w:val="en-US"/>
        </w:rPr>
        <w:t>resholding</w:t>
      </w:r>
      <w:bookmarkEnd w:id="1338"/>
      <w:bookmarkEnd w:id="1339"/>
      <w:bookmarkEnd w:id="1340"/>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33BAC"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33BAC">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33BAC"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341"/>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2" w:name="_Toc20335578"/>
      <w:bookmarkStart w:id="1343" w:name="_Toc13417299"/>
      <w:bookmarkStart w:id="1344" w:name="_Toc132997800"/>
      <w:r>
        <w:rPr>
          <w:lang w:val="en-US"/>
        </w:rPr>
        <w:t>Back transform</w:t>
      </w:r>
      <w:bookmarkEnd w:id="1342"/>
      <w:bookmarkEnd w:id="1343"/>
      <w:bookmarkEnd w:id="1344"/>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33BAC"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33BAC"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34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33BAC"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6" w:name="_Toc474158357"/>
      <w:bookmarkStart w:id="1347" w:name="_Ref476392917"/>
      <w:bookmarkStart w:id="1348" w:name="_Ref480561511"/>
      <w:bookmarkStart w:id="1349" w:name="_Toc487275122"/>
      <w:bookmarkStart w:id="1350" w:name="_Toc487288009"/>
      <w:bookmarkStart w:id="1351" w:name="_Toc502253695"/>
      <w:bookmarkStart w:id="1352" w:name="_Toc493432935"/>
      <w:bookmarkStart w:id="1353" w:name="_Toc503638586"/>
      <w:bookmarkStart w:id="1354" w:name="_Toc512843316"/>
      <w:bookmarkStart w:id="1355" w:name="_Toc524597981"/>
      <w:bookmarkStart w:id="1356" w:name="_Toc527725250"/>
      <w:bookmarkStart w:id="1357" w:name="_Ref535582264"/>
      <w:bookmarkStart w:id="1358" w:name="_Toc535843082"/>
      <w:bookmarkStart w:id="1359" w:name="_Toc20335579"/>
      <w:bookmarkStart w:id="1360" w:name="_Toc13417300"/>
      <w:bookmarkStart w:id="1361" w:name="_Toc132997801"/>
      <w:r>
        <w:rPr>
          <w:lang w:val="en-US"/>
        </w:rPr>
        <w:t>Data classification</w:t>
      </w:r>
      <w:bookmarkEnd w:id="1129"/>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2" w:name="_Toc474158358"/>
      <w:bookmarkStart w:id="1363" w:name="_Ref477011266"/>
      <w:bookmarkStart w:id="1364" w:name="_Ref478306062"/>
      <w:bookmarkStart w:id="1365" w:name="_Toc487275123"/>
      <w:bookmarkStart w:id="1366" w:name="_Toc487288010"/>
      <w:bookmarkStart w:id="1367" w:name="_Ref501996988"/>
      <w:bookmarkStart w:id="1368" w:name="_Toc502253696"/>
      <w:bookmarkStart w:id="1369" w:name="_Toc493432936"/>
      <w:bookmarkStart w:id="1370" w:name="_Toc503638587"/>
      <w:bookmarkStart w:id="1371" w:name="_Toc512843317"/>
      <w:bookmarkStart w:id="1372" w:name="_Toc524597982"/>
      <w:bookmarkStart w:id="1373" w:name="_Toc527725251"/>
      <w:bookmarkStart w:id="1374" w:name="_Ref535503282"/>
      <w:bookmarkStart w:id="1375" w:name="_Ref536084027"/>
      <w:bookmarkStart w:id="1376" w:name="_Toc535843083"/>
      <w:bookmarkStart w:id="1377" w:name="_Toc20335580"/>
      <w:bookmarkStart w:id="1378" w:name="_Toc13417301"/>
      <w:bookmarkStart w:id="1379" w:name="_Ref48138691"/>
      <w:bookmarkStart w:id="1380" w:name="_Toc132997802"/>
      <w:r>
        <w:rPr>
          <w:lang w:val="en-US"/>
        </w:rPr>
        <w:t>Category defini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33BAC"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38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2" w:name="_Toc474158359"/>
      <w:bookmarkStart w:id="1383" w:name="_Toc487275124"/>
      <w:bookmarkStart w:id="1384" w:name="_Toc487288011"/>
      <w:bookmarkStart w:id="1385" w:name="_Ref501996990"/>
      <w:bookmarkStart w:id="1386" w:name="_Toc502253697"/>
      <w:bookmarkStart w:id="1387" w:name="_Toc493432937"/>
      <w:bookmarkStart w:id="1388" w:name="_Toc503638588"/>
      <w:bookmarkStart w:id="1389" w:name="_Toc512843318"/>
      <w:bookmarkStart w:id="1390" w:name="_Toc524597983"/>
      <w:bookmarkStart w:id="1391" w:name="_Toc527725252"/>
      <w:bookmarkStart w:id="1392" w:name="_Toc535843084"/>
      <w:bookmarkStart w:id="1393" w:name="_Toc20335581"/>
      <w:bookmarkStart w:id="1394" w:name="_Toc13417302"/>
      <w:bookmarkStart w:id="1395" w:name="_Toc132997803"/>
      <w:r>
        <w:rPr>
          <w:lang w:val="en-US"/>
        </w:rPr>
        <w:t>Un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33BAC"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396"/>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33BAC"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39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132997804"/>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132997805"/>
      <w:r>
        <w:rPr>
          <w:lang w:val="en-US"/>
        </w:rPr>
        <w:lastRenderedPageBreak/>
        <w:t>CART</w:t>
      </w:r>
      <w:bookmarkEnd w:id="1410"/>
      <w:bookmarkEnd w:id="1411"/>
      <w:bookmarkEnd w:id="1412"/>
      <w:bookmarkEnd w:id="1413"/>
      <w:bookmarkEnd w:id="1414"/>
      <w:bookmarkEnd w:id="1415"/>
      <w:bookmarkEnd w:id="1416"/>
      <w:bookmarkEnd w:id="1417"/>
      <w:bookmarkEnd w:id="1418"/>
      <w:bookmarkEnd w:id="1419"/>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33BA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33BAC">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33BA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33BAC" w:rsidRPr="00A33BAC">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421"/>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132997806"/>
      <w:r>
        <w:rPr>
          <w:lang w:val="en-US"/>
        </w:rPr>
        <w:t>Random Forest (RF)</w:t>
      </w:r>
      <w:bookmarkEnd w:id="1422"/>
      <w:bookmarkEnd w:id="1423"/>
      <w:bookmarkEnd w:id="1424"/>
      <w:bookmarkEnd w:id="1425"/>
      <w:bookmarkEnd w:id="1426"/>
      <w:bookmarkEnd w:id="1427"/>
      <w:bookmarkEnd w:id="1428"/>
      <w:bookmarkEnd w:id="1429"/>
      <w:bookmarkEnd w:id="1430"/>
      <w:bookmarkEnd w:id="1431"/>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33BA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33BA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33BAC">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33BAC">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432"/>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132997807"/>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33BA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33BAC"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13299780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33BAC"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33BAC"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464"/>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33BAC"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33BAC"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33BAC"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13299780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33BAC" w:rsidRPr="001175B1">
        <w:rPr>
          <w:b/>
          <w:lang w:val="en-US"/>
        </w:rPr>
        <w:t xml:space="preserve">Figure </w:t>
      </w:r>
      <w:r w:rsidR="00A33BAC" w:rsidRPr="001175B1">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33BAC"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33BAC"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481"/>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483"/>
      <w:r w:rsidRPr="00523F58">
        <w:rPr>
          <w:lang w:val="en-US"/>
        </w:rPr>
        <w:t xml:space="preserve"> an experimental vertical variogram.</w:t>
      </w:r>
    </w:p>
    <w:p w14:paraId="131F531E" w14:textId="77777777"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13299781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33BAC"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33BAC"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49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13299781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13299781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33BAC"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132997813"/>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33BAC"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54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13299781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33BAC"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132997815"/>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9" w:name="_Ref13154754"/>
      <w:bookmarkStart w:id="1560" w:name="_Toc20335596"/>
      <w:bookmarkStart w:id="1561" w:name="_Toc13417317"/>
      <w:bookmarkStart w:id="1562" w:name="_Toc132997816"/>
      <w:r>
        <w:rPr>
          <w:lang w:val="en-US"/>
        </w:rPr>
        <w:t>Based on the Fourier Integral Method</w:t>
      </w:r>
      <w:bookmarkEnd w:id="1559"/>
      <w:bookmarkEnd w:id="1560"/>
      <w:bookmarkEnd w:id="1561"/>
      <w:bookmarkEnd w:id="1562"/>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33BAC"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4" w:name="_Toc20335597"/>
      <w:bookmarkStart w:id="1565" w:name="_Toc13417318"/>
      <w:bookmarkStart w:id="1566" w:name="_Toc132997817"/>
      <w:r>
        <w:rPr>
          <w:lang w:val="en-US"/>
        </w:rPr>
        <w:t>Based on a spectral method</w:t>
      </w:r>
      <w:bookmarkEnd w:id="1564"/>
      <w:bookmarkEnd w:id="1565"/>
      <w:bookmarkEnd w:id="1566"/>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33BA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33BAC">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132997818"/>
      <w:r>
        <w:rPr>
          <w:lang w:val="en-US"/>
        </w:rPr>
        <w:t>Point sets</w:t>
      </w:r>
      <w:bookmarkEnd w:id="1567"/>
      <w:bookmarkEnd w:id="1568"/>
      <w:bookmarkEnd w:id="1569"/>
      <w:bookmarkEnd w:id="1570"/>
      <w:bookmarkEnd w:id="1571"/>
      <w:bookmarkEnd w:id="1572"/>
      <w:bookmarkEnd w:id="1573"/>
      <w:bookmarkEnd w:id="1574"/>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33BA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5" w:name="_Ref13239823"/>
      <w:bookmarkStart w:id="1576" w:name="_Toc20335599"/>
      <w:bookmarkStart w:id="1577" w:name="_Toc13417320"/>
      <w:bookmarkStart w:id="1578" w:name="_Toc132997819"/>
      <w:r>
        <w:rPr>
          <w:lang w:val="en-US"/>
        </w:rPr>
        <w:t>Full 2D automatic variogram fitting and decomposition</w:t>
      </w:r>
      <w:bookmarkEnd w:id="1575"/>
      <w:bookmarkEnd w:id="1576"/>
      <w:bookmarkEnd w:id="1577"/>
      <w:bookmarkEnd w:id="1578"/>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33BA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33BAC"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33BA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33BA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33BA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33BAC"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33BAC">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58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1" w:name="_Ref13241962"/>
      <w:bookmarkStart w:id="1582" w:name="_Toc20335600"/>
      <w:bookmarkStart w:id="1583" w:name="_Toc13417321"/>
      <w:bookmarkStart w:id="1584" w:name="_Toc132997820"/>
      <w:r>
        <w:rPr>
          <w:lang w:val="en-US"/>
        </w:rPr>
        <w:t xml:space="preserve">Parameters of </w:t>
      </w:r>
      <w:r w:rsidR="00F969C1">
        <w:rPr>
          <w:lang w:val="en-US"/>
        </w:rPr>
        <w:t>Simulated Annealing with Gradient Descent in tandem (SA+GD)</w:t>
      </w:r>
      <w:bookmarkEnd w:id="1581"/>
      <w:bookmarkEnd w:id="1582"/>
      <w:bookmarkEnd w:id="1583"/>
      <w:bookmarkEnd w:id="158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5" w:name="_Toc20335601"/>
      <w:bookmarkStart w:id="1586" w:name="_Toc13417322"/>
      <w:bookmarkStart w:id="1587" w:name="_Toc132997821"/>
      <w:r>
        <w:rPr>
          <w:lang w:val="en-US"/>
        </w:rPr>
        <w:t xml:space="preserve">Parameters of </w:t>
      </w:r>
      <w:r w:rsidR="00F969C1">
        <w:rPr>
          <w:lang w:val="en-US"/>
        </w:rPr>
        <w:t>Line Search with Restart (LSRS)</w:t>
      </w:r>
      <w:bookmarkEnd w:id="1585"/>
      <w:bookmarkEnd w:id="1586"/>
      <w:bookmarkEnd w:id="1587"/>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8" w:name="_Toc20335602"/>
      <w:bookmarkStart w:id="1589" w:name="_Toc13417323"/>
      <w:bookmarkStart w:id="1590" w:name="_Toc132997822"/>
      <w:r>
        <w:rPr>
          <w:lang w:val="en-US"/>
        </w:rPr>
        <w:t xml:space="preserve">Parameters of </w:t>
      </w:r>
      <w:r w:rsidR="00F969C1">
        <w:rPr>
          <w:lang w:val="en-US"/>
        </w:rPr>
        <w:t>Particle Swarm Optimization (PSO)</w:t>
      </w:r>
      <w:bookmarkEnd w:id="1588"/>
      <w:bookmarkEnd w:id="1589"/>
      <w:bookmarkEnd w:id="159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1" w:name="_Ref13242108"/>
      <w:bookmarkStart w:id="1592" w:name="_Toc20335603"/>
      <w:bookmarkStart w:id="1593" w:name="_Toc13417324"/>
      <w:bookmarkStart w:id="1594" w:name="_Toc132997823"/>
      <w:r>
        <w:rPr>
          <w:lang w:val="en-US"/>
        </w:rPr>
        <w:t xml:space="preserve">Parameters of </w:t>
      </w:r>
      <w:r w:rsidR="00F969C1">
        <w:rPr>
          <w:lang w:val="en-US"/>
        </w:rPr>
        <w:t>Genetic Algorithm (Genetic)</w:t>
      </w:r>
      <w:bookmarkEnd w:id="1591"/>
      <w:bookmarkEnd w:id="1592"/>
      <w:bookmarkEnd w:id="1593"/>
      <w:bookmarkEnd w:id="159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5" w:name="_Ref13417109"/>
      <w:bookmarkStart w:id="1596" w:name="_Toc20335604"/>
      <w:bookmarkStart w:id="1597" w:name="_Toc13417325"/>
      <w:bookmarkStart w:id="1598" w:name="_Toc132997824"/>
      <w:r>
        <w:rPr>
          <w:lang w:val="en-US"/>
        </w:rPr>
        <w:t>Manual fitting of models</w:t>
      </w:r>
      <w:bookmarkEnd w:id="1595"/>
      <w:bookmarkEnd w:id="1596"/>
      <w:bookmarkEnd w:id="1597"/>
      <w:bookmarkEnd w:id="1598"/>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9" w:name="_Toc132997825"/>
      <w:r>
        <w:rPr>
          <w:lang w:val="en-US"/>
        </w:rPr>
        <w:t>Experiments with the algorithm parameters</w:t>
      </w:r>
      <w:bookmarkEnd w:id="1599"/>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600"/>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601"/>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2" w:name="_Toc132997826"/>
      <w:r>
        <w:rPr>
          <w:lang w:val="en-US"/>
        </w:rPr>
        <w:t xml:space="preserve">Fitting </w:t>
      </w:r>
      <w:r w:rsidR="00923D89">
        <w:rPr>
          <w:lang w:val="en-US"/>
        </w:rPr>
        <w:t>with the help of</w:t>
      </w:r>
      <w:r>
        <w:rPr>
          <w:lang w:val="en-US"/>
        </w:rPr>
        <w:t xml:space="preserve"> the parameter space</w:t>
      </w:r>
      <w:bookmarkEnd w:id="1602"/>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33BAC"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33BAC"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75pt" o:ole="">
                  <v:imagedata r:id="rId187" o:title=""/>
                </v:shape>
                <o:OLEObject Type="Embed" ProgID="PBrush" ShapeID="_x0000_i1025" DrawAspect="Content" ObjectID="_1768205655"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9" o:title=""/>
                </v:shape>
                <o:OLEObject Type="Embed" ProgID="PBrush" ShapeID="_x0000_i1026" DrawAspect="Content" ObjectID="_1768205656"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75pt" o:ole="">
                  <v:imagedata r:id="rId191" o:title=""/>
                </v:shape>
                <o:OLEObject Type="Embed" ProgID="PBrush" ShapeID="_x0000_i1027" DrawAspect="Content" ObjectID="_1768205657"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93" o:title=""/>
                </v:shape>
                <o:OLEObject Type="Embed" ProgID="PBrush" ShapeID="_x0000_i1028" DrawAspect="Content" ObjectID="_1768205658" r:id="rId194"/>
              </w:object>
            </w:r>
          </w:p>
        </w:tc>
      </w:tr>
    </w:tbl>
    <w:p w14:paraId="14CC489E" w14:textId="03E4A391" w:rsidR="00F328C7" w:rsidRDefault="00F328C7" w:rsidP="00F328C7">
      <w:pPr>
        <w:pStyle w:val="Legenda"/>
        <w:jc w:val="center"/>
        <w:rPr>
          <w:lang w:val="en-US"/>
        </w:rPr>
      </w:pPr>
      <w:bookmarkStart w:id="160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603"/>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33BAC"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4" w:name="_Toc132997827"/>
      <w:r>
        <w:rPr>
          <w:lang w:val="en-US"/>
        </w:rPr>
        <w:t>Application to irregular data</w:t>
      </w:r>
      <w:bookmarkEnd w:id="1604"/>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5" w:name="_Toc20335605"/>
      <w:bookmarkStart w:id="1606" w:name="_Toc132997828"/>
      <w:r>
        <w:rPr>
          <w:lang w:val="en-US"/>
        </w:rPr>
        <w:t>Stratigraphy</w:t>
      </w:r>
      <w:bookmarkEnd w:id="1605"/>
      <w:bookmarkEnd w:id="1606"/>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7" w:name="_Toc20335606"/>
      <w:bookmarkStart w:id="1608" w:name="_Ref33507942"/>
      <w:bookmarkStart w:id="1609" w:name="_Toc132997829"/>
      <w:r>
        <w:rPr>
          <w:lang w:val="en-US"/>
        </w:rPr>
        <w:t>Facies transition matrix</w:t>
      </w:r>
      <w:bookmarkEnd w:id="1607"/>
      <w:bookmarkEnd w:id="1608"/>
      <w:bookmarkEnd w:id="160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33BA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0" w:name="_Toc132997830"/>
      <w:r>
        <w:rPr>
          <w:lang w:val="en-US"/>
        </w:rPr>
        <w:t>Creating a FTM</w:t>
      </w:r>
      <w:bookmarkEnd w:id="1610"/>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33BAC"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611"/>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33BAC"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61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3" w:name="_Toc20335607"/>
      <w:bookmarkStart w:id="1614" w:name="_Toc132997831"/>
      <w:r>
        <w:rPr>
          <w:lang w:val="en-US"/>
        </w:rPr>
        <w:t>Associating a category definition</w:t>
      </w:r>
      <w:bookmarkEnd w:id="1613"/>
      <w:bookmarkEnd w:id="1614"/>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33BAC"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615"/>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6" w:name="_Ref536785791"/>
      <w:bookmarkStart w:id="1617" w:name="_Toc20335608"/>
      <w:bookmarkStart w:id="1618" w:name="_Toc132997832"/>
      <w:r>
        <w:rPr>
          <w:lang w:val="en-US"/>
        </w:rPr>
        <w:t>Entropy Cyclicity Analysis</w:t>
      </w:r>
      <w:bookmarkEnd w:id="1616"/>
      <w:bookmarkEnd w:id="1617"/>
      <w:bookmarkEnd w:id="16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33BAC"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6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33BAC"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6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33BA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1" w:name="_Ref4151894"/>
      <w:bookmarkStart w:id="1622" w:name="_Toc20335609"/>
      <w:bookmarkStart w:id="1623" w:name="_Toc132997833"/>
      <w:r>
        <w:rPr>
          <w:lang w:val="en-US"/>
        </w:rPr>
        <w:lastRenderedPageBreak/>
        <w:t xml:space="preserve">Facies relationships </w:t>
      </w:r>
      <w:r w:rsidR="009C0C6D">
        <w:rPr>
          <w:lang w:val="en-US"/>
        </w:rPr>
        <w:t>diagram</w:t>
      </w:r>
      <w:bookmarkEnd w:id="1621"/>
      <w:bookmarkEnd w:id="1622"/>
      <w:bookmarkEnd w:id="1623"/>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33BA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624"/>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33BAC"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625"/>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33BAC">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6" w:name="_Ref11760591"/>
      <w:bookmarkStart w:id="1627" w:name="_Toc20335610"/>
      <w:bookmarkStart w:id="1628" w:name="_Toc132997834"/>
      <w:r>
        <w:rPr>
          <w:lang w:val="en-US"/>
        </w:rPr>
        <w:t>Transiography</w:t>
      </w:r>
      <w:bookmarkEnd w:id="1626"/>
      <w:bookmarkEnd w:id="1627"/>
      <w:bookmarkEnd w:id="1628"/>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33BA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33BAC"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2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629"/>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33BA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0" w:name="_Ref3205443"/>
      <w:bookmarkStart w:id="1631" w:name="_Toc20335611"/>
      <w:bookmarkStart w:id="1632" w:name="_Toc132997835"/>
      <w:r>
        <w:rPr>
          <w:lang w:val="en-US"/>
        </w:rPr>
        <w:t>Markovian transiography</w:t>
      </w:r>
      <w:bookmarkEnd w:id="1630"/>
      <w:bookmarkEnd w:id="1631"/>
      <w:bookmarkEnd w:id="1632"/>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33BAC"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33BAC">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33BAC"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33BA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633"/>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4" w:name="_Toc20335612"/>
      <w:bookmarkStart w:id="1635" w:name="_Toc132997836"/>
      <w:r>
        <w:rPr>
          <w:lang w:val="en-US"/>
        </w:rPr>
        <w:t xml:space="preserve">Facies relationship diagrams varying with </w:t>
      </w:r>
      <w:r w:rsidRPr="00207617">
        <w:rPr>
          <w:i/>
          <w:lang w:val="en-US"/>
        </w:rPr>
        <w:t>h</w:t>
      </w:r>
      <w:bookmarkEnd w:id="1634"/>
      <w:bookmarkEnd w:id="1635"/>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3BA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33BAC"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636"/>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37" w:name="_Toc132997837"/>
      <w:r>
        <w:rPr>
          <w:lang w:val="en-US"/>
        </w:rPr>
        <w:t>Transiography for Bayesian approach</w:t>
      </w:r>
      <w:bookmarkEnd w:id="1637"/>
    </w:p>
    <w:p w14:paraId="56879B1E" w14:textId="27326F0E"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A33BAC">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A33BAC"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A33BAC">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8"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638"/>
      <w:r w:rsidRPr="000D1DD5">
        <w:rPr>
          <w:lang w:val="en-US"/>
        </w:rPr>
        <w:t xml:space="preserve"> Transiogram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A33BAC">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A33BAC">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639" w:name="_Toc132997838"/>
      <w:r>
        <w:rPr>
          <w:lang w:val="en-US"/>
        </w:rPr>
        <w:t>Vertical Proportion Curve</w:t>
      </w:r>
      <w:r w:rsidR="00290DBD">
        <w:rPr>
          <w:lang w:val="en-US"/>
        </w:rPr>
        <w:t xml:space="preserve"> (VPC)</w:t>
      </w:r>
      <w:bookmarkEnd w:id="1639"/>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33BAC"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33BA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33BA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76972063">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25101F8D">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40"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640"/>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340B943">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33BAC"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1" w:name="_Toc132997839"/>
      <w:r>
        <w:rPr>
          <w:lang w:val="en-US"/>
        </w:rPr>
        <w:t>Populating a volume with proportions</w:t>
      </w:r>
      <w:bookmarkEnd w:id="1641"/>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A33BAC">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A33BAC">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A33BAC"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2"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642"/>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A33BAC"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A33BAC">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3"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643"/>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4" w:name="_Toc524597999"/>
      <w:bookmarkStart w:id="1645" w:name="_Toc527725268"/>
      <w:bookmarkStart w:id="1646" w:name="_Toc535843100"/>
      <w:bookmarkStart w:id="1647" w:name="_Toc20335613"/>
      <w:bookmarkStart w:id="1648" w:name="_Toc13417326"/>
      <w:bookmarkStart w:id="1649" w:name="_Toc132997840"/>
      <w:r>
        <w:rPr>
          <w:lang w:val="en-US"/>
        </w:rPr>
        <w:t>Non-geostatistical</w:t>
      </w:r>
      <w:r w:rsidR="00BA43BC">
        <w:rPr>
          <w:lang w:val="en-US"/>
        </w:rPr>
        <w:t xml:space="preserve"> modeling </w:t>
      </w:r>
      <w:bookmarkEnd w:id="1644"/>
      <w:bookmarkEnd w:id="1645"/>
      <w:bookmarkEnd w:id="1646"/>
      <w:bookmarkEnd w:id="1647"/>
      <w:bookmarkEnd w:id="1648"/>
      <w:r>
        <w:rPr>
          <w:lang w:val="en-US"/>
        </w:rPr>
        <w:t>algorithms</w:t>
      </w:r>
      <w:bookmarkEnd w:id="1649"/>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0" w:name="_Ref524530026"/>
      <w:bookmarkStart w:id="1651" w:name="_Toc524598000"/>
      <w:bookmarkStart w:id="1652" w:name="_Toc527725269"/>
      <w:bookmarkStart w:id="1653" w:name="_Toc535843101"/>
      <w:bookmarkStart w:id="1654" w:name="_Toc20335614"/>
      <w:bookmarkStart w:id="1655" w:name="_Toc13417327"/>
      <w:bookmarkStart w:id="1656" w:name="_Toc132997841"/>
      <w:r>
        <w:rPr>
          <w:lang w:val="en-US"/>
        </w:rPr>
        <w:t>Nearest Neighbor Estimation (NN)</w:t>
      </w:r>
      <w:bookmarkEnd w:id="1650"/>
      <w:bookmarkEnd w:id="1651"/>
      <w:bookmarkEnd w:id="1652"/>
      <w:bookmarkEnd w:id="1653"/>
      <w:bookmarkEnd w:id="1654"/>
      <w:bookmarkEnd w:id="1655"/>
      <w:bookmarkEnd w:id="1656"/>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33BA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33BAC"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657"/>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8" w:name="_Ref525147966"/>
      <w:bookmarkStart w:id="1659" w:name="_Toc524598001"/>
      <w:bookmarkStart w:id="1660" w:name="_Toc527725270"/>
      <w:bookmarkStart w:id="1661" w:name="_Toc535843102"/>
      <w:bookmarkStart w:id="1662" w:name="_Toc20335615"/>
      <w:bookmarkStart w:id="1663" w:name="_Toc13417328"/>
      <w:bookmarkStart w:id="1664" w:name="_Toc132997842"/>
      <w:r>
        <w:rPr>
          <w:lang w:val="en-US"/>
        </w:rPr>
        <w:t>Average Filter</w:t>
      </w:r>
      <w:bookmarkEnd w:id="1658"/>
      <w:bookmarkEnd w:id="1659"/>
      <w:bookmarkEnd w:id="1660"/>
      <w:bookmarkEnd w:id="1661"/>
      <w:bookmarkEnd w:id="1662"/>
      <w:bookmarkEnd w:id="1663"/>
      <w:bookmarkEnd w:id="166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5" w:name="_Toc524598002"/>
      <w:bookmarkStart w:id="1666" w:name="_Toc527725271"/>
      <w:bookmarkStart w:id="1667" w:name="_Toc535843103"/>
      <w:bookmarkStart w:id="1668" w:name="_Toc20335616"/>
      <w:bookmarkStart w:id="1669" w:name="_Toc13417329"/>
      <w:bookmarkStart w:id="1670" w:name="_Toc132997843"/>
      <w:r>
        <w:rPr>
          <w:lang w:val="en-US"/>
        </w:rPr>
        <w:lastRenderedPageBreak/>
        <w:t>Median Filter</w:t>
      </w:r>
      <w:bookmarkEnd w:id="1665"/>
      <w:bookmarkEnd w:id="1666"/>
      <w:bookmarkEnd w:id="1667"/>
      <w:bookmarkEnd w:id="1668"/>
      <w:bookmarkEnd w:id="1669"/>
      <w:bookmarkEnd w:id="1670"/>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1" w:name="_Toc132997844"/>
      <w:r>
        <w:rPr>
          <w:lang w:val="en-US"/>
        </w:rPr>
        <w:t>Gaussia</w:t>
      </w:r>
      <w:r w:rsidR="00C053B7">
        <w:rPr>
          <w:lang w:val="en-US"/>
        </w:rPr>
        <w:t xml:space="preserve">n </w:t>
      </w:r>
      <w:r w:rsidR="00C053B7" w:rsidRPr="00C053B7">
        <w:rPr>
          <w:lang w:val="en-US"/>
        </w:rPr>
        <w:t>F</w:t>
      </w:r>
      <w:r w:rsidRPr="00C053B7">
        <w:rPr>
          <w:lang w:val="en-US"/>
        </w:rPr>
        <w:t>ilter</w:t>
      </w:r>
      <w:bookmarkEnd w:id="1671"/>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A33BAC">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2" w:name="_Ref77321090"/>
      <w:bookmarkStart w:id="1673" w:name="_Toc132997845"/>
      <w:r>
        <w:rPr>
          <w:lang w:val="en-US"/>
        </w:rPr>
        <w:t>Map</w:t>
      </w:r>
      <w:r w:rsidR="00067577">
        <w:rPr>
          <w:lang w:val="en-US"/>
        </w:rPr>
        <w:t xml:space="preserve"> valleys, ridges, peaks or bottoms</w:t>
      </w:r>
      <w:bookmarkEnd w:id="1672"/>
      <w:bookmarkEnd w:id="1673"/>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A33BAC">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A33BAC"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4"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674"/>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5" w:name="_Toc132997846"/>
      <w:r>
        <w:rPr>
          <w:lang w:val="en-US"/>
        </w:rPr>
        <w:t>Skeletonization</w:t>
      </w:r>
      <w:bookmarkEnd w:id="1675"/>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A33BAC">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A33BAC"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6"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676"/>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A33BAC"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7" w:name="_Toc487275134"/>
      <w:bookmarkStart w:id="1678" w:name="_Toc487288021"/>
      <w:bookmarkStart w:id="1679" w:name="_Ref501997889"/>
      <w:bookmarkStart w:id="1680" w:name="_Toc502253711"/>
      <w:bookmarkStart w:id="1681" w:name="_Toc493432949"/>
      <w:bookmarkStart w:id="1682" w:name="_Toc503638602"/>
      <w:bookmarkStart w:id="1683" w:name="_Toc512843334"/>
      <w:bookmarkStart w:id="1684" w:name="_Toc524598003"/>
      <w:bookmarkStart w:id="1685" w:name="_Toc527725272"/>
      <w:bookmarkStart w:id="1686" w:name="_Toc535843104"/>
      <w:bookmarkStart w:id="1687" w:name="_Toc20335617"/>
      <w:bookmarkStart w:id="1688" w:name="_Toc13417330"/>
      <w:bookmarkStart w:id="1689" w:name="_Toc132997847"/>
      <w:r>
        <w:rPr>
          <w:lang w:val="en-US"/>
        </w:rPr>
        <w:lastRenderedPageBreak/>
        <w:t>Estimation</w:t>
      </w:r>
      <w:bookmarkEnd w:id="1539"/>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0" w:name="_Ref467344848"/>
      <w:bookmarkStart w:id="1691" w:name="_Toc474158370"/>
      <w:bookmarkStart w:id="1692" w:name="_Toc487275135"/>
      <w:bookmarkStart w:id="1693" w:name="_Toc487288022"/>
      <w:bookmarkStart w:id="1694" w:name="_Toc502253712"/>
      <w:bookmarkStart w:id="1695" w:name="_Toc493432950"/>
      <w:bookmarkStart w:id="1696" w:name="_Toc503638603"/>
      <w:bookmarkStart w:id="1697" w:name="_Toc512843335"/>
      <w:bookmarkStart w:id="1698" w:name="_Toc524598004"/>
      <w:bookmarkStart w:id="1699" w:name="_Toc527725273"/>
      <w:bookmarkStart w:id="1700" w:name="_Toc535843105"/>
      <w:bookmarkStart w:id="1701" w:name="_Toc20335618"/>
      <w:bookmarkStart w:id="1702" w:name="_Toc13417331"/>
      <w:bookmarkStart w:id="1703" w:name="_Toc132997848"/>
      <w:r>
        <w:rPr>
          <w:lang w:val="en-US"/>
        </w:rPr>
        <w:t>Kriging</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33BA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33BAC"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704"/>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5" w:name="_Toc487275136"/>
      <w:bookmarkStart w:id="1706" w:name="_Toc487288023"/>
      <w:bookmarkStart w:id="1707" w:name="_Toc502253713"/>
      <w:bookmarkStart w:id="1708" w:name="_Toc493432951"/>
      <w:bookmarkStart w:id="1709" w:name="_Toc503638604"/>
      <w:bookmarkStart w:id="1710" w:name="_Toc512843336"/>
      <w:bookmarkStart w:id="1711" w:name="_Toc524598005"/>
      <w:bookmarkStart w:id="1712" w:name="_Toc527725274"/>
      <w:bookmarkStart w:id="1713" w:name="_Toc535843106"/>
      <w:bookmarkStart w:id="1714" w:name="_Toc20335619"/>
      <w:bookmarkStart w:id="1715" w:name="_Toc13417332"/>
      <w:bookmarkStart w:id="1716" w:name="_Toc132997849"/>
      <w:r>
        <w:rPr>
          <w:lang w:val="en-US"/>
        </w:rPr>
        <w:t>Known issues</w:t>
      </w:r>
      <w:bookmarkEnd w:id="1705"/>
      <w:bookmarkEnd w:id="1706"/>
      <w:bookmarkEnd w:id="1707"/>
      <w:bookmarkEnd w:id="1708"/>
      <w:bookmarkEnd w:id="1709"/>
      <w:bookmarkEnd w:id="1710"/>
      <w:bookmarkEnd w:id="1711"/>
      <w:bookmarkEnd w:id="1712"/>
      <w:bookmarkEnd w:id="1713"/>
      <w:bookmarkEnd w:id="1714"/>
      <w:bookmarkEnd w:id="1715"/>
      <w:bookmarkEnd w:id="171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33BAC">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7" w:name="_Toc474158371"/>
      <w:bookmarkStart w:id="1718" w:name="_Toc487275137"/>
      <w:bookmarkStart w:id="1719" w:name="_Toc487288024"/>
      <w:bookmarkStart w:id="1720" w:name="_Toc502253714"/>
      <w:bookmarkStart w:id="1721" w:name="_Toc493432952"/>
      <w:bookmarkStart w:id="1722" w:name="_Toc503638605"/>
      <w:bookmarkStart w:id="1723" w:name="_Toc512843337"/>
      <w:bookmarkStart w:id="1724" w:name="_Toc524598006"/>
      <w:bookmarkStart w:id="1725" w:name="_Ref525627802"/>
      <w:bookmarkStart w:id="1726" w:name="_Toc527725275"/>
      <w:bookmarkStart w:id="1727" w:name="_Toc535843107"/>
      <w:bookmarkStart w:id="1728" w:name="_Toc20335620"/>
      <w:bookmarkStart w:id="1729" w:name="_Toc13417333"/>
      <w:bookmarkStart w:id="1730" w:name="_Ref65774983"/>
      <w:bookmarkStart w:id="1731" w:name="_Toc132997850"/>
      <w:r>
        <w:rPr>
          <w:lang w:val="en-US"/>
        </w:rPr>
        <w:t>Indicator kriging</w:t>
      </w:r>
      <w:r w:rsidR="009301B9">
        <w:rPr>
          <w:lang w:val="en-US"/>
        </w:rPr>
        <w:t xml:space="preserve"> (IK)</w:t>
      </w:r>
      <w:bookmarkEnd w:id="1717"/>
      <w:r w:rsidR="00CB6F23">
        <w:rPr>
          <w:lang w:val="en-US"/>
        </w:rPr>
        <w:t xml:space="preserve"> of </w:t>
      </w:r>
      <w:r w:rsidR="00F0340C">
        <w:rPr>
          <w:lang w:val="en-US"/>
        </w:rPr>
        <w:t xml:space="preserve">a </w:t>
      </w:r>
      <w:r w:rsidR="00CB6F23">
        <w:rPr>
          <w:lang w:val="en-US"/>
        </w:rPr>
        <w:t>continuous variable</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33BA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33BAC">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2" w:name="_Toc474158372"/>
      <w:bookmarkStart w:id="1733" w:name="_Toc487275138"/>
      <w:bookmarkStart w:id="1734" w:name="_Toc487288025"/>
      <w:bookmarkStart w:id="1735" w:name="_Toc502253715"/>
      <w:bookmarkStart w:id="1736" w:name="_Toc493432953"/>
      <w:bookmarkStart w:id="1737" w:name="_Toc503638606"/>
      <w:bookmarkStart w:id="1738" w:name="_Toc512843338"/>
      <w:bookmarkStart w:id="1739" w:name="_Toc524598007"/>
      <w:bookmarkStart w:id="1740" w:name="_Toc527725276"/>
      <w:bookmarkStart w:id="1741" w:name="_Toc535843108"/>
      <w:bookmarkStart w:id="1742" w:name="_Toc20335621"/>
      <w:bookmarkStart w:id="1743" w:name="_Toc13417334"/>
      <w:bookmarkStart w:id="1744" w:name="_Ref23415458"/>
      <w:bookmarkStart w:id="1745" w:name="_Toc132997851"/>
      <w:r>
        <w:rPr>
          <w:lang w:val="en-US"/>
        </w:rPr>
        <w:lastRenderedPageBreak/>
        <w:t xml:space="preserve">Defining a </w:t>
      </w:r>
      <w:r w:rsidR="003B1ECF">
        <w:rPr>
          <w:lang w:val="en-US"/>
        </w:rPr>
        <w:t>threshold c.d.f.</w:t>
      </w:r>
      <w:r w:rsidR="00AE2DF7">
        <w:rPr>
          <w:lang w:val="en-US"/>
        </w:rPr>
        <w:t xml:space="preserve"> for a 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33BA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33BAC"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74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33BAC"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74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8" w:name="_Toc487275139"/>
      <w:bookmarkStart w:id="1749" w:name="_Toc487288026"/>
      <w:bookmarkStart w:id="1750" w:name="_Toc502253716"/>
      <w:bookmarkStart w:id="1751" w:name="_Toc493432954"/>
      <w:bookmarkStart w:id="1752" w:name="_Toc503638607"/>
      <w:bookmarkStart w:id="1753" w:name="_Toc512843339"/>
      <w:bookmarkStart w:id="1754" w:name="_Toc524598008"/>
      <w:bookmarkStart w:id="1755" w:name="_Toc527725277"/>
      <w:bookmarkStart w:id="1756" w:name="_Toc535843109"/>
      <w:bookmarkStart w:id="1757" w:name="_Toc20335622"/>
      <w:bookmarkStart w:id="1758" w:name="_Toc13417335"/>
      <w:bookmarkStart w:id="1759" w:name="_Toc132997852"/>
      <w:r>
        <w:rPr>
          <w:lang w:val="en-US"/>
        </w:rPr>
        <w:lastRenderedPageBreak/>
        <w:t>Running IK for a continuous variable</w:t>
      </w:r>
      <w:bookmarkEnd w:id="1748"/>
      <w:bookmarkEnd w:id="1749"/>
      <w:bookmarkEnd w:id="1750"/>
      <w:bookmarkEnd w:id="1751"/>
      <w:bookmarkEnd w:id="1752"/>
      <w:bookmarkEnd w:id="1753"/>
      <w:bookmarkEnd w:id="1754"/>
      <w:bookmarkEnd w:id="1755"/>
      <w:bookmarkEnd w:id="1756"/>
      <w:bookmarkEnd w:id="1757"/>
      <w:bookmarkEnd w:id="1758"/>
      <w:bookmarkEnd w:id="1759"/>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33BA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6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760"/>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33BAC"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33BA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6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761"/>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2" w:name="_Ref478906858"/>
      <w:bookmarkStart w:id="1763" w:name="_Toc487275140"/>
      <w:bookmarkStart w:id="1764" w:name="_Toc487288027"/>
      <w:bookmarkStart w:id="1765" w:name="_Toc502253717"/>
      <w:bookmarkStart w:id="1766" w:name="_Toc493432955"/>
      <w:bookmarkStart w:id="1767" w:name="_Toc503638608"/>
      <w:bookmarkStart w:id="1768" w:name="_Toc512843340"/>
      <w:bookmarkStart w:id="1769" w:name="_Toc524598009"/>
      <w:bookmarkStart w:id="1770" w:name="_Toc527725278"/>
      <w:bookmarkStart w:id="1771" w:name="_Toc535843110"/>
      <w:bookmarkStart w:id="1772" w:name="_Toc20335623"/>
      <w:bookmarkStart w:id="1773" w:name="_Toc13417336"/>
      <w:bookmarkStart w:id="1774" w:name="_Toc132997853"/>
      <w:r w:rsidRPr="00C57833">
        <w:rPr>
          <w:lang w:val="en-US"/>
        </w:rPr>
        <w:t>Post-processing the results</w:t>
      </w:r>
      <w:bookmarkEnd w:id="1762"/>
      <w:bookmarkEnd w:id="1763"/>
      <w:bookmarkEnd w:id="1764"/>
      <w:bookmarkEnd w:id="1765"/>
      <w:bookmarkEnd w:id="1766"/>
      <w:bookmarkEnd w:id="1767"/>
      <w:bookmarkEnd w:id="1768"/>
      <w:bookmarkEnd w:id="1769"/>
      <w:bookmarkEnd w:id="1770"/>
      <w:bookmarkEnd w:id="1771"/>
      <w:bookmarkEnd w:id="1772"/>
      <w:bookmarkEnd w:id="1773"/>
      <w:bookmarkEnd w:id="1774"/>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33BAC"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775"/>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33BAC">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6" w:name="_Toc487275141"/>
      <w:bookmarkStart w:id="1777" w:name="_Toc487288028"/>
      <w:bookmarkStart w:id="1778" w:name="_Toc502253718"/>
      <w:bookmarkStart w:id="1779" w:name="_Toc493432956"/>
      <w:bookmarkStart w:id="1780" w:name="_Toc503638609"/>
      <w:bookmarkStart w:id="1781" w:name="_Toc512843341"/>
      <w:bookmarkStart w:id="1782" w:name="_Toc524598010"/>
      <w:bookmarkStart w:id="1783" w:name="_Toc527725279"/>
      <w:bookmarkStart w:id="1784" w:name="_Toc535843111"/>
      <w:bookmarkStart w:id="1785" w:name="_Toc20335624"/>
      <w:bookmarkStart w:id="1786" w:name="_Toc13417337"/>
      <w:bookmarkStart w:id="1787" w:name="_Toc132997854"/>
      <w:r>
        <w:rPr>
          <w:lang w:val="en-US"/>
        </w:rPr>
        <w:t>Known issues</w:t>
      </w:r>
      <w:bookmarkEnd w:id="1776"/>
      <w:bookmarkEnd w:id="1777"/>
      <w:bookmarkEnd w:id="1778"/>
      <w:bookmarkEnd w:id="1779"/>
      <w:bookmarkEnd w:id="1780"/>
      <w:bookmarkEnd w:id="1781"/>
      <w:bookmarkEnd w:id="1782"/>
      <w:bookmarkEnd w:id="1783"/>
      <w:bookmarkEnd w:id="1784"/>
      <w:bookmarkEnd w:id="1785"/>
      <w:bookmarkEnd w:id="1786"/>
      <w:bookmarkEnd w:id="1787"/>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8" w:name="_Toc487275142"/>
      <w:bookmarkStart w:id="1789" w:name="_Toc487288029"/>
      <w:bookmarkStart w:id="1790" w:name="_Toc502253719"/>
      <w:bookmarkStart w:id="1791" w:name="_Toc493432957"/>
      <w:bookmarkStart w:id="1792" w:name="_Toc503638610"/>
      <w:bookmarkStart w:id="1793" w:name="_Toc512843342"/>
      <w:bookmarkStart w:id="1794" w:name="_Toc524598011"/>
      <w:bookmarkStart w:id="1795" w:name="_Ref525627983"/>
      <w:bookmarkStart w:id="1796" w:name="_Toc527725280"/>
      <w:bookmarkStart w:id="1797" w:name="_Toc535843112"/>
      <w:bookmarkStart w:id="1798" w:name="_Toc20335625"/>
      <w:bookmarkStart w:id="1799" w:name="_Toc13417338"/>
      <w:bookmarkStart w:id="1800" w:name="_Ref65774999"/>
      <w:bookmarkStart w:id="1801" w:name="_Ref66711971"/>
      <w:bookmarkStart w:id="1802" w:name="_Toc132997855"/>
      <w:r>
        <w:rPr>
          <w:lang w:val="en-US"/>
        </w:rPr>
        <w:t>IK for a categorical variable</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33BAC">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3" w:name="_Toc474158373"/>
      <w:bookmarkStart w:id="1804" w:name="_Toc487275143"/>
      <w:bookmarkStart w:id="1805" w:name="_Toc487288030"/>
      <w:bookmarkStart w:id="1806" w:name="_Toc502253720"/>
      <w:bookmarkStart w:id="1807" w:name="_Toc493432958"/>
      <w:bookmarkStart w:id="1808" w:name="_Toc503638611"/>
      <w:bookmarkStart w:id="1809" w:name="_Toc512843343"/>
      <w:bookmarkStart w:id="1810" w:name="_Toc524598012"/>
      <w:bookmarkStart w:id="1811" w:name="_Toc527725281"/>
      <w:bookmarkStart w:id="1812" w:name="_Toc535843113"/>
      <w:bookmarkStart w:id="1813" w:name="_Toc20335626"/>
      <w:bookmarkStart w:id="1814" w:name="_Toc13417339"/>
      <w:bookmarkStart w:id="1815" w:name="_Ref23415335"/>
      <w:bookmarkStart w:id="1816" w:name="_Ref48138815"/>
      <w:bookmarkStart w:id="1817" w:name="_Toc132997856"/>
      <w:r>
        <w:rPr>
          <w:lang w:val="en-US"/>
        </w:rPr>
        <w:t>Defining a class p.d.f. for a categorical variable</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33BAC"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33BAC">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1818"/>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33BA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33BAC"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1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1819"/>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20" w:name="_Toc474158374"/>
      <w:bookmarkStart w:id="1821" w:name="_Toc487275144"/>
      <w:bookmarkStart w:id="1822" w:name="_Toc487288031"/>
      <w:bookmarkStart w:id="1823" w:name="_Toc502253721"/>
      <w:bookmarkStart w:id="1824" w:name="_Toc493432959"/>
      <w:bookmarkStart w:id="1825" w:name="_Toc503638612"/>
      <w:bookmarkStart w:id="1826" w:name="_Toc512843344"/>
      <w:bookmarkStart w:id="1827" w:name="_Toc524598013"/>
      <w:bookmarkStart w:id="1828" w:name="_Toc527725282"/>
      <w:bookmarkStart w:id="1829" w:name="_Toc535843114"/>
      <w:bookmarkStart w:id="1830" w:name="_Toc20335627"/>
      <w:bookmarkStart w:id="1831" w:name="_Toc13417340"/>
      <w:bookmarkStart w:id="1832" w:name="_Toc132997857"/>
      <w:r>
        <w:rPr>
          <w:lang w:val="en-US"/>
        </w:rPr>
        <w:t>Running IK</w:t>
      </w:r>
      <w:r w:rsidR="00673EAE">
        <w:rPr>
          <w:lang w:val="en-US"/>
        </w:rPr>
        <w:t xml:space="preserve"> for a categori</w:t>
      </w:r>
      <w:r w:rsidR="0066620F">
        <w:rPr>
          <w:lang w:val="en-US"/>
        </w:rPr>
        <w:t>c</w:t>
      </w:r>
      <w:r w:rsidR="00673EAE">
        <w:rPr>
          <w:lang w:val="en-US"/>
        </w:rPr>
        <w:t>al variable</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33BAC">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33BAC"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33BA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1833"/>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33BAC"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183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5" w:name="_Toc487275145"/>
      <w:bookmarkStart w:id="1836" w:name="_Toc487288032"/>
      <w:bookmarkStart w:id="1837" w:name="_Toc502253722"/>
      <w:bookmarkStart w:id="1838" w:name="_Toc493432960"/>
      <w:bookmarkStart w:id="1839" w:name="_Toc503638613"/>
      <w:bookmarkStart w:id="1840" w:name="_Toc512843345"/>
      <w:bookmarkStart w:id="1841" w:name="_Toc524598014"/>
      <w:bookmarkStart w:id="1842" w:name="_Toc527725283"/>
      <w:bookmarkStart w:id="1843" w:name="_Toc535843115"/>
      <w:bookmarkStart w:id="1844" w:name="_Toc20335628"/>
      <w:bookmarkStart w:id="1845" w:name="_Toc13417341"/>
      <w:bookmarkStart w:id="1846" w:name="_Toc132997858"/>
      <w:r>
        <w:rPr>
          <w:lang w:val="en-US"/>
        </w:rPr>
        <w:t>Creating a maximum likelihood facies map</w:t>
      </w:r>
      <w:bookmarkEnd w:id="1835"/>
      <w:bookmarkEnd w:id="1836"/>
      <w:bookmarkEnd w:id="1837"/>
      <w:bookmarkEnd w:id="1838"/>
      <w:bookmarkEnd w:id="1839"/>
      <w:bookmarkEnd w:id="1840"/>
      <w:bookmarkEnd w:id="1841"/>
      <w:bookmarkEnd w:id="1842"/>
      <w:bookmarkEnd w:id="1843"/>
      <w:bookmarkEnd w:id="1844"/>
      <w:bookmarkEnd w:id="1845"/>
      <w:bookmarkEnd w:id="1846"/>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33BAC"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184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8" w:name="_Toc487275146"/>
      <w:bookmarkStart w:id="1849" w:name="_Toc487288033"/>
      <w:bookmarkStart w:id="1850" w:name="_Toc502253723"/>
      <w:bookmarkStart w:id="1851" w:name="_Toc493432961"/>
      <w:bookmarkStart w:id="1852" w:name="_Toc503638614"/>
      <w:bookmarkStart w:id="1853" w:name="_Toc512843346"/>
      <w:bookmarkStart w:id="1854" w:name="_Toc524598015"/>
      <w:bookmarkStart w:id="1855" w:name="_Toc527725284"/>
      <w:bookmarkStart w:id="1856" w:name="_Toc535843116"/>
      <w:bookmarkStart w:id="1857" w:name="_Toc20335629"/>
      <w:bookmarkStart w:id="1858" w:name="_Toc13417342"/>
      <w:bookmarkStart w:id="1859" w:name="_Toc132997859"/>
      <w:r>
        <w:rPr>
          <w:lang w:val="en-US"/>
        </w:rPr>
        <w:t>Known issues</w:t>
      </w:r>
      <w:bookmarkEnd w:id="1848"/>
      <w:bookmarkEnd w:id="1849"/>
      <w:bookmarkEnd w:id="1850"/>
      <w:bookmarkEnd w:id="1851"/>
      <w:bookmarkEnd w:id="1852"/>
      <w:bookmarkEnd w:id="1853"/>
      <w:bookmarkEnd w:id="1854"/>
      <w:bookmarkEnd w:id="1855"/>
      <w:bookmarkEnd w:id="1856"/>
      <w:bookmarkEnd w:id="1857"/>
      <w:bookmarkEnd w:id="1858"/>
      <w:bookmarkEnd w:id="1859"/>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0" w:name="_Toc487275147"/>
      <w:bookmarkStart w:id="1861" w:name="_Toc487288034"/>
      <w:bookmarkStart w:id="1862" w:name="_Toc502253724"/>
      <w:bookmarkStart w:id="1863" w:name="_Toc493432962"/>
      <w:bookmarkStart w:id="1864" w:name="_Toc503638615"/>
      <w:bookmarkStart w:id="1865" w:name="_Toc512843347"/>
      <w:bookmarkStart w:id="1866" w:name="_Toc524598016"/>
      <w:bookmarkStart w:id="1867" w:name="_Ref525890254"/>
      <w:bookmarkStart w:id="1868" w:name="_Ref526260289"/>
      <w:bookmarkStart w:id="1869" w:name="_Toc527725285"/>
      <w:bookmarkStart w:id="1870" w:name="_Toc535843117"/>
      <w:bookmarkStart w:id="1871" w:name="_Toc20335630"/>
      <w:bookmarkStart w:id="1872" w:name="_Toc13417343"/>
      <w:bookmarkStart w:id="1873"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1874"/>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18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6" w:name="_Toc487275148"/>
      <w:bookmarkStart w:id="1877" w:name="_Toc487288035"/>
      <w:bookmarkStart w:id="1878" w:name="_Toc502253725"/>
      <w:bookmarkStart w:id="1879" w:name="_Toc493432963"/>
      <w:bookmarkStart w:id="1880" w:name="_Toc503638616"/>
      <w:bookmarkStart w:id="1881" w:name="_Toc512843348"/>
      <w:bookmarkStart w:id="1882" w:name="_Toc524598017"/>
      <w:bookmarkStart w:id="1883" w:name="_Toc527725286"/>
      <w:bookmarkStart w:id="1884" w:name="_Toc535843118"/>
      <w:bookmarkStart w:id="1885" w:name="_Toc20335631"/>
      <w:bookmarkStart w:id="1886" w:name="_Toc13417344"/>
      <w:bookmarkStart w:id="1887" w:name="_Toc132997861"/>
      <w:r>
        <w:rPr>
          <w:lang w:val="en-US"/>
        </w:rPr>
        <w:t>Interpretation for categorical attributes</w:t>
      </w:r>
      <w:bookmarkEnd w:id="1876"/>
      <w:bookmarkEnd w:id="1877"/>
      <w:bookmarkEnd w:id="1878"/>
      <w:bookmarkEnd w:id="1879"/>
      <w:bookmarkEnd w:id="1880"/>
      <w:bookmarkEnd w:id="1881"/>
      <w:bookmarkEnd w:id="1882"/>
      <w:bookmarkEnd w:id="1883"/>
      <w:bookmarkEnd w:id="1884"/>
      <w:bookmarkEnd w:id="1885"/>
      <w:bookmarkEnd w:id="1886"/>
      <w:bookmarkEnd w:id="1887"/>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33BAC"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188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9" w:name="_Toc487275149"/>
      <w:bookmarkStart w:id="1890" w:name="_Toc487288036"/>
      <w:bookmarkStart w:id="1891" w:name="_Toc502253726"/>
      <w:bookmarkStart w:id="1892" w:name="_Toc493432964"/>
      <w:bookmarkStart w:id="1893" w:name="_Toc503638617"/>
      <w:bookmarkStart w:id="1894" w:name="_Toc512843349"/>
      <w:bookmarkStart w:id="1895" w:name="_Toc524598018"/>
      <w:bookmarkStart w:id="1896" w:name="_Toc527725287"/>
      <w:bookmarkStart w:id="1897" w:name="_Toc535843119"/>
      <w:bookmarkStart w:id="1898" w:name="_Toc20335632"/>
      <w:bookmarkStart w:id="1899" w:name="_Toc13417345"/>
      <w:bookmarkStart w:id="1900" w:name="_Toc132997862"/>
      <w:r>
        <w:rPr>
          <w:lang w:val="en-US"/>
        </w:rPr>
        <w:lastRenderedPageBreak/>
        <w:t xml:space="preserve">Interpretation for </w:t>
      </w:r>
      <w:r w:rsidR="008442A4">
        <w:rPr>
          <w:lang w:val="en-US"/>
        </w:rPr>
        <w:t>continuous</w:t>
      </w:r>
      <w:r>
        <w:rPr>
          <w:lang w:val="en-US"/>
        </w:rPr>
        <w:t xml:space="preserve"> attributes</w:t>
      </w:r>
      <w:bookmarkEnd w:id="1889"/>
      <w:bookmarkEnd w:id="1890"/>
      <w:bookmarkEnd w:id="1891"/>
      <w:bookmarkEnd w:id="1892"/>
      <w:bookmarkEnd w:id="1893"/>
      <w:bookmarkEnd w:id="1894"/>
      <w:bookmarkEnd w:id="1895"/>
      <w:bookmarkEnd w:id="1896"/>
      <w:bookmarkEnd w:id="1897"/>
      <w:bookmarkEnd w:id="1898"/>
      <w:bookmarkEnd w:id="1899"/>
      <w:bookmarkEnd w:id="1900"/>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1" w:name="_Toc487275150"/>
      <w:bookmarkStart w:id="1902" w:name="_Toc487288037"/>
      <w:bookmarkStart w:id="1903" w:name="_Toc502253727"/>
      <w:bookmarkStart w:id="1904" w:name="_Toc493432965"/>
      <w:bookmarkStart w:id="1905" w:name="_Toc503638618"/>
      <w:bookmarkStart w:id="1906" w:name="_Toc512843350"/>
      <w:bookmarkStart w:id="1907" w:name="_Toc524598019"/>
      <w:bookmarkStart w:id="1908" w:name="_Toc527725288"/>
      <w:bookmarkStart w:id="1909" w:name="_Toc535843120"/>
      <w:bookmarkStart w:id="1910" w:name="_Toc20335633"/>
      <w:bookmarkStart w:id="1911" w:name="_Toc13417346"/>
      <w:bookmarkStart w:id="1912" w:name="_Toc132997863"/>
      <w:r>
        <w:rPr>
          <w:lang w:val="en-US"/>
        </w:rPr>
        <w:t>Multiple secondary data</w:t>
      </w:r>
      <w:bookmarkEnd w:id="1901"/>
      <w:bookmarkEnd w:id="1902"/>
      <w:bookmarkEnd w:id="1903"/>
      <w:bookmarkEnd w:id="1904"/>
      <w:bookmarkEnd w:id="1905"/>
      <w:bookmarkEnd w:id="1906"/>
      <w:bookmarkEnd w:id="1907"/>
      <w:bookmarkEnd w:id="1908"/>
      <w:bookmarkEnd w:id="1909"/>
      <w:bookmarkEnd w:id="1910"/>
      <w:bookmarkEnd w:id="1911"/>
      <w:bookmarkEnd w:id="1912"/>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33BAC">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3" w:name="_Toc487275151"/>
      <w:bookmarkStart w:id="1914" w:name="_Toc487288038"/>
      <w:bookmarkStart w:id="1915" w:name="_Toc502253728"/>
      <w:bookmarkStart w:id="1916" w:name="_Toc493432966"/>
      <w:bookmarkStart w:id="1917" w:name="_Toc503638619"/>
      <w:bookmarkStart w:id="1918" w:name="_Toc512843351"/>
      <w:bookmarkStart w:id="1919" w:name="_Toc524598020"/>
      <w:bookmarkStart w:id="1920" w:name="_Toc527725289"/>
      <w:bookmarkStart w:id="1921" w:name="_Toc535843121"/>
      <w:bookmarkStart w:id="1922" w:name="_Toc20335634"/>
      <w:bookmarkStart w:id="1923" w:name="_Toc13417347"/>
      <w:bookmarkStart w:id="1924" w:name="_Toc132997864"/>
      <w:r>
        <w:rPr>
          <w:lang w:val="en-US"/>
        </w:rPr>
        <w:t>Known issues</w:t>
      </w:r>
      <w:bookmarkEnd w:id="1913"/>
      <w:bookmarkEnd w:id="1914"/>
      <w:bookmarkEnd w:id="1915"/>
      <w:bookmarkEnd w:id="1916"/>
      <w:bookmarkEnd w:id="1917"/>
      <w:bookmarkEnd w:id="1918"/>
      <w:bookmarkEnd w:id="1919"/>
      <w:bookmarkEnd w:id="1920"/>
      <w:bookmarkEnd w:id="1921"/>
      <w:bookmarkEnd w:id="1922"/>
      <w:bookmarkEnd w:id="1923"/>
      <w:bookmarkEnd w:id="1924"/>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5" w:name="_Toc474158375"/>
      <w:bookmarkStart w:id="1926" w:name="_Toc487275152"/>
      <w:bookmarkStart w:id="1927" w:name="_Toc487288039"/>
      <w:bookmarkStart w:id="1928" w:name="_Toc502253729"/>
      <w:bookmarkStart w:id="1929" w:name="_Toc493432967"/>
      <w:bookmarkStart w:id="1930" w:name="_Toc503638620"/>
      <w:bookmarkStart w:id="1931" w:name="_Toc512843352"/>
      <w:bookmarkStart w:id="1932" w:name="_Toc524598021"/>
      <w:bookmarkStart w:id="1933" w:name="_Toc527725290"/>
      <w:bookmarkStart w:id="1934" w:name="_Toc535843122"/>
      <w:bookmarkStart w:id="1935" w:name="_Toc20335635"/>
      <w:bookmarkStart w:id="1936" w:name="_Toc13417348"/>
      <w:bookmarkStart w:id="1937" w:name="_Toc132997865"/>
      <w:r>
        <w:rPr>
          <w:lang w:val="en-US"/>
        </w:rPr>
        <w:t>Cokriging</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8" w:name="_Toc474158376"/>
      <w:bookmarkStart w:id="1939" w:name="_Toc487275153"/>
      <w:bookmarkStart w:id="1940" w:name="_Toc487288040"/>
      <w:bookmarkStart w:id="1941" w:name="_Toc502253730"/>
      <w:bookmarkStart w:id="1942" w:name="_Toc493432968"/>
      <w:bookmarkStart w:id="1943" w:name="_Toc503638621"/>
      <w:bookmarkStart w:id="1944" w:name="_Toc512843353"/>
      <w:bookmarkStart w:id="1945" w:name="_Toc524598022"/>
      <w:bookmarkStart w:id="1946" w:name="_Toc527725291"/>
      <w:bookmarkStart w:id="1947" w:name="_Toc535843123"/>
      <w:bookmarkStart w:id="1948" w:name="_Toc20335636"/>
      <w:bookmarkStart w:id="1949" w:name="_Toc13417349"/>
      <w:bookmarkStart w:id="1950" w:name="_Toc132997866"/>
      <w:r>
        <w:rPr>
          <w:lang w:val="en-US"/>
        </w:rPr>
        <w:t>Cokriging variography</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1" w:name="_Toc487275154"/>
      <w:bookmarkStart w:id="1952" w:name="_Toc487288041"/>
      <w:bookmarkStart w:id="1953" w:name="_Toc502253731"/>
      <w:bookmarkStart w:id="1954" w:name="_Toc493432969"/>
      <w:bookmarkStart w:id="1955" w:name="_Toc503638622"/>
      <w:bookmarkStart w:id="1956" w:name="_Toc512843354"/>
      <w:bookmarkStart w:id="1957" w:name="_Toc524598023"/>
      <w:bookmarkStart w:id="1958" w:name="_Toc527725292"/>
      <w:bookmarkStart w:id="1959" w:name="_Toc535843124"/>
      <w:bookmarkStart w:id="1960" w:name="_Toc20335637"/>
      <w:bookmarkStart w:id="1961" w:name="_Toc13417350"/>
      <w:bookmarkStart w:id="1962" w:name="_Toc132997867"/>
      <w:r w:rsidRPr="00347C3F">
        <w:rPr>
          <w:lang w:val="en-US"/>
        </w:rPr>
        <w:t>The Linear Model of Coregionalization (LMC)</w:t>
      </w:r>
      <w:bookmarkEnd w:id="1951"/>
      <w:bookmarkEnd w:id="1952"/>
      <w:bookmarkEnd w:id="1953"/>
      <w:bookmarkEnd w:id="1954"/>
      <w:bookmarkEnd w:id="1955"/>
      <w:bookmarkEnd w:id="1956"/>
      <w:bookmarkEnd w:id="1957"/>
      <w:bookmarkEnd w:id="1958"/>
      <w:bookmarkEnd w:id="1959"/>
      <w:bookmarkEnd w:id="1960"/>
      <w:bookmarkEnd w:id="1961"/>
      <w:bookmarkEnd w:id="1962"/>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33BAC" w:rsidRPr="00A33BAC">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1963" w:name="_Toc503638623"/>
      <w:bookmarkStart w:id="1964" w:name="_Toc512843355"/>
      <w:bookmarkStart w:id="1965" w:name="_Toc524598024"/>
      <w:bookmarkStart w:id="1966" w:name="_Toc527725293"/>
      <w:bookmarkStart w:id="1967" w:name="_Toc535843125"/>
      <w:bookmarkStart w:id="1968" w:name="_Toc20335638"/>
      <w:bookmarkStart w:id="1969" w:name="_Toc13417351"/>
      <w:bookmarkStart w:id="1970" w:name="_Toc132997868"/>
      <w:bookmarkStart w:id="1971" w:name="_Toc487275155"/>
      <w:bookmarkStart w:id="1972" w:name="_Toc487288042"/>
      <w:bookmarkStart w:id="1973" w:name="_Toc502253732"/>
      <w:r>
        <w:rPr>
          <w:lang w:val="en-US"/>
        </w:rPr>
        <w:t xml:space="preserve">Deciding between Full </w:t>
      </w:r>
      <w:r w:rsidR="000B5E77">
        <w:rPr>
          <w:lang w:val="en-US"/>
        </w:rPr>
        <w:t>Cokriging</w:t>
      </w:r>
      <w:r>
        <w:rPr>
          <w:lang w:val="en-US"/>
        </w:rPr>
        <w:t>, MM1 and MM2</w:t>
      </w:r>
      <w:bookmarkEnd w:id="1963"/>
      <w:bookmarkEnd w:id="1964"/>
      <w:bookmarkEnd w:id="1965"/>
      <w:bookmarkEnd w:id="1966"/>
      <w:bookmarkEnd w:id="1967"/>
      <w:bookmarkEnd w:id="1968"/>
      <w:bookmarkEnd w:id="1969"/>
      <w:bookmarkEnd w:id="1970"/>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33BAC">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33BA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33BAC"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4" w:name="_Ref502480110"/>
      <w:bookmarkStart w:id="19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19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5"/>
    </w:p>
    <w:p w14:paraId="46FB3D7D" w14:textId="77777777" w:rsidR="000B5E77" w:rsidRDefault="00585960" w:rsidP="000B5E77">
      <w:pPr>
        <w:pStyle w:val="Ttulo3"/>
        <w:rPr>
          <w:lang w:val="en-US"/>
        </w:rPr>
      </w:pPr>
      <w:bookmarkStart w:id="1976" w:name="_Toc493432970"/>
      <w:bookmarkStart w:id="1977" w:name="_Ref502476449"/>
      <w:bookmarkStart w:id="1978" w:name="_Ref502477404"/>
      <w:bookmarkStart w:id="1979" w:name="_Ref502762387"/>
      <w:bookmarkStart w:id="1980" w:name="_Ref502772873"/>
      <w:bookmarkStart w:id="1981" w:name="_Ref502772880"/>
      <w:bookmarkStart w:id="1982" w:name="_Toc503638624"/>
      <w:bookmarkStart w:id="1983" w:name="_Toc512843356"/>
      <w:bookmarkStart w:id="1984" w:name="_Toc524598025"/>
      <w:bookmarkStart w:id="1985" w:name="_Toc527725294"/>
      <w:bookmarkStart w:id="1986" w:name="_Toc535843126"/>
      <w:bookmarkStart w:id="1987" w:name="_Toc20335639"/>
      <w:bookmarkStart w:id="1988" w:name="_Toc13417352"/>
      <w:bookmarkStart w:id="1989" w:name="_Toc132997869"/>
      <w:r>
        <w:rPr>
          <w:lang w:val="en-US"/>
        </w:rPr>
        <w:t>Full c</w:t>
      </w:r>
      <w:r w:rsidR="000B5E77">
        <w:rPr>
          <w:lang w:val="en-US"/>
        </w:rPr>
        <w:t xml:space="preserve">okriging with </w:t>
      </w:r>
      <w:r w:rsidR="000B5E77" w:rsidRPr="000B5E77">
        <w:rPr>
          <w:rStyle w:val="SourceCodeChar"/>
        </w:rPr>
        <w:t>cokb3d</w:t>
      </w:r>
      <w:bookmarkEnd w:id="1971"/>
      <w:bookmarkEnd w:id="1972"/>
      <w:bookmarkEnd w:id="1973"/>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33BAC">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9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199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1" w:name="_Ref502477953"/>
      <w:bookmarkStart w:id="1992" w:name="_Toc503638625"/>
      <w:bookmarkStart w:id="1993" w:name="_Toc512843357"/>
      <w:bookmarkStart w:id="1994" w:name="_Toc524598026"/>
      <w:bookmarkStart w:id="1995" w:name="_Toc527725295"/>
      <w:bookmarkStart w:id="1996" w:name="_Toc535843127"/>
      <w:bookmarkStart w:id="1997" w:name="_Toc20335640"/>
      <w:bookmarkStart w:id="1998" w:name="_Toc13417353"/>
      <w:bookmarkStart w:id="1999" w:name="_Toc132997870"/>
      <w:bookmarkStart w:id="200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1"/>
      <w:bookmarkEnd w:id="1992"/>
      <w:bookmarkEnd w:id="1993"/>
      <w:bookmarkEnd w:id="1994"/>
      <w:bookmarkEnd w:id="1995"/>
      <w:bookmarkEnd w:id="1996"/>
      <w:bookmarkEnd w:id="1997"/>
      <w:bookmarkEnd w:id="1998"/>
      <w:bookmarkEnd w:id="1999"/>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33BA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33BAC" w:rsidRPr="00A33BAC">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33BA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33BAC" w:rsidRPr="00A33BAC">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200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00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33BAC" w:rsidRPr="00A33BAC">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00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33BAC" w:rsidRPr="00A33BAC">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00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33BAC">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4" w:name="_Toc503638626"/>
      <w:bookmarkStart w:id="2005" w:name="_Toc512843358"/>
      <w:bookmarkStart w:id="2006" w:name="_Toc524598027"/>
      <w:bookmarkStart w:id="2007" w:name="_Toc527725296"/>
      <w:bookmarkStart w:id="2008" w:name="_Toc535843128"/>
      <w:bookmarkStart w:id="2009" w:name="_Toc20335641"/>
      <w:bookmarkStart w:id="2010" w:name="_Toc13417354"/>
      <w:bookmarkStart w:id="2011" w:name="_Toc132997871"/>
      <w:r>
        <w:rPr>
          <w:lang w:val="en-US"/>
        </w:rPr>
        <w:t xml:space="preserve">Issues with </w:t>
      </w:r>
      <w:r w:rsidRPr="006C6AE3">
        <w:rPr>
          <w:rStyle w:val="SourceCodeChar"/>
        </w:rPr>
        <w:t>newcokb3d</w:t>
      </w:r>
      <w:bookmarkEnd w:id="2004"/>
      <w:bookmarkEnd w:id="2005"/>
      <w:bookmarkEnd w:id="2006"/>
      <w:bookmarkEnd w:id="2007"/>
      <w:bookmarkEnd w:id="2008"/>
      <w:bookmarkEnd w:id="2009"/>
      <w:bookmarkEnd w:id="2010"/>
      <w:bookmarkEnd w:id="2011"/>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2" w:name="_Toc493432971"/>
      <w:bookmarkStart w:id="2013" w:name="_Toc503638627"/>
      <w:bookmarkStart w:id="2014" w:name="_Ref506391392"/>
      <w:bookmarkStart w:id="2015" w:name="_Toc512843359"/>
      <w:bookmarkStart w:id="2016" w:name="_Toc524598028"/>
      <w:bookmarkStart w:id="2017" w:name="_Toc527725297"/>
      <w:bookmarkStart w:id="2018" w:name="_Toc535843129"/>
      <w:bookmarkStart w:id="2019" w:name="_Toc20335642"/>
      <w:bookmarkStart w:id="2020" w:name="_Toc13417355"/>
      <w:bookmarkStart w:id="2021" w:name="_Ref110429888"/>
      <w:bookmarkStart w:id="2022" w:name="_Toc132997872"/>
      <w:r>
        <w:rPr>
          <w:lang w:val="en-US"/>
        </w:rPr>
        <w:t>Estimation of unvalued cells</w:t>
      </w:r>
      <w:r w:rsidR="000D7E54">
        <w:rPr>
          <w:lang w:val="en-US"/>
        </w:rPr>
        <w:t xml:space="preserve"> of a grid (NDV estimation)</w:t>
      </w:r>
      <w:bookmarkEnd w:id="2000"/>
      <w:bookmarkEnd w:id="2012"/>
      <w:bookmarkEnd w:id="2013"/>
      <w:bookmarkEnd w:id="2014"/>
      <w:bookmarkEnd w:id="2015"/>
      <w:bookmarkEnd w:id="2016"/>
      <w:bookmarkEnd w:id="2017"/>
      <w:bookmarkEnd w:id="2018"/>
      <w:bookmarkEnd w:id="2019"/>
      <w:bookmarkEnd w:id="2020"/>
      <w:bookmarkEnd w:id="2021"/>
      <w:bookmarkEnd w:id="2022"/>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33BA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33BA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3" w:name="_Toc132997873"/>
      <w:r>
        <w:rPr>
          <w:lang w:val="en-US"/>
        </w:rPr>
        <w:lastRenderedPageBreak/>
        <w:t>With kriging</w:t>
      </w:r>
      <w:bookmarkEnd w:id="2023"/>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A33BAC"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024"/>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33BAC">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5" w:name="_Toc132997874"/>
      <w:r>
        <w:rPr>
          <w:lang w:val="en-US"/>
        </w:rPr>
        <w:t>With Shepard’s method</w:t>
      </w:r>
      <w:bookmarkEnd w:id="2025"/>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6" w:name="_Toc132997875"/>
      <w:r>
        <w:rPr>
          <w:lang w:val="en-US"/>
        </w:rPr>
        <w:t>With thin plate spline</w:t>
      </w:r>
      <w:bookmarkEnd w:id="202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7" w:name="_Toc474158377"/>
      <w:bookmarkStart w:id="2028" w:name="_Toc487275156"/>
      <w:bookmarkStart w:id="2029" w:name="_Toc487288043"/>
      <w:bookmarkStart w:id="2030" w:name="_Toc502253734"/>
      <w:bookmarkStart w:id="2031" w:name="_Toc493432972"/>
      <w:bookmarkStart w:id="2032" w:name="_Toc503638628"/>
      <w:bookmarkStart w:id="2033" w:name="_Toc512843360"/>
      <w:bookmarkStart w:id="2034" w:name="_Toc524598029"/>
      <w:bookmarkStart w:id="2035" w:name="_Toc527725298"/>
      <w:bookmarkStart w:id="2036" w:name="_Toc535843130"/>
      <w:bookmarkStart w:id="2037" w:name="_Toc20335643"/>
      <w:bookmarkStart w:id="2038" w:name="_Toc13417356"/>
      <w:bookmarkStart w:id="2039"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0" w:name="_Ref466988920"/>
      <w:bookmarkStart w:id="2041" w:name="_Toc474158378"/>
      <w:bookmarkStart w:id="2042" w:name="_Toc487275157"/>
      <w:bookmarkStart w:id="2043"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4" w:name="_Toc502253735"/>
      <w:bookmarkStart w:id="2045" w:name="_Toc503638629"/>
      <w:bookmarkStart w:id="2046" w:name="_Toc512843361"/>
      <w:bookmarkStart w:id="2047" w:name="_Toc524598030"/>
      <w:bookmarkStart w:id="2048" w:name="_Toc527725299"/>
      <w:bookmarkStart w:id="2049" w:name="_Toc535843131"/>
      <w:bookmarkStart w:id="2050" w:name="_Toc20335644"/>
      <w:bookmarkStart w:id="2051" w:name="_Toc13417357"/>
      <w:bookmarkStart w:id="2052" w:name="_Toc132997877"/>
      <w:r>
        <w:rPr>
          <w:lang w:val="en-US"/>
        </w:rPr>
        <w:t>Regression with CART</w:t>
      </w:r>
      <w:bookmarkEnd w:id="2044"/>
      <w:bookmarkEnd w:id="2045"/>
      <w:bookmarkEnd w:id="2046"/>
      <w:bookmarkEnd w:id="2047"/>
      <w:bookmarkEnd w:id="2048"/>
      <w:bookmarkEnd w:id="2049"/>
      <w:bookmarkEnd w:id="2050"/>
      <w:bookmarkEnd w:id="2051"/>
      <w:bookmarkEnd w:id="2052"/>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33BAC">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3" w:name="_Toc502253736"/>
      <w:bookmarkStart w:id="2054" w:name="_Toc503638630"/>
      <w:bookmarkStart w:id="2055" w:name="_Toc512843362"/>
      <w:bookmarkStart w:id="2056" w:name="_Toc524598031"/>
      <w:bookmarkStart w:id="2057" w:name="_Toc527725300"/>
      <w:bookmarkStart w:id="2058" w:name="_Toc535843132"/>
      <w:bookmarkStart w:id="2059" w:name="_Toc20335645"/>
      <w:bookmarkStart w:id="2060" w:name="_Toc13417358"/>
      <w:bookmarkStart w:id="2061" w:name="_Toc132997878"/>
      <w:r>
        <w:rPr>
          <w:lang w:val="en-US"/>
        </w:rPr>
        <w:t xml:space="preserve">Regression with </w:t>
      </w:r>
      <w:r w:rsidR="00CD71D1">
        <w:rPr>
          <w:lang w:val="en-US"/>
        </w:rPr>
        <w:t>Random Forest (RF)</w:t>
      </w:r>
      <w:bookmarkEnd w:id="2053"/>
      <w:bookmarkEnd w:id="2054"/>
      <w:bookmarkEnd w:id="2055"/>
      <w:bookmarkEnd w:id="2056"/>
      <w:bookmarkEnd w:id="2057"/>
      <w:bookmarkEnd w:id="2058"/>
      <w:bookmarkEnd w:id="2059"/>
      <w:bookmarkEnd w:id="2060"/>
      <w:bookmarkEnd w:id="2061"/>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33BAC">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33BA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33BAC">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2" w:name="_Ref524529159"/>
      <w:bookmarkStart w:id="2063" w:name="_Toc524598032"/>
      <w:bookmarkStart w:id="2064" w:name="_Toc527725301"/>
      <w:bookmarkStart w:id="2065" w:name="_Toc535843133"/>
      <w:bookmarkStart w:id="2066" w:name="_Toc20335646"/>
      <w:bookmarkStart w:id="2067" w:name="_Toc13417359"/>
      <w:bookmarkStart w:id="2068" w:name="_Toc132997879"/>
      <w:r>
        <w:rPr>
          <w:lang w:val="en-US"/>
        </w:rPr>
        <w:t>Factorial Kriging: filtering variographic structures</w:t>
      </w:r>
      <w:bookmarkEnd w:id="2062"/>
      <w:bookmarkEnd w:id="2063"/>
      <w:bookmarkEnd w:id="2064"/>
      <w:bookmarkEnd w:id="2065"/>
      <w:bookmarkEnd w:id="2066"/>
      <w:bookmarkEnd w:id="2067"/>
      <w:bookmarkEnd w:id="2068"/>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33BAC"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6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069"/>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33BAC"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33BAC">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7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070"/>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33BAC"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33BA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7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07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33BAC">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2" w:name="_Ref524500939"/>
      <w:bookmarkStart w:id="2073" w:name="_Toc524598033"/>
      <w:bookmarkStart w:id="2074" w:name="_Toc527725302"/>
      <w:bookmarkStart w:id="2075" w:name="_Toc535843134"/>
      <w:bookmarkStart w:id="2076" w:name="_Toc20335647"/>
      <w:bookmarkStart w:id="2077" w:name="_Toc13417360"/>
      <w:bookmarkStart w:id="2078" w:name="_Toc132997880"/>
      <w:r>
        <w:rPr>
          <w:lang w:val="en-US"/>
        </w:rPr>
        <w:t>Choosing a minimum distance between samples</w:t>
      </w:r>
      <w:bookmarkEnd w:id="2072"/>
      <w:bookmarkEnd w:id="2073"/>
      <w:bookmarkEnd w:id="2074"/>
      <w:bookmarkEnd w:id="2075"/>
      <w:bookmarkEnd w:id="2076"/>
      <w:bookmarkEnd w:id="2077"/>
      <w:bookmarkEnd w:id="2078"/>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33BAC"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7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07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0" w:name="_Toc502253737"/>
      <w:bookmarkStart w:id="2081" w:name="_Toc493432973"/>
      <w:bookmarkStart w:id="2082" w:name="_Toc503638631"/>
      <w:bookmarkStart w:id="2083" w:name="_Toc512843363"/>
      <w:bookmarkStart w:id="2084" w:name="_Ref521757821"/>
      <w:bookmarkStart w:id="2085" w:name="_Toc524598034"/>
      <w:bookmarkStart w:id="2086" w:name="_Toc527725303"/>
      <w:bookmarkStart w:id="2087" w:name="_Toc535843135"/>
      <w:bookmarkStart w:id="2088" w:name="_Toc20335648"/>
      <w:bookmarkStart w:id="2089" w:name="_Toc13417361"/>
      <w:bookmarkStart w:id="2090" w:name="_Toc132997881"/>
      <w:r>
        <w:rPr>
          <w:lang w:val="en-US"/>
        </w:rPr>
        <w:t>Simulation</w:t>
      </w:r>
      <w:bookmarkEnd w:id="2040"/>
      <w:bookmarkEnd w:id="2041"/>
      <w:bookmarkEnd w:id="2042"/>
      <w:bookmarkEnd w:id="2043"/>
      <w:bookmarkEnd w:id="2080"/>
      <w:bookmarkEnd w:id="2081"/>
      <w:bookmarkEnd w:id="2082"/>
      <w:bookmarkEnd w:id="2083"/>
      <w:bookmarkEnd w:id="2084"/>
      <w:bookmarkEnd w:id="2085"/>
      <w:bookmarkEnd w:id="2086"/>
      <w:bookmarkEnd w:id="2087"/>
      <w:bookmarkEnd w:id="2088"/>
      <w:bookmarkEnd w:id="2089"/>
      <w:bookmarkEnd w:id="2090"/>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91" w:name="_Toc502253738"/>
      <w:bookmarkStart w:id="2092" w:name="_Toc503638632"/>
      <w:bookmarkStart w:id="2093" w:name="_Toc512843364"/>
      <w:bookmarkStart w:id="2094" w:name="_Toc524598035"/>
      <w:bookmarkStart w:id="2095" w:name="_Ref525638384"/>
      <w:bookmarkStart w:id="2096" w:name="_Toc527725304"/>
      <w:bookmarkStart w:id="2097" w:name="_Toc535843136"/>
      <w:bookmarkStart w:id="2098" w:name="_Toc20335649"/>
      <w:bookmarkStart w:id="2099" w:name="_Toc13417362"/>
      <w:bookmarkStart w:id="2100" w:name="_Ref65774905"/>
      <w:bookmarkStart w:id="2101" w:name="_Toc132997882"/>
      <w:r>
        <w:rPr>
          <w:lang w:val="en-US"/>
        </w:rPr>
        <w:t>Sequential Gaussian Simulation</w:t>
      </w:r>
      <w:r w:rsidR="00F42043">
        <w:rPr>
          <w:lang w:val="en-US"/>
        </w:rPr>
        <w:t xml:space="preserve"> (SGSIM)</w:t>
      </w:r>
      <w:bookmarkEnd w:id="2091"/>
      <w:bookmarkEnd w:id="2092"/>
      <w:bookmarkEnd w:id="2093"/>
      <w:bookmarkEnd w:id="2094"/>
      <w:bookmarkEnd w:id="2095"/>
      <w:bookmarkEnd w:id="2096"/>
      <w:bookmarkEnd w:id="2097"/>
      <w:bookmarkEnd w:id="2098"/>
      <w:bookmarkEnd w:id="2099"/>
      <w:bookmarkEnd w:id="2100"/>
      <w:bookmarkEnd w:id="2101"/>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33BA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33BA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33BAC" w:rsidRPr="00A33BAC">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33BAC">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33BA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33BAC">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33BA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102"/>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3" w:name="_Toc502253739"/>
      <w:bookmarkStart w:id="2104" w:name="_Toc503638633"/>
      <w:bookmarkStart w:id="2105" w:name="_Toc512843365"/>
      <w:bookmarkStart w:id="2106" w:name="_Toc524598036"/>
      <w:bookmarkStart w:id="2107" w:name="_Ref525629570"/>
      <w:bookmarkStart w:id="2108" w:name="_Toc527725305"/>
      <w:bookmarkStart w:id="2109" w:name="_Toc535843137"/>
      <w:bookmarkStart w:id="2110" w:name="_Toc20335650"/>
      <w:bookmarkStart w:id="2111" w:name="_Toc13417363"/>
      <w:bookmarkStart w:id="2112" w:name="_Toc132997883"/>
      <w:r>
        <w:rPr>
          <w:lang w:val="en-US"/>
        </w:rPr>
        <w:t>Validating the simulation</w:t>
      </w:r>
      <w:bookmarkEnd w:id="2103"/>
      <w:bookmarkEnd w:id="2104"/>
      <w:bookmarkEnd w:id="2105"/>
      <w:bookmarkEnd w:id="2106"/>
      <w:bookmarkEnd w:id="2107"/>
      <w:bookmarkEnd w:id="2108"/>
      <w:bookmarkEnd w:id="2109"/>
      <w:bookmarkEnd w:id="2110"/>
      <w:bookmarkEnd w:id="2111"/>
      <w:bookmarkEnd w:id="2112"/>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33BAC" w:rsidRPr="00A33BAC">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33BAC" w:rsidRPr="00A33BAC">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33BA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1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11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5" w:name="_Toc502253740"/>
      <w:bookmarkStart w:id="2116" w:name="_Toc503638634"/>
      <w:bookmarkStart w:id="2117" w:name="_Toc512843366"/>
      <w:bookmarkStart w:id="2118" w:name="_Toc524598037"/>
      <w:bookmarkStart w:id="2119" w:name="_Ref525629572"/>
      <w:bookmarkStart w:id="2120" w:name="_Toc527725306"/>
      <w:bookmarkStart w:id="2121" w:name="_Toc535843138"/>
      <w:bookmarkStart w:id="2122" w:name="_Toc20335651"/>
      <w:bookmarkStart w:id="2123" w:name="_Toc13417364"/>
      <w:bookmarkStart w:id="2124" w:name="_Toc132997884"/>
      <w:r w:rsidRPr="00C00469">
        <w:rPr>
          <w:lang w:val="en-US"/>
        </w:rPr>
        <w:t>Assessing</w:t>
      </w:r>
      <w:r>
        <w:t xml:space="preserve"> </w:t>
      </w:r>
      <w:r w:rsidRPr="00C00469">
        <w:rPr>
          <w:lang w:val="en-US"/>
        </w:rPr>
        <w:t>uncertainty</w:t>
      </w:r>
      <w:bookmarkEnd w:id="2115"/>
      <w:bookmarkEnd w:id="2116"/>
      <w:bookmarkEnd w:id="2117"/>
      <w:bookmarkEnd w:id="2118"/>
      <w:bookmarkEnd w:id="2119"/>
      <w:bookmarkEnd w:id="2120"/>
      <w:bookmarkEnd w:id="2121"/>
      <w:bookmarkEnd w:id="2122"/>
      <w:bookmarkEnd w:id="2123"/>
      <w:bookmarkEnd w:id="212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5" w:name="_Toc535843139"/>
      <w:bookmarkStart w:id="2126" w:name="_Toc20335652"/>
      <w:bookmarkStart w:id="2127" w:name="_Toc13417365"/>
      <w:bookmarkStart w:id="2128" w:name="_Ref65775058"/>
      <w:bookmarkStart w:id="2129" w:name="_Ref66711838"/>
      <w:bookmarkStart w:id="2130" w:name="_Toc132997885"/>
      <w:r>
        <w:rPr>
          <w:lang w:val="en-US"/>
        </w:rPr>
        <w:t>Sequential Indicator Simulation (SISIM)</w:t>
      </w:r>
      <w:bookmarkEnd w:id="2125"/>
      <w:bookmarkEnd w:id="2126"/>
      <w:bookmarkEnd w:id="2127"/>
      <w:bookmarkEnd w:id="2128"/>
      <w:bookmarkEnd w:id="2129"/>
      <w:bookmarkEnd w:id="2130"/>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33BA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33BA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31" w:name="_Toc535843140"/>
      <w:bookmarkStart w:id="2132" w:name="_Toc20335653"/>
      <w:bookmarkStart w:id="2133" w:name="_Toc13417366"/>
      <w:bookmarkStart w:id="2134" w:name="_Toc132997886"/>
      <w:r>
        <w:rPr>
          <w:lang w:val="en-US"/>
        </w:rPr>
        <w:t>Choosing a SISIM routine</w:t>
      </w:r>
      <w:bookmarkEnd w:id="2131"/>
      <w:bookmarkEnd w:id="2132"/>
      <w:bookmarkEnd w:id="2133"/>
      <w:bookmarkEnd w:id="2134"/>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33BAC">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5" w:name="_Ref525895513"/>
      <w:bookmarkStart w:id="2136" w:name="_Toc535843141"/>
      <w:bookmarkStart w:id="2137" w:name="_Toc20335654"/>
      <w:bookmarkStart w:id="2138" w:name="_Toc13417367"/>
      <w:bookmarkStart w:id="2139" w:name="_Toc132997887"/>
      <w:r>
        <w:rPr>
          <w:lang w:val="en-US"/>
        </w:rPr>
        <w:t>SISIM</w:t>
      </w:r>
      <w:bookmarkEnd w:id="2135"/>
      <w:r>
        <w:rPr>
          <w:lang w:val="en-US"/>
        </w:rPr>
        <w:t xml:space="preserve"> with the </w:t>
      </w:r>
      <w:r w:rsidRPr="00B6328B">
        <w:rPr>
          <w:rStyle w:val="SourceCodeChar"/>
        </w:rPr>
        <w:t>sisim</w:t>
      </w:r>
      <w:r w:rsidRPr="00FE1BCB">
        <w:rPr>
          <w:lang w:val="en-US"/>
        </w:rPr>
        <w:t xml:space="preserve"> routine</w:t>
      </w:r>
      <w:bookmarkEnd w:id="2136"/>
      <w:bookmarkEnd w:id="2137"/>
      <w:bookmarkEnd w:id="2138"/>
      <w:bookmarkEnd w:id="2139"/>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33BAC"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33BAC"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33BAC"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33BAC"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33BAC">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33BAC">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33BAC">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1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1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33BAC"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142"/>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33BAC"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143"/>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4" w:name="_Toc535843142"/>
      <w:bookmarkStart w:id="2145" w:name="_Toc20335655"/>
      <w:bookmarkStart w:id="2146" w:name="_Toc13417368"/>
      <w:bookmarkStart w:id="2147" w:name="_Toc132997888"/>
      <w:r>
        <w:rPr>
          <w:lang w:val="en-US"/>
        </w:rPr>
        <w:t xml:space="preserve">SISIM with the </w:t>
      </w:r>
      <w:r w:rsidRPr="00C0533B">
        <w:rPr>
          <w:rStyle w:val="SourceCodeChar"/>
        </w:rPr>
        <w:t>sisim_gs</w:t>
      </w:r>
      <w:r>
        <w:rPr>
          <w:lang w:val="en-US"/>
        </w:rPr>
        <w:t xml:space="preserve"> routine</w:t>
      </w:r>
      <w:bookmarkEnd w:id="2144"/>
      <w:bookmarkEnd w:id="2145"/>
      <w:bookmarkEnd w:id="2146"/>
      <w:bookmarkEnd w:id="2147"/>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A33BAC"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8" w:name="_Ref526239525"/>
      <w:bookmarkStart w:id="214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148"/>
      <w:bookmarkEnd w:id="214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0" w:name="_Toc535843143"/>
      <w:bookmarkStart w:id="2151" w:name="_Toc20335656"/>
      <w:bookmarkStart w:id="2152" w:name="_Toc13417369"/>
      <w:bookmarkStart w:id="2153" w:name="_Toc132997889"/>
      <w:r>
        <w:rPr>
          <w:lang w:val="en-US"/>
        </w:rPr>
        <w:t xml:space="preserve">SISIM with the </w:t>
      </w:r>
      <w:r w:rsidRPr="00FE1BCB">
        <w:rPr>
          <w:rStyle w:val="SourceCodeChar"/>
        </w:rPr>
        <w:t>sisim_lm</w:t>
      </w:r>
      <w:r>
        <w:rPr>
          <w:lang w:val="en-US"/>
        </w:rPr>
        <w:t xml:space="preserve"> routine</w:t>
      </w:r>
      <w:bookmarkEnd w:id="2150"/>
      <w:bookmarkEnd w:id="2151"/>
      <w:bookmarkEnd w:id="2152"/>
      <w:bookmarkEnd w:id="2153"/>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33BA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33BAC">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33BAC"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33BAC"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4" w:name="_Ref526260684"/>
      <w:bookmarkStart w:id="215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154"/>
      <w:bookmarkEnd w:id="215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15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7" w:name="_Toc535843144"/>
      <w:bookmarkStart w:id="2158" w:name="_Toc20335657"/>
      <w:bookmarkStart w:id="2159" w:name="_Toc13417370"/>
      <w:bookmarkStart w:id="2160" w:name="_Toc132997890"/>
      <w:r>
        <w:rPr>
          <w:lang w:val="en-US"/>
        </w:rPr>
        <w:t>Validating the simulation</w:t>
      </w:r>
      <w:bookmarkEnd w:id="2157"/>
      <w:bookmarkEnd w:id="2158"/>
      <w:bookmarkEnd w:id="2159"/>
      <w:bookmarkEnd w:id="2160"/>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33BAC">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1" w:name="_Toc535843145"/>
      <w:bookmarkStart w:id="2162" w:name="_Toc20335658"/>
      <w:bookmarkStart w:id="2163" w:name="_Toc13417371"/>
      <w:bookmarkStart w:id="2164" w:name="_Toc132997891"/>
      <w:r>
        <w:rPr>
          <w:lang w:val="en-US"/>
        </w:rPr>
        <w:lastRenderedPageBreak/>
        <w:t>Assessing uncertainty</w:t>
      </w:r>
      <w:bookmarkEnd w:id="2161"/>
      <w:bookmarkEnd w:id="2162"/>
      <w:bookmarkEnd w:id="2163"/>
      <w:bookmarkEnd w:id="2164"/>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33BAC">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5" w:name="_Toc20335659"/>
      <w:bookmarkStart w:id="2166" w:name="_Ref65775068"/>
      <w:bookmarkStart w:id="2167" w:name="_Ref66711840"/>
      <w:bookmarkStart w:id="2168" w:name="_Toc132997892"/>
      <w:r>
        <w:rPr>
          <w:lang w:val="en-US"/>
        </w:rPr>
        <w:t>Markov Chain Random Field Simulation (MCRF)</w:t>
      </w:r>
      <w:bookmarkEnd w:id="2165"/>
      <w:bookmarkEnd w:id="2166"/>
      <w:bookmarkEnd w:id="2167"/>
      <w:bookmarkEnd w:id="216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33BA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33BAC"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6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16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0" w:name="_Ref12265544"/>
      <w:bookmarkStart w:id="2171" w:name="_Toc20335660"/>
      <w:bookmarkStart w:id="2172" w:name="_Toc132997893"/>
      <w:r>
        <w:rPr>
          <w:lang w:val="en-US"/>
        </w:rPr>
        <w:t>Vertical-to-lateral transitions: t</w:t>
      </w:r>
      <w:r w:rsidR="003F0FB5">
        <w:rPr>
          <w:lang w:val="en-US"/>
        </w:rPr>
        <w:t>he gradation field</w:t>
      </w:r>
      <w:bookmarkEnd w:id="2170"/>
      <w:bookmarkEnd w:id="2171"/>
      <w:bookmarkEnd w:id="2172"/>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33BAC"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33BAC"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33BAC">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33BAC"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173"/>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A33BA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33BAC"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17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5" w:name="_Toc20335661"/>
      <w:bookmarkStart w:id="2176" w:name="_Toc132997894"/>
      <w:r>
        <w:rPr>
          <w:lang w:val="en-US"/>
        </w:rPr>
        <w:t>Computing the probabilities</w:t>
      </w:r>
      <w:r w:rsidR="006A427B">
        <w:rPr>
          <w:lang w:val="en-US"/>
        </w:rPr>
        <w:t xml:space="preserve"> for Monte Carlo draw</w:t>
      </w:r>
      <w:bookmarkEnd w:id="2175"/>
      <w:bookmarkEnd w:id="2176"/>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7"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33BAC">
        <w:rPr>
          <w:b/>
          <w:noProof/>
          <w:lang w:val="en-US"/>
        </w:rPr>
        <w:t>1</w:t>
      </w:r>
      <w:r w:rsidRPr="008B3BC1">
        <w:rPr>
          <w:b/>
        </w:rPr>
        <w:fldChar w:fldCharType="end"/>
      </w:r>
      <w:bookmarkEnd w:id="2177"/>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33BAC">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8" w:name="_Toc20335662"/>
      <w:bookmarkStart w:id="2179" w:name="_Toc132997895"/>
      <w:r>
        <w:rPr>
          <w:lang w:val="en-US"/>
        </w:rPr>
        <w:t>Integrating secondary information</w:t>
      </w:r>
      <w:bookmarkEnd w:id="2178"/>
      <w:bookmarkEnd w:id="2179"/>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33BAC" w:rsidRPr="00FB0D62">
        <w:rPr>
          <w:b/>
          <w:lang w:val="en-US"/>
        </w:rPr>
        <w:t xml:space="preserve">Equation </w:t>
      </w:r>
      <w:r w:rsidR="00A33BAC">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80"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33BAC">
        <w:rPr>
          <w:b/>
          <w:noProof/>
          <w:lang w:val="en-US"/>
        </w:rPr>
        <w:t>2</w:t>
      </w:r>
      <w:r w:rsidRPr="008B3BC1">
        <w:rPr>
          <w:b/>
        </w:rPr>
        <w:fldChar w:fldCharType="end"/>
      </w:r>
      <w:bookmarkEnd w:id="2180"/>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33BAC" w:rsidRPr="00FB0D62">
        <w:rPr>
          <w:b/>
          <w:lang w:val="en-US"/>
        </w:rPr>
        <w:t xml:space="preserve">Equation </w:t>
      </w:r>
      <w:r w:rsidR="00A33BA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1" w:name="_Toc132997896"/>
      <w:r>
        <w:rPr>
          <w:lang w:val="en-US"/>
        </w:rPr>
        <w:t>Running the simulation</w:t>
      </w:r>
      <w:bookmarkEnd w:id="2181"/>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33BAC"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33BA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2"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182"/>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3" w:name="_Ref132708069"/>
      <w:bookmarkStart w:id="2184" w:name="_Toc132997897"/>
      <w:r>
        <w:rPr>
          <w:lang w:val="en-US"/>
        </w:rPr>
        <w:t>MCRFSim for Bayesian application</w:t>
      </w:r>
      <w:bookmarkEnd w:id="2183"/>
      <w:bookmarkEnd w:id="2184"/>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A33BAC"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5" w:name="_Ref132701859"/>
      <w:bookmarkStart w:id="2186"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185"/>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6"/>
    </w:p>
    <w:p w14:paraId="44A381BE" w14:textId="645EC721"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A33BAC"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7"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187"/>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88" w:name="_Toc132997898"/>
      <w:r>
        <w:rPr>
          <w:lang w:val="en-US"/>
        </w:rPr>
        <w:t>Data imputation with Markov Chans-Monte Carlo simulation (MCMC)</w:t>
      </w:r>
      <w:bookmarkEnd w:id="2188"/>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33BA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33BAC">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33BAC"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8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18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33BAC"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9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190"/>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33BAC"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33BAC">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33BAC">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33BAC">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33BAC">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9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19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2" w:name="_Toc132997899"/>
      <w:r>
        <w:rPr>
          <w:lang w:val="en-US"/>
        </w:rPr>
        <w:t>Validation</w:t>
      </w:r>
      <w:bookmarkEnd w:id="2192"/>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33BA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33BA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33BA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33BAC">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3" w:name="_Toc527725307"/>
      <w:bookmarkStart w:id="2194" w:name="_Toc535843146"/>
      <w:bookmarkStart w:id="2195" w:name="_Ref5109232"/>
      <w:bookmarkStart w:id="2196" w:name="_Ref11848290"/>
      <w:bookmarkStart w:id="2197" w:name="_Toc20335663"/>
      <w:bookmarkStart w:id="2198" w:name="_Toc13417372"/>
      <w:bookmarkStart w:id="2199" w:name="_Ref66713541"/>
      <w:bookmarkStart w:id="2200" w:name="_Toc132997900"/>
      <w:r>
        <w:rPr>
          <w:lang w:val="en-US"/>
        </w:rPr>
        <w:t>The GeoGrid</w:t>
      </w:r>
      <w:bookmarkEnd w:id="2193"/>
      <w:bookmarkEnd w:id="2194"/>
      <w:bookmarkEnd w:id="2195"/>
      <w:bookmarkEnd w:id="2196"/>
      <w:bookmarkEnd w:id="2197"/>
      <w:bookmarkEnd w:id="2198"/>
      <w:bookmarkEnd w:id="2199"/>
      <w:bookmarkEnd w:id="2200"/>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33BAC" w:rsidRPr="00414465">
        <w:rPr>
          <w:b/>
          <w:lang w:val="en-US"/>
        </w:rPr>
        <w:t xml:space="preserve">Figure </w:t>
      </w:r>
      <w:r w:rsidR="00A33BAC">
        <w:rPr>
          <w:b/>
          <w:noProof/>
          <w:lang w:val="en-US"/>
        </w:rPr>
        <w:t>150</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20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20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33BAC">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2" w:name="_Toc527725308"/>
      <w:bookmarkStart w:id="2203" w:name="_Toc535843147"/>
      <w:bookmarkStart w:id="2204" w:name="_Toc20335664"/>
      <w:bookmarkStart w:id="2205" w:name="_Toc13417373"/>
      <w:bookmarkStart w:id="2206" w:name="_Toc132997901"/>
      <w:r>
        <w:rPr>
          <w:lang w:val="en-US"/>
        </w:rPr>
        <w:t>Implementation</w:t>
      </w:r>
      <w:bookmarkEnd w:id="2202"/>
      <w:bookmarkEnd w:id="2203"/>
      <w:bookmarkEnd w:id="2204"/>
      <w:bookmarkEnd w:id="2205"/>
      <w:bookmarkEnd w:id="220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20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8" w:name="_Toc527725309"/>
      <w:bookmarkStart w:id="2209" w:name="_Toc535843148"/>
      <w:bookmarkStart w:id="2210" w:name="_Toc20335665"/>
      <w:bookmarkStart w:id="2211" w:name="_Toc13417374"/>
      <w:bookmarkStart w:id="2212" w:name="_Toc132997902"/>
      <w:r>
        <w:rPr>
          <w:lang w:val="en-US"/>
        </w:rPr>
        <w:t>Face vertex order</w:t>
      </w:r>
      <w:bookmarkEnd w:id="2208"/>
      <w:bookmarkEnd w:id="2209"/>
      <w:bookmarkEnd w:id="2210"/>
      <w:bookmarkEnd w:id="2211"/>
      <w:bookmarkEnd w:id="2212"/>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3" w:name="_Ref527703229"/>
      <w:bookmarkStart w:id="2214" w:name="_Toc527725310"/>
      <w:bookmarkStart w:id="2215" w:name="_Toc535843149"/>
      <w:bookmarkStart w:id="2216" w:name="_Toc20335666"/>
      <w:bookmarkStart w:id="2217" w:name="_Toc13417375"/>
      <w:bookmarkStart w:id="2218" w:name="_Toc132997903"/>
      <w:r>
        <w:rPr>
          <w:lang w:val="en-US"/>
        </w:rPr>
        <w:t>Mesh file format</w:t>
      </w:r>
      <w:bookmarkEnd w:id="2213"/>
      <w:bookmarkEnd w:id="2214"/>
      <w:bookmarkEnd w:id="2215"/>
      <w:bookmarkEnd w:id="2216"/>
      <w:bookmarkEnd w:id="2217"/>
      <w:bookmarkEnd w:id="2218"/>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33BAC">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9" w:name="_Ref527278262"/>
      <w:bookmarkStart w:id="2220" w:name="_Toc527725311"/>
      <w:bookmarkStart w:id="2221" w:name="_Toc535843150"/>
      <w:bookmarkStart w:id="2222" w:name="_Toc20335667"/>
      <w:bookmarkStart w:id="2223" w:name="_Toc13417376"/>
      <w:bookmarkStart w:id="2224" w:name="_Toc132997904"/>
      <w:r>
        <w:rPr>
          <w:lang w:val="en-US"/>
        </w:rPr>
        <w:t>Constructors</w:t>
      </w:r>
      <w:bookmarkEnd w:id="2219"/>
      <w:bookmarkEnd w:id="2220"/>
      <w:bookmarkEnd w:id="2221"/>
      <w:bookmarkEnd w:id="2222"/>
      <w:bookmarkEnd w:id="2223"/>
      <w:bookmarkEnd w:id="2224"/>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33BA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33BAC"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225"/>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26" w:name="_Toc527725312"/>
      <w:bookmarkStart w:id="2227" w:name="_Toc535843151"/>
      <w:bookmarkStart w:id="2228" w:name="_Ref3804297"/>
      <w:bookmarkStart w:id="2229" w:name="_Toc20335668"/>
      <w:bookmarkStart w:id="2230" w:name="_Toc13417377"/>
      <w:bookmarkStart w:id="2231" w:name="_Toc132997905"/>
      <w:r>
        <w:rPr>
          <w:lang w:val="en-US"/>
        </w:rPr>
        <w:t>Proportional between top and base levels</w:t>
      </w:r>
      <w:bookmarkEnd w:id="2226"/>
      <w:bookmarkEnd w:id="2227"/>
      <w:bookmarkEnd w:id="2228"/>
      <w:bookmarkEnd w:id="2229"/>
      <w:bookmarkEnd w:id="2230"/>
      <w:bookmarkEnd w:id="2231"/>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33BA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33BAC"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3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232"/>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3" w:name="_Toc20335669"/>
      <w:bookmarkStart w:id="2234" w:name="_Toc132997906"/>
      <w:r>
        <w:rPr>
          <w:lang w:val="en-US"/>
        </w:rPr>
        <w:t>Proportional between multiple horizons (multi-zone grid)</w:t>
      </w:r>
      <w:bookmarkEnd w:id="2233"/>
      <w:bookmarkEnd w:id="2234"/>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33BA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33BAC"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23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6" w:name="_Toc527725314"/>
      <w:bookmarkStart w:id="2237" w:name="_Toc535843153"/>
      <w:bookmarkStart w:id="2238" w:name="_Toc20335671"/>
      <w:bookmarkStart w:id="2239" w:name="_Toc13417379"/>
      <w:bookmarkStart w:id="2240" w:name="_Toc132997907"/>
      <w:r>
        <w:rPr>
          <w:lang w:val="en-US"/>
        </w:rPr>
        <w:t>Unfolding</w:t>
      </w:r>
      <w:bookmarkEnd w:id="2236"/>
      <w:bookmarkEnd w:id="2237"/>
      <w:bookmarkEnd w:id="2238"/>
      <w:bookmarkEnd w:id="2239"/>
      <w:bookmarkEnd w:id="2240"/>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33BAC"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4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241"/>
      <w:r w:rsidRPr="00530B01">
        <w:rPr>
          <w:lang w:val="en-US"/>
        </w:rPr>
        <w:t xml:space="preserve"> Illustration of the unfolding process</w:t>
      </w:r>
    </w:p>
    <w:p w14:paraId="73A14F74" w14:textId="77777777" w:rsidR="004976FE" w:rsidRDefault="004976FE" w:rsidP="004976FE">
      <w:pPr>
        <w:jc w:val="both"/>
        <w:rPr>
          <w:lang w:val="en-US"/>
        </w:rPr>
      </w:pPr>
      <w:bookmarkStart w:id="224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33BAC"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243"/>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44" w:name="_Toc535843154"/>
      <w:bookmarkStart w:id="2245" w:name="_Ref10037615"/>
      <w:bookmarkStart w:id="2246" w:name="_Toc20335672"/>
      <w:bookmarkStart w:id="2247" w:name="_Toc13417380"/>
      <w:bookmarkStart w:id="2248" w:name="_Toc132997908"/>
      <w:r>
        <w:rPr>
          <w:lang w:val="en-US"/>
        </w:rPr>
        <w:t>Accounting for cell volume bias</w:t>
      </w:r>
      <w:bookmarkEnd w:id="2244"/>
      <w:bookmarkEnd w:id="2245"/>
      <w:bookmarkEnd w:id="2246"/>
      <w:bookmarkEnd w:id="2247"/>
      <w:bookmarkEnd w:id="2248"/>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33BAC"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4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249"/>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0" w:name="_Toc132997909"/>
      <w:r>
        <w:rPr>
          <w:lang w:val="en-US"/>
        </w:rPr>
        <w:t>Exporting to Eclipse Grid ASCII format (.grdecl)</w:t>
      </w:r>
      <w:bookmarkEnd w:id="2250"/>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A33BAC"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5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251"/>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2" w:name="_Ref54775695"/>
      <w:bookmarkStart w:id="2253" w:name="_Toc132997910"/>
      <w:bookmarkStart w:id="2254" w:name="_Toc524598038"/>
      <w:bookmarkStart w:id="2255" w:name="_Toc527725315"/>
      <w:bookmarkStart w:id="2256" w:name="_Toc535843155"/>
      <w:bookmarkStart w:id="2257" w:name="_Toc20335673"/>
      <w:bookmarkStart w:id="2258" w:name="_Toc13417381"/>
      <w:r>
        <w:rPr>
          <w:lang w:val="en-US"/>
        </w:rPr>
        <w:t>Geologic sections</w:t>
      </w:r>
      <w:bookmarkEnd w:id="2252"/>
      <w:bookmarkEnd w:id="2253"/>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33BAC"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4939A376">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5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259"/>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33BAC"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6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260"/>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56EDDA4">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6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261"/>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2" w:name="_Toc132997911"/>
      <w:r>
        <w:rPr>
          <w:lang w:val="en-US"/>
        </w:rPr>
        <w:lastRenderedPageBreak/>
        <w:t>Converting to a point set</w:t>
      </w:r>
      <w:bookmarkEnd w:id="2262"/>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A33BAC"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A33BAC">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A33BAC">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26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2"/>
      <w:bookmarkEnd w:id="2254"/>
      <w:bookmarkEnd w:id="2255"/>
      <w:bookmarkEnd w:id="2256"/>
      <w:bookmarkEnd w:id="2257"/>
      <w:bookmarkEnd w:id="2258"/>
    </w:p>
    <w:p w14:paraId="11B2B3CA" w14:textId="77777777" w:rsidR="009D6090" w:rsidRDefault="009D6090" w:rsidP="009D6090">
      <w:pPr>
        <w:pStyle w:val="Ttulo1"/>
        <w:rPr>
          <w:lang w:val="en-US"/>
        </w:rPr>
      </w:pPr>
      <w:bookmarkStart w:id="2264" w:name="_Toc502253741"/>
      <w:bookmarkStart w:id="2265" w:name="_Toc493432975"/>
      <w:bookmarkStart w:id="2266" w:name="_Toc503638635"/>
      <w:bookmarkStart w:id="2267" w:name="_Toc512843369"/>
      <w:bookmarkStart w:id="2268" w:name="_Toc524598041"/>
      <w:bookmarkStart w:id="2269" w:name="_Toc527725318"/>
      <w:bookmarkStart w:id="2270" w:name="_Toc535843158"/>
      <w:bookmarkStart w:id="2271" w:name="_Toc20335676"/>
      <w:bookmarkStart w:id="2272" w:name="_Toc13417384"/>
      <w:bookmarkStart w:id="2273" w:name="_Toc132997912"/>
      <w:r>
        <w:rPr>
          <w:lang w:val="en-US"/>
        </w:rPr>
        <w:t>Tools</w:t>
      </w:r>
      <w:bookmarkEnd w:id="2264"/>
      <w:bookmarkEnd w:id="2265"/>
      <w:bookmarkEnd w:id="2266"/>
      <w:bookmarkEnd w:id="2267"/>
      <w:bookmarkEnd w:id="2268"/>
      <w:bookmarkEnd w:id="2269"/>
      <w:bookmarkEnd w:id="2270"/>
      <w:bookmarkEnd w:id="2271"/>
      <w:bookmarkEnd w:id="2272"/>
      <w:bookmarkEnd w:id="2273"/>
    </w:p>
    <w:p w14:paraId="0FA80F72" w14:textId="77777777" w:rsidR="009D6090" w:rsidRDefault="009D6090" w:rsidP="009D6090">
      <w:pPr>
        <w:pStyle w:val="Ttulo2"/>
        <w:rPr>
          <w:lang w:val="en-US"/>
        </w:rPr>
      </w:pPr>
      <w:bookmarkStart w:id="2274" w:name="_Ref492577401"/>
      <w:bookmarkStart w:id="2275" w:name="_Toc502253742"/>
      <w:bookmarkStart w:id="2276" w:name="_Toc493432976"/>
      <w:bookmarkStart w:id="2277" w:name="_Toc503638636"/>
      <w:bookmarkStart w:id="2278" w:name="_Toc512843370"/>
      <w:bookmarkStart w:id="2279" w:name="_Toc524598042"/>
      <w:bookmarkStart w:id="2280" w:name="_Toc527725319"/>
      <w:bookmarkStart w:id="2281" w:name="_Toc535843159"/>
      <w:bookmarkStart w:id="2282" w:name="_Toc20335677"/>
      <w:bookmarkStart w:id="2283" w:name="_Toc13417385"/>
      <w:bookmarkStart w:id="2284" w:name="_Toc132997913"/>
      <w:r>
        <w:rPr>
          <w:lang w:val="en-US"/>
        </w:rPr>
        <w:t>Image Jockey (Fourier image manipulation)</w:t>
      </w:r>
      <w:bookmarkEnd w:id="2274"/>
      <w:bookmarkEnd w:id="2275"/>
      <w:bookmarkEnd w:id="2276"/>
      <w:bookmarkEnd w:id="2277"/>
      <w:bookmarkEnd w:id="2278"/>
      <w:bookmarkEnd w:id="2279"/>
      <w:bookmarkEnd w:id="2280"/>
      <w:bookmarkEnd w:id="2281"/>
      <w:bookmarkEnd w:id="2282"/>
      <w:bookmarkEnd w:id="2283"/>
      <w:bookmarkEnd w:id="2284"/>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33BA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33BAC"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285"/>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33BAC">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6" w:name="_Toc512843371"/>
      <w:bookmarkStart w:id="2287" w:name="_Toc524598043"/>
      <w:bookmarkStart w:id="2288" w:name="_Toc527725320"/>
      <w:bookmarkStart w:id="2289" w:name="_Toc535843160"/>
      <w:bookmarkStart w:id="2290" w:name="_Toc20335678"/>
      <w:bookmarkStart w:id="2291" w:name="_Toc13417386"/>
      <w:bookmarkStart w:id="2292" w:name="_Toc132997914"/>
      <w:r>
        <w:rPr>
          <w:lang w:val="en-US"/>
        </w:rPr>
        <w:lastRenderedPageBreak/>
        <w:t>SVD analysis of spatial frequency spectra</w:t>
      </w:r>
      <w:bookmarkEnd w:id="2286"/>
      <w:bookmarkEnd w:id="2287"/>
      <w:bookmarkEnd w:id="2288"/>
      <w:bookmarkEnd w:id="2289"/>
      <w:bookmarkEnd w:id="2290"/>
      <w:bookmarkEnd w:id="2291"/>
      <w:bookmarkEnd w:id="2292"/>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33BAC"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33BA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3" w:name="_Ref466988839"/>
      <w:bookmarkStart w:id="2294" w:name="_Toc474158382"/>
      <w:bookmarkStart w:id="2295" w:name="_Toc487275161"/>
      <w:bookmarkStart w:id="2296" w:name="_Toc487288048"/>
      <w:bookmarkStart w:id="2297" w:name="_Toc502253745"/>
      <w:bookmarkStart w:id="2298" w:name="_Toc493432979"/>
      <w:bookmarkStart w:id="2299" w:name="_Toc503638639"/>
      <w:bookmarkStart w:id="2300" w:name="_Toc512843374"/>
      <w:bookmarkStart w:id="2301" w:name="_Toc524598046"/>
      <w:bookmarkStart w:id="2302" w:name="_Toc527725323"/>
      <w:bookmarkStart w:id="2303" w:name="_Toc535843163"/>
      <w:bookmarkStart w:id="2304" w:name="_Toc20335681"/>
      <w:bookmarkStart w:id="2305" w:name="_Toc13417389"/>
      <w:bookmarkStart w:id="2306" w:name="_Ref99872489"/>
      <w:bookmarkStart w:id="2307" w:name="_Toc132997915"/>
      <w:bookmarkStart w:id="2308" w:name="_Toc527725324"/>
      <w:bookmarkStart w:id="2309" w:name="_Toc535843164"/>
      <w:bookmarkStart w:id="2310" w:name="_Toc20335682"/>
      <w:bookmarkStart w:id="2311" w:name="_Toc13417390"/>
      <w:r>
        <w:rPr>
          <w:lang w:val="en-US"/>
        </w:rPr>
        <w:t xml:space="preserve">Adding support for non-standard </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r>
        <w:rPr>
          <w:lang w:val="en-US"/>
        </w:rPr>
        <w:t>GSLib programs</w:t>
      </w:r>
      <w:bookmarkEnd w:id="2306"/>
      <w:bookmarkEnd w:id="2307"/>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12"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312"/>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3" w:name="_Toc132997917"/>
      <w:r>
        <w:rPr>
          <w:lang w:val="en-US"/>
        </w:rPr>
        <w:t>Where to change GammaRay code</w:t>
      </w:r>
      <w:bookmarkEnd w:id="2313"/>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A33BAC">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A33BAC">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4" w:name="_Toc132997918"/>
      <w:r>
        <w:rPr>
          <w:lang w:val="en-US"/>
        </w:rPr>
        <w:t>Acknowledgements</w:t>
      </w:r>
      <w:bookmarkEnd w:id="2308"/>
      <w:bookmarkEnd w:id="2309"/>
      <w:bookmarkEnd w:id="2310"/>
      <w:bookmarkEnd w:id="2311"/>
      <w:bookmarkEnd w:id="2314"/>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132997919"/>
      <w:r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5901A" w14:textId="77777777" w:rsidR="00FB5F2B" w:rsidRDefault="00FB5F2B" w:rsidP="003172BA">
      <w:pPr>
        <w:spacing w:after="0" w:line="240" w:lineRule="auto"/>
      </w:pPr>
      <w:r>
        <w:separator/>
      </w:r>
    </w:p>
  </w:endnote>
  <w:endnote w:type="continuationSeparator" w:id="0">
    <w:p w14:paraId="38DF1407" w14:textId="77777777" w:rsidR="00FB5F2B" w:rsidRDefault="00FB5F2B" w:rsidP="003172BA">
      <w:pPr>
        <w:spacing w:after="0" w:line="240" w:lineRule="auto"/>
      </w:pPr>
      <w:r>
        <w:continuationSeparator/>
      </w:r>
    </w:p>
  </w:endnote>
  <w:endnote w:type="continuationNotice" w:id="1">
    <w:p w14:paraId="445661DA" w14:textId="77777777" w:rsidR="00FB5F2B" w:rsidRDefault="00FB5F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AFA35" w14:textId="77777777" w:rsidR="00FB5F2B" w:rsidRDefault="00FB5F2B" w:rsidP="003172BA">
      <w:pPr>
        <w:spacing w:after="0" w:line="240" w:lineRule="auto"/>
      </w:pPr>
      <w:r>
        <w:separator/>
      </w:r>
    </w:p>
  </w:footnote>
  <w:footnote w:type="continuationSeparator" w:id="0">
    <w:p w14:paraId="77F27B9C" w14:textId="77777777" w:rsidR="00FB5F2B" w:rsidRDefault="00FB5F2B" w:rsidP="003172BA">
      <w:pPr>
        <w:spacing w:after="0" w:line="240" w:lineRule="auto"/>
      </w:pPr>
      <w:r>
        <w:continuationSeparator/>
      </w:r>
    </w:p>
  </w:footnote>
  <w:footnote w:type="continuationNotice" w:id="1">
    <w:p w14:paraId="515E9E28" w14:textId="77777777" w:rsidR="00FB5F2B" w:rsidRDefault="00FB5F2B">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99661718">
    <w:abstractNumId w:val="16"/>
  </w:num>
  <w:num w:numId="2" w16cid:durableId="206259317">
    <w:abstractNumId w:val="0"/>
  </w:num>
  <w:num w:numId="3" w16cid:durableId="924075659">
    <w:abstractNumId w:val="28"/>
  </w:num>
  <w:num w:numId="4" w16cid:durableId="244268000">
    <w:abstractNumId w:val="5"/>
  </w:num>
  <w:num w:numId="5" w16cid:durableId="1610889462">
    <w:abstractNumId w:val="10"/>
  </w:num>
  <w:num w:numId="6" w16cid:durableId="969630444">
    <w:abstractNumId w:val="12"/>
  </w:num>
  <w:num w:numId="7" w16cid:durableId="1683358242">
    <w:abstractNumId w:val="15"/>
  </w:num>
  <w:num w:numId="8" w16cid:durableId="1278609354">
    <w:abstractNumId w:val="22"/>
  </w:num>
  <w:num w:numId="9" w16cid:durableId="85465612">
    <w:abstractNumId w:val="25"/>
  </w:num>
  <w:num w:numId="10" w16cid:durableId="809055482">
    <w:abstractNumId w:val="18"/>
  </w:num>
  <w:num w:numId="11" w16cid:durableId="1058674276">
    <w:abstractNumId w:val="2"/>
  </w:num>
  <w:num w:numId="12" w16cid:durableId="597254957">
    <w:abstractNumId w:val="24"/>
  </w:num>
  <w:num w:numId="13" w16cid:durableId="1567256132">
    <w:abstractNumId w:val="7"/>
  </w:num>
  <w:num w:numId="14" w16cid:durableId="1950357545">
    <w:abstractNumId w:val="31"/>
  </w:num>
  <w:num w:numId="15" w16cid:durableId="442656820">
    <w:abstractNumId w:val="19"/>
  </w:num>
  <w:num w:numId="16" w16cid:durableId="556471337">
    <w:abstractNumId w:val="14"/>
  </w:num>
  <w:num w:numId="17" w16cid:durableId="1028338670">
    <w:abstractNumId w:val="21"/>
  </w:num>
  <w:num w:numId="18" w16cid:durableId="100224187">
    <w:abstractNumId w:val="13"/>
  </w:num>
  <w:num w:numId="19" w16cid:durableId="397560995">
    <w:abstractNumId w:val="20"/>
  </w:num>
  <w:num w:numId="20" w16cid:durableId="706566549">
    <w:abstractNumId w:val="11"/>
  </w:num>
  <w:num w:numId="21" w16cid:durableId="1767844735">
    <w:abstractNumId w:val="23"/>
  </w:num>
  <w:num w:numId="22" w16cid:durableId="1661543004">
    <w:abstractNumId w:val="30"/>
  </w:num>
  <w:num w:numId="23" w16cid:durableId="1510829682">
    <w:abstractNumId w:val="17"/>
  </w:num>
  <w:num w:numId="24" w16cid:durableId="466944247">
    <w:abstractNumId w:val="1"/>
  </w:num>
  <w:num w:numId="25" w16cid:durableId="309674848">
    <w:abstractNumId w:val="3"/>
  </w:num>
  <w:num w:numId="26" w16cid:durableId="1606577403">
    <w:abstractNumId w:val="9"/>
  </w:num>
  <w:num w:numId="27" w16cid:durableId="959385621">
    <w:abstractNumId w:val="8"/>
  </w:num>
  <w:num w:numId="28" w16cid:durableId="464203156">
    <w:abstractNumId w:val="6"/>
  </w:num>
  <w:num w:numId="29" w16cid:durableId="1704094385">
    <w:abstractNumId w:val="4"/>
  </w:num>
  <w:num w:numId="30" w16cid:durableId="997928724">
    <w:abstractNumId w:val="27"/>
  </w:num>
  <w:num w:numId="31" w16cid:durableId="536963855">
    <w:abstractNumId w:val="29"/>
  </w:num>
  <w:num w:numId="32" w16cid:durableId="48949109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43BA"/>
    <w:rsid w:val="000F5A90"/>
    <w:rsid w:val="000F5DBF"/>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006"/>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E37"/>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hyperlink" Target="https://www.mail-archive.com/ai-geostats@jrc.it/msg02054.html" TargetMode="External"/><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3.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www.academia.edu/26318937/Markov_Models_for_Cross-Covariances"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header" Target="header1.xml"/><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1.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jpe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2.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2.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5.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50</TotalTime>
  <Pages>199</Pages>
  <Words>64571</Words>
  <Characters>348685</Characters>
  <Application>Microsoft Office Word</Application>
  <DocSecurity>0</DocSecurity>
  <Lines>2905</Lines>
  <Paragraphs>8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57</cp:revision>
  <cp:lastPrinted>2018-09-19T22:42:00Z</cp:lastPrinted>
  <dcterms:created xsi:type="dcterms:W3CDTF">2016-07-19T11:12:00Z</dcterms:created>
  <dcterms:modified xsi:type="dcterms:W3CDTF">2024-01-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